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XSpec="center" w:tblpY="-478"/>
        <w:tblW w:w="101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CCC0D9" w:themeFill="accent4" w:themeFillTint="66"/>
        <w:tblLook w:val="04A0" w:firstRow="1" w:lastRow="0" w:firstColumn="1" w:lastColumn="0" w:noHBand="0" w:noVBand="1"/>
      </w:tblPr>
      <w:tblGrid>
        <w:gridCol w:w="2310"/>
        <w:gridCol w:w="7823"/>
      </w:tblGrid>
      <w:tr w:rsidR="00476FC2" w:rsidRPr="00D4795F" w14:paraId="6E8AFB4F" w14:textId="77777777" w:rsidTr="00930703">
        <w:trPr>
          <w:trHeight w:val="568"/>
        </w:trPr>
        <w:tc>
          <w:tcPr>
            <w:tcW w:w="10133" w:type="dxa"/>
            <w:gridSpan w:val="2"/>
            <w:shd w:val="clear" w:color="auto" w:fill="CCC0D9" w:themeFill="accent4" w:themeFillTint="66"/>
          </w:tcPr>
          <w:p w14:paraId="02436066" w14:textId="2601317D" w:rsidR="00930703" w:rsidRPr="00476FC2" w:rsidRDefault="00930703" w:rsidP="00930703">
            <w:pPr>
              <w:spacing w:after="0" w:line="240" w:lineRule="auto"/>
              <w:jc w:val="center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</w:pPr>
            <w:r w:rsidRPr="00476FC2">
              <w:rPr>
                <w:rFonts w:asciiTheme="minorHAnsi" w:hAnsiTheme="minorHAnsi" w:cs="Gotham"/>
                <w:b/>
                <w:color w:val="365F91" w:themeColor="accent1" w:themeShade="BF"/>
                <w:sz w:val="34"/>
                <w:szCs w:val="28"/>
                <w:lang w:val="en-IN"/>
              </w:rPr>
              <w:t>(Annexure 3)</w:t>
            </w:r>
          </w:p>
          <w:p w14:paraId="224FE82E" w14:textId="16D45870" w:rsidR="00476FC2" w:rsidRPr="00930703" w:rsidRDefault="00930703" w:rsidP="00930703">
            <w:pPr>
              <w:spacing w:after="0" w:line="240" w:lineRule="auto"/>
              <w:jc w:val="center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</w:pPr>
            <w:r w:rsidRPr="00476FC2">
              <w:rPr>
                <w:rFonts w:asciiTheme="minorHAnsi" w:hAnsiTheme="minorHAnsi" w:cs="Gotham"/>
                <w:b/>
                <w:color w:val="365F91" w:themeColor="accent1" w:themeShade="BF"/>
                <w:sz w:val="34"/>
                <w:szCs w:val="28"/>
                <w:lang w:val="en-IN"/>
              </w:rPr>
              <w:t>Continuing Review/ Annual report format</w:t>
            </w:r>
          </w:p>
        </w:tc>
      </w:tr>
      <w:tr w:rsidR="00476FC2" w:rsidRPr="00D4795F" w14:paraId="11D1A4DA" w14:textId="77777777" w:rsidTr="00930703">
        <w:trPr>
          <w:trHeight w:val="991"/>
        </w:trPr>
        <w:tc>
          <w:tcPr>
            <w:tcW w:w="2310" w:type="dxa"/>
            <w:shd w:val="clear" w:color="auto" w:fill="CCC0D9" w:themeFill="accent4" w:themeFillTint="66"/>
            <w:vAlign w:val="center"/>
          </w:tcPr>
          <w:sdt>
            <w:sdtPr>
              <w:rPr>
                <w:rFonts w:asciiTheme="minorHAnsi" w:hAnsiTheme="minorHAnsi" w:cs="Gotham"/>
                <w:noProof/>
                <w:color w:val="000000"/>
                <w:sz w:val="20"/>
                <w:szCs w:val="20"/>
                <w:shd w:val="clear" w:color="auto" w:fill="FFFFFF" w:themeFill="background1"/>
                <w:lang w:val="en-IN" w:eastAsia="en-IN"/>
              </w:rPr>
              <w:id w:val="15765742"/>
              <w:showingPlcHdr/>
              <w:picture/>
            </w:sdtPr>
            <w:sdtEndPr/>
            <w:sdtContent>
              <w:p w14:paraId="64D7F44B" w14:textId="34552A22" w:rsidR="00476FC2" w:rsidRPr="00930703" w:rsidRDefault="00930703" w:rsidP="000F6C39">
                <w:pPr>
                  <w:autoSpaceDE w:val="0"/>
                  <w:autoSpaceDN w:val="0"/>
                  <w:adjustRightInd w:val="0"/>
                  <w:spacing w:after="0" w:line="240" w:lineRule="auto"/>
                  <w:jc w:val="center"/>
                  <w:rPr>
                    <w:rFonts w:asciiTheme="minorHAnsi" w:hAnsiTheme="minorHAnsi" w:cs="Gotham"/>
                    <w:color w:val="000000"/>
                    <w:sz w:val="20"/>
                    <w:szCs w:val="20"/>
                    <w:lang w:val="en-IN"/>
                  </w:rPr>
                </w:pPr>
                <w:r w:rsidRPr="00930703">
                  <w:rPr>
                    <w:rFonts w:asciiTheme="minorHAnsi" w:hAnsiTheme="minorHAnsi" w:cs="Gotham"/>
                    <w:noProof/>
                    <w:color w:val="000000"/>
                    <w:sz w:val="20"/>
                    <w:szCs w:val="20"/>
                    <w:shd w:val="clear" w:color="auto" w:fill="FFFFFF" w:themeFill="background1"/>
                    <w:lang w:val="en-IN" w:eastAsia="en-IN"/>
                  </w:rPr>
                  <w:drawing>
                    <wp:inline distT="0" distB="0" distL="0" distR="0" wp14:anchorId="7B701361" wp14:editId="726F4445">
                      <wp:extent cx="600075" cy="600075"/>
                      <wp:effectExtent l="0" t="0" r="0" b="0"/>
                      <wp:docPr id="133" name="Picture 13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3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600075" cy="6000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1FB81648" w14:textId="2933BDAB" w:rsidR="00930703" w:rsidRPr="00930703" w:rsidRDefault="00930703" w:rsidP="00930703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i/>
                <w:iCs/>
                <w:color w:val="000000" w:themeColor="text1"/>
                <w:sz w:val="20"/>
                <w:szCs w:val="20"/>
                <w:lang w:val="en-IN"/>
              </w:rPr>
            </w:pPr>
            <w:r w:rsidRPr="00930703">
              <w:rPr>
                <w:rFonts w:asciiTheme="minorHAnsi" w:hAnsiTheme="minorHAnsi" w:cs="Calibri"/>
                <w:noProof/>
                <w:color w:val="000000" w:themeColor="text1"/>
                <w:sz w:val="20"/>
                <w:szCs w:val="20"/>
              </w:rPr>
              <w:t>(</w:t>
            </w:r>
            <w:r w:rsidRPr="00930703">
              <w:rPr>
                <w:rFonts w:asciiTheme="minorHAnsi" w:hAnsiTheme="minorHAnsi" w:cs="Gotham"/>
                <w:i/>
                <w:iCs/>
                <w:color w:val="000000" w:themeColor="text1"/>
                <w:sz w:val="20"/>
                <w:szCs w:val="20"/>
                <w:lang w:val="en-IN"/>
              </w:rPr>
              <w:t>Logo</w:t>
            </w:r>
            <w:r w:rsidRPr="00930703">
              <w:rPr>
                <w:rFonts w:asciiTheme="minorHAnsi" w:hAnsiTheme="minorHAnsi" w:cs="Gotham"/>
                <w:i/>
                <w:iCs/>
                <w:color w:val="000000" w:themeColor="text1"/>
                <w:sz w:val="20"/>
                <w:szCs w:val="20"/>
                <w:lang w:val="en-IN"/>
              </w:rPr>
              <w:t xml:space="preserve"> of the institute)</w:t>
            </w:r>
          </w:p>
          <w:p w14:paraId="4BC3BEFB" w14:textId="77777777" w:rsidR="00476FC2" w:rsidRPr="00930703" w:rsidRDefault="00476FC2" w:rsidP="000F6C39">
            <w:pPr>
              <w:spacing w:after="0" w:line="240" w:lineRule="auto"/>
              <w:jc w:val="center"/>
              <w:outlineLvl w:val="0"/>
              <w:rPr>
                <w:rFonts w:asciiTheme="minorHAnsi" w:hAnsiTheme="minorHAnsi" w:cs="Calibri"/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7823" w:type="dxa"/>
            <w:shd w:val="clear" w:color="auto" w:fill="CCC0D9" w:themeFill="accent4" w:themeFillTint="66"/>
          </w:tcPr>
          <w:p w14:paraId="7B243C22" w14:textId="3628F8B8" w:rsidR="00930703" w:rsidRPr="00930703" w:rsidRDefault="00930703" w:rsidP="00930703">
            <w:pPr>
              <w:spacing w:after="0" w:line="240" w:lineRule="auto"/>
              <w:outlineLvl w:val="0"/>
              <w:rPr>
                <w:rFonts w:asciiTheme="minorHAnsi" w:hAnsiTheme="minorHAnsi" w:cs="Calibri"/>
                <w:i/>
                <w:iCs/>
                <w:noProof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="Calibri"/>
                <w:i/>
                <w:iCs/>
                <w:noProof/>
                <w:color w:val="000000" w:themeColor="text1"/>
                <w:sz w:val="20"/>
                <w:szCs w:val="20"/>
              </w:rPr>
              <w:t xml:space="preserve">                                                         </w:t>
            </w:r>
            <w:r w:rsidRPr="00930703">
              <w:rPr>
                <w:rFonts w:asciiTheme="minorHAnsi" w:hAnsiTheme="minorHAnsi" w:cs="Calibri"/>
                <w:i/>
                <w:iCs/>
                <w:noProof/>
                <w:color w:val="000000" w:themeColor="text1"/>
                <w:sz w:val="20"/>
                <w:szCs w:val="20"/>
              </w:rPr>
              <w:fldChar w:fldCharType="begin">
                <w:ffData>
                  <w:name w:val="Text345"/>
                  <w:enabled/>
                  <w:calcOnExit w:val="0"/>
                  <w:textInput/>
                </w:ffData>
              </w:fldChar>
            </w:r>
            <w:r w:rsidRPr="00930703">
              <w:rPr>
                <w:rFonts w:asciiTheme="minorHAnsi" w:hAnsiTheme="minorHAnsi" w:cs="Calibri"/>
                <w:i/>
                <w:iCs/>
                <w:noProof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930703">
              <w:rPr>
                <w:rFonts w:asciiTheme="minorHAnsi" w:hAnsiTheme="minorHAnsi" w:cs="Calibri"/>
                <w:i/>
                <w:iCs/>
                <w:noProof/>
                <w:color w:val="000000" w:themeColor="text1"/>
                <w:sz w:val="20"/>
                <w:szCs w:val="20"/>
              </w:rPr>
            </w:r>
            <w:r w:rsidRPr="00930703">
              <w:rPr>
                <w:rFonts w:asciiTheme="minorHAnsi" w:hAnsiTheme="minorHAnsi" w:cs="Calibri"/>
                <w:i/>
                <w:iCs/>
                <w:noProof/>
                <w:color w:val="000000" w:themeColor="text1"/>
                <w:sz w:val="20"/>
                <w:szCs w:val="20"/>
              </w:rPr>
              <w:fldChar w:fldCharType="separate"/>
            </w:r>
            <w:r w:rsidRPr="00930703">
              <w:rPr>
                <w:i/>
                <w:iCs/>
                <w:noProof/>
                <w:color w:val="000000" w:themeColor="text1"/>
                <w:sz w:val="20"/>
                <w:szCs w:val="20"/>
              </w:rPr>
              <w:t> </w:t>
            </w:r>
            <w:r w:rsidRPr="00930703">
              <w:rPr>
                <w:i/>
                <w:iCs/>
                <w:noProof/>
                <w:color w:val="000000" w:themeColor="text1"/>
                <w:sz w:val="20"/>
                <w:szCs w:val="20"/>
              </w:rPr>
              <w:t> </w:t>
            </w:r>
            <w:r w:rsidRPr="00930703">
              <w:rPr>
                <w:i/>
                <w:iCs/>
                <w:noProof/>
                <w:color w:val="000000" w:themeColor="text1"/>
                <w:sz w:val="20"/>
                <w:szCs w:val="20"/>
              </w:rPr>
              <w:t> </w:t>
            </w:r>
            <w:r w:rsidRPr="00930703">
              <w:rPr>
                <w:i/>
                <w:iCs/>
                <w:noProof/>
                <w:color w:val="000000" w:themeColor="text1"/>
                <w:sz w:val="20"/>
                <w:szCs w:val="20"/>
              </w:rPr>
              <w:t> </w:t>
            </w:r>
            <w:r w:rsidRPr="00930703">
              <w:rPr>
                <w:i/>
                <w:iCs/>
                <w:noProof/>
                <w:color w:val="000000" w:themeColor="text1"/>
                <w:sz w:val="20"/>
                <w:szCs w:val="20"/>
              </w:rPr>
              <w:t> </w:t>
            </w:r>
            <w:r w:rsidRPr="00930703">
              <w:rPr>
                <w:rFonts w:asciiTheme="minorHAnsi" w:hAnsiTheme="minorHAnsi" w:cs="Calibri"/>
                <w:i/>
                <w:iCs/>
                <w:noProof/>
                <w:color w:val="000000" w:themeColor="text1"/>
                <w:sz w:val="20"/>
                <w:szCs w:val="20"/>
              </w:rPr>
              <w:fldChar w:fldCharType="end"/>
            </w:r>
          </w:p>
          <w:p w14:paraId="3D593176" w14:textId="70223624" w:rsidR="00476FC2" w:rsidRPr="00930703" w:rsidRDefault="00930703" w:rsidP="00930703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i/>
                <w:iCs/>
                <w:color w:val="000000" w:themeColor="text1"/>
                <w:sz w:val="20"/>
                <w:szCs w:val="20"/>
                <w:lang w:val="en-IN"/>
              </w:rPr>
            </w:pPr>
            <w:r w:rsidRPr="00930703">
              <w:rPr>
                <w:rFonts w:asciiTheme="minorHAnsi" w:hAnsiTheme="minorHAnsi" w:cs="Calibri"/>
                <w:noProof/>
                <w:color w:val="000000" w:themeColor="text1"/>
                <w:sz w:val="20"/>
                <w:szCs w:val="20"/>
              </w:rPr>
              <w:t xml:space="preserve">                                          (</w:t>
            </w:r>
            <w:r w:rsidRPr="00930703">
              <w:rPr>
                <w:rFonts w:asciiTheme="minorHAnsi" w:hAnsiTheme="minorHAnsi" w:cs="Gotham"/>
                <w:i/>
                <w:iCs/>
                <w:color w:val="000000" w:themeColor="text1"/>
                <w:sz w:val="20"/>
                <w:szCs w:val="20"/>
                <w:lang w:val="en-IN"/>
              </w:rPr>
              <w:t>Name of the institute)</w:t>
            </w:r>
          </w:p>
          <w:p w14:paraId="79D2B113" w14:textId="77777777" w:rsidR="00930703" w:rsidRPr="00930703" w:rsidRDefault="00476FC2" w:rsidP="00930703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i/>
                <w:sz w:val="20"/>
                <w:szCs w:val="20"/>
                <w:lang w:val="en-IN"/>
              </w:rPr>
            </w:pPr>
            <w:r w:rsidRPr="00930703">
              <w:rPr>
                <w:rFonts w:asciiTheme="minorHAnsi" w:hAnsiTheme="minorHAnsi" w:cs="Gotham"/>
                <w:b/>
                <w:i/>
                <w:sz w:val="20"/>
                <w:szCs w:val="20"/>
                <w:lang w:val="en-IN"/>
              </w:rPr>
              <w:t xml:space="preserve">                                                             </w:t>
            </w:r>
            <w:r w:rsidR="00930703" w:rsidRPr="00930703">
              <w:rPr>
                <w:rFonts w:asciiTheme="minorHAnsi" w:hAnsiTheme="minorHAnsi" w:cs="Gotham"/>
                <w:b/>
                <w:i/>
                <w:sz w:val="20"/>
                <w:szCs w:val="20"/>
                <w:lang w:val="en-IN"/>
              </w:rPr>
              <w:t xml:space="preserve">                        </w:t>
            </w:r>
          </w:p>
          <w:p w14:paraId="21CB5D93" w14:textId="2E10C7AB" w:rsidR="00476FC2" w:rsidRPr="00930703" w:rsidRDefault="00930703" w:rsidP="00930703">
            <w:pPr>
              <w:spacing w:after="0" w:line="240" w:lineRule="auto"/>
              <w:jc w:val="right"/>
              <w:outlineLvl w:val="0"/>
              <w:rPr>
                <w:rFonts w:asciiTheme="minorHAnsi" w:hAnsiTheme="minorHAnsi" w:cs="Calibri"/>
                <w:color w:val="365F91" w:themeColor="accent1" w:themeShade="BF"/>
                <w:sz w:val="20"/>
                <w:szCs w:val="20"/>
              </w:rPr>
            </w:pPr>
            <w:r w:rsidRPr="00930703">
              <w:rPr>
                <w:rFonts w:asciiTheme="minorHAnsi" w:hAnsiTheme="minorHAnsi" w:cs="Gotham"/>
                <w:b/>
                <w:i/>
                <w:sz w:val="20"/>
                <w:szCs w:val="20"/>
                <w:lang w:val="en-IN"/>
              </w:rPr>
              <w:t xml:space="preserve">                  </w:t>
            </w:r>
            <w:r w:rsidR="00476FC2" w:rsidRPr="00930703">
              <w:rPr>
                <w:rFonts w:asciiTheme="minorHAnsi" w:hAnsiTheme="minorHAnsi" w:cs="Gotham"/>
                <w:b/>
                <w:sz w:val="20"/>
                <w:szCs w:val="20"/>
                <w:lang w:val="en-IN"/>
              </w:rPr>
              <w:t>EC Ref. No</w:t>
            </w:r>
            <w:r w:rsidR="00476FC2" w:rsidRPr="00930703">
              <w:rPr>
                <w:rFonts w:asciiTheme="minorHAnsi" w:hAnsiTheme="minorHAnsi" w:cs="Gotham"/>
                <w:b/>
                <w:i/>
                <w:sz w:val="20"/>
                <w:szCs w:val="20"/>
                <w:lang w:val="en-IN"/>
              </w:rPr>
              <w:t>.</w:t>
            </w:r>
            <w:r w:rsidR="00F919B4" w:rsidRPr="00930703">
              <w:rPr>
                <w:rFonts w:asciiTheme="minorHAnsi" w:hAnsiTheme="minorHAnsi" w:cs="Gotham"/>
                <w:b/>
                <w:i/>
                <w:sz w:val="20"/>
                <w:szCs w:val="20"/>
                <w:lang w:val="en-IN"/>
              </w:rPr>
              <w:t xml:space="preserve"> </w:t>
            </w:r>
            <w:r w:rsidR="00476FC2" w:rsidRPr="00930703">
              <w:rPr>
                <w:rFonts w:asciiTheme="minorHAnsi" w:hAnsiTheme="minorHAnsi" w:cs="Gotham"/>
                <w:b/>
                <w:i/>
                <w:sz w:val="20"/>
                <w:szCs w:val="20"/>
                <w:lang w:val="en-IN"/>
              </w:rPr>
              <w:t>(</w:t>
            </w:r>
            <w:r w:rsidR="00476FC2" w:rsidRPr="00930703">
              <w:rPr>
                <w:rFonts w:asciiTheme="minorHAnsi" w:hAnsiTheme="minorHAnsi" w:cs="Gotham"/>
                <w:i/>
                <w:sz w:val="20"/>
                <w:szCs w:val="20"/>
                <w:lang w:val="en-IN"/>
              </w:rPr>
              <w:t xml:space="preserve">for office </w:t>
            </w:r>
            <w:r w:rsidRPr="00930703">
              <w:rPr>
                <w:rFonts w:asciiTheme="minorHAnsi" w:hAnsiTheme="minorHAnsi" w:cs="Gotham"/>
                <w:i/>
                <w:sz w:val="20"/>
                <w:szCs w:val="20"/>
                <w:lang w:val="en-IN"/>
              </w:rPr>
              <w:t>use</w:t>
            </w:r>
            <w:r w:rsidRPr="00930703">
              <w:rPr>
                <w:rFonts w:asciiTheme="minorHAnsi" w:hAnsiTheme="minorHAnsi" w:cs="Gotham"/>
                <w:b/>
                <w:bCs/>
                <w:i/>
                <w:sz w:val="20"/>
                <w:szCs w:val="20"/>
                <w:lang w:val="en-IN"/>
              </w:rPr>
              <w:t>) ________</w:t>
            </w:r>
            <w:r w:rsidR="00476FC2" w:rsidRPr="00930703">
              <w:rPr>
                <w:rFonts w:asciiTheme="minorHAnsi" w:hAnsiTheme="minorHAnsi" w:cs="Calibri"/>
                <w:color w:val="365F91" w:themeColor="accent1" w:themeShade="BF"/>
                <w:sz w:val="20"/>
                <w:szCs w:val="20"/>
              </w:rPr>
              <w:t xml:space="preserve"> </w:t>
            </w:r>
          </w:p>
        </w:tc>
      </w:tr>
    </w:tbl>
    <w:p w14:paraId="20C07C22" w14:textId="77777777" w:rsidR="008971FC" w:rsidRPr="00CF267D" w:rsidRDefault="008971FC" w:rsidP="00CF267D">
      <w:pPr>
        <w:tabs>
          <w:tab w:val="left" w:pos="2830"/>
        </w:tabs>
        <w:spacing w:after="160" w:line="259" w:lineRule="auto"/>
        <w:rPr>
          <w:rFonts w:asciiTheme="minorHAnsi" w:hAnsiTheme="minorHAnsi" w:cs="Times New Roman"/>
          <w:i/>
          <w:iCs/>
          <w:color w:val="FF0000"/>
          <w:lang w:val="en-IN"/>
        </w:rPr>
      </w:pPr>
    </w:p>
    <w:tbl>
      <w:tblPr>
        <w:tblpPr w:leftFromText="180" w:rightFromText="180" w:vertAnchor="page" w:horzAnchor="margin" w:tblpXSpec="center" w:tblpY="2731"/>
        <w:tblW w:w="102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07"/>
      </w:tblGrid>
      <w:tr w:rsidR="008971FC" w:rsidRPr="008971FC" w14:paraId="6333E565" w14:textId="77777777" w:rsidTr="00930703">
        <w:trPr>
          <w:trHeight w:val="533"/>
        </w:trPr>
        <w:tc>
          <w:tcPr>
            <w:tcW w:w="102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B48CED6" w14:textId="120BB9D4" w:rsidR="008971FC" w:rsidRPr="008971FC" w:rsidRDefault="008971FC" w:rsidP="008971FC">
            <w:pPr>
              <w:tabs>
                <w:tab w:val="left" w:pos="3053"/>
              </w:tabs>
              <w:spacing w:before="240" w:after="0" w:line="240" w:lineRule="auto"/>
              <w:rPr>
                <w:rFonts w:asciiTheme="minorHAnsi" w:hAnsiTheme="minorHAnsi" w:cs="Times New Roman"/>
                <w:b/>
                <w:bCs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/>
                <w:b/>
                <w:bCs/>
                <w:i/>
                <w:iCs/>
                <w:color w:val="000000" w:themeColor="text1"/>
              </w:rPr>
              <w:t>*</w:t>
            </w:r>
            <w:r w:rsidRPr="00930703">
              <w:rPr>
                <w:rFonts w:asciiTheme="minorHAnsi" w:hAnsiTheme="minorHAnsi"/>
                <w:b/>
                <w:bCs/>
                <w:i/>
                <w:iCs/>
                <w:color w:val="000000" w:themeColor="text1"/>
              </w:rPr>
              <w:t>The annual</w:t>
            </w:r>
            <w:r w:rsidRPr="008971FC">
              <w:rPr>
                <w:rFonts w:asciiTheme="minorHAnsi" w:hAnsiTheme="minorHAnsi"/>
                <w:b/>
                <w:bCs/>
                <w:i/>
                <w:iCs/>
                <w:color w:val="000000" w:themeColor="text1"/>
              </w:rPr>
              <w:t xml:space="preserve"> report must be duly submitted no later than 30 days before the annual year's completion.</w:t>
            </w:r>
          </w:p>
        </w:tc>
      </w:tr>
      <w:tr w:rsidR="008971FC" w:rsidRPr="008971FC" w14:paraId="74CA8C29" w14:textId="77777777" w:rsidTr="00930703">
        <w:trPr>
          <w:trHeight w:val="1129"/>
        </w:trPr>
        <w:tc>
          <w:tcPr>
            <w:tcW w:w="10207" w:type="dxa"/>
            <w:tcBorders>
              <w:top w:val="single" w:sz="4" w:space="0" w:color="auto"/>
            </w:tcBorders>
            <w:shd w:val="clear" w:color="auto" w:fill="auto"/>
          </w:tcPr>
          <w:p w14:paraId="311572FF" w14:textId="77777777" w:rsidR="003769E5" w:rsidRPr="008971FC" w:rsidRDefault="003769E5" w:rsidP="00E3633E">
            <w:pPr>
              <w:tabs>
                <w:tab w:val="left" w:pos="3053"/>
              </w:tabs>
              <w:spacing w:before="240" w:after="0" w:line="240" w:lineRule="auto"/>
              <w:rPr>
                <w:rFonts w:asciiTheme="minorHAnsi" w:hAnsiTheme="minorHAnsi" w:cs="Times New Roman"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Times New Roman"/>
                <w:color w:val="000000" w:themeColor="text1"/>
                <w:lang w:val="en-IN"/>
              </w:rPr>
              <w:t xml:space="preserve">Title of study: </w:t>
            </w:r>
            <w:r w:rsidR="00AF476D" w:rsidRPr="008971FC">
              <w:rPr>
                <w:rFonts w:asciiTheme="minorHAnsi" w:hAnsiTheme="minorHAnsi" w:cs="Times New Roman"/>
                <w:color w:val="000000" w:themeColor="text1"/>
                <w:lang w:val="en-IN"/>
              </w:rPr>
              <w:fldChar w:fldCharType="begin">
                <w:ffData>
                  <w:name w:val="Text344"/>
                  <w:enabled/>
                  <w:calcOnExit w:val="0"/>
                  <w:textInput/>
                </w:ffData>
              </w:fldChar>
            </w:r>
            <w:r w:rsidRPr="008971FC">
              <w:rPr>
                <w:rFonts w:asciiTheme="minorHAnsi" w:hAnsiTheme="minorHAnsi" w:cs="Times New Roman"/>
                <w:color w:val="000000" w:themeColor="text1"/>
                <w:lang w:val="en-IN"/>
              </w:rPr>
              <w:instrText xml:space="preserve"> FORMTEXT </w:instrText>
            </w:r>
            <w:r w:rsidR="00AF476D" w:rsidRPr="008971FC">
              <w:rPr>
                <w:rFonts w:asciiTheme="minorHAnsi" w:hAnsiTheme="minorHAnsi" w:cs="Times New Roman"/>
                <w:color w:val="000000" w:themeColor="text1"/>
                <w:lang w:val="en-IN"/>
              </w:rPr>
            </w:r>
            <w:r w:rsidR="00AF476D" w:rsidRPr="008971FC">
              <w:rPr>
                <w:rFonts w:asciiTheme="minorHAnsi" w:hAnsiTheme="minorHAnsi" w:cs="Times New Roman"/>
                <w:color w:val="000000" w:themeColor="text1"/>
                <w:lang w:val="en-IN"/>
              </w:rPr>
              <w:fldChar w:fldCharType="separate"/>
            </w:r>
            <w:r w:rsidRPr="008971FC">
              <w:rPr>
                <w:rFonts w:asciiTheme="minorHAnsi" w:hAnsiTheme="minorHAnsi" w:cs="Times New Roman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Times New Roman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Times New Roman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Times New Roman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Times New Roman"/>
                <w:noProof/>
                <w:color w:val="000000" w:themeColor="text1"/>
                <w:lang w:val="en-IN"/>
              </w:rPr>
              <w:t> </w:t>
            </w:r>
            <w:r w:rsidR="00AF476D" w:rsidRPr="008971FC">
              <w:rPr>
                <w:rFonts w:asciiTheme="minorHAnsi" w:hAnsiTheme="minorHAnsi" w:cs="Times New Roman"/>
                <w:color w:val="000000" w:themeColor="text1"/>
                <w:lang w:val="en-IN"/>
              </w:rPr>
              <w:fldChar w:fldCharType="end"/>
            </w:r>
          </w:p>
          <w:p w14:paraId="1EE97815" w14:textId="77777777" w:rsidR="003769E5" w:rsidRPr="008971FC" w:rsidRDefault="003769E5" w:rsidP="00E3633E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Times New Roman"/>
                <w:color w:val="000000" w:themeColor="text1"/>
                <w:lang w:val="en-IN"/>
              </w:rPr>
              <w:t xml:space="preserve"> </w:t>
            </w:r>
          </w:p>
          <w:p w14:paraId="7DB07021" w14:textId="77777777" w:rsidR="003769E5" w:rsidRPr="008971FC" w:rsidRDefault="003769E5" w:rsidP="00E3633E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Times New Roman"/>
                <w:color w:val="000000" w:themeColor="text1"/>
                <w:lang w:val="en-IN"/>
              </w:rPr>
              <w:t xml:space="preserve">Principal Investigator (Name, Designation and Affiliation) </w:t>
            </w:r>
            <w:r w:rsidR="00AF476D" w:rsidRPr="008971FC">
              <w:rPr>
                <w:rFonts w:asciiTheme="minorHAnsi" w:hAnsiTheme="minorHAnsi" w:cs="Times New Roman"/>
                <w:color w:val="000000" w:themeColor="text1"/>
                <w:lang w:val="en-IN"/>
              </w:rPr>
              <w:fldChar w:fldCharType="begin">
                <w:ffData>
                  <w:name w:val="Text344"/>
                  <w:enabled/>
                  <w:calcOnExit w:val="0"/>
                  <w:textInput/>
                </w:ffData>
              </w:fldChar>
            </w:r>
            <w:r w:rsidRPr="008971FC">
              <w:rPr>
                <w:rFonts w:asciiTheme="minorHAnsi" w:hAnsiTheme="minorHAnsi" w:cs="Times New Roman"/>
                <w:color w:val="000000" w:themeColor="text1"/>
                <w:lang w:val="en-IN"/>
              </w:rPr>
              <w:instrText xml:space="preserve"> FORMTEXT </w:instrText>
            </w:r>
            <w:r w:rsidR="00AF476D" w:rsidRPr="008971FC">
              <w:rPr>
                <w:rFonts w:asciiTheme="minorHAnsi" w:hAnsiTheme="minorHAnsi" w:cs="Times New Roman"/>
                <w:color w:val="000000" w:themeColor="text1"/>
                <w:lang w:val="en-IN"/>
              </w:rPr>
            </w:r>
            <w:r w:rsidR="00AF476D" w:rsidRPr="008971FC">
              <w:rPr>
                <w:rFonts w:asciiTheme="minorHAnsi" w:hAnsiTheme="minorHAnsi" w:cs="Times New Roman"/>
                <w:color w:val="000000" w:themeColor="text1"/>
                <w:lang w:val="en-IN"/>
              </w:rPr>
              <w:fldChar w:fldCharType="separate"/>
            </w:r>
            <w:r w:rsidRPr="008971FC">
              <w:rPr>
                <w:rFonts w:asciiTheme="minorHAnsi" w:hAnsiTheme="minorHAnsi" w:cs="Times New Roman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Times New Roman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Times New Roman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Times New Roman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Times New Roman"/>
                <w:noProof/>
                <w:color w:val="000000" w:themeColor="text1"/>
                <w:lang w:val="en-IN"/>
              </w:rPr>
              <w:t> </w:t>
            </w:r>
            <w:r w:rsidR="00AF476D" w:rsidRPr="008971FC">
              <w:rPr>
                <w:rFonts w:asciiTheme="minorHAnsi" w:hAnsiTheme="minorHAnsi" w:cs="Times New Roman"/>
                <w:color w:val="000000" w:themeColor="text1"/>
                <w:lang w:val="en-IN"/>
              </w:rPr>
              <w:fldChar w:fldCharType="end"/>
            </w:r>
          </w:p>
        </w:tc>
      </w:tr>
    </w:tbl>
    <w:p w14:paraId="196FE992" w14:textId="77777777" w:rsidR="003769E5" w:rsidRPr="008971FC" w:rsidRDefault="003769E5" w:rsidP="00E3633E">
      <w:pPr>
        <w:spacing w:after="0"/>
        <w:rPr>
          <w:rFonts w:asciiTheme="minorHAnsi" w:hAnsiTheme="minorHAnsi"/>
          <w:vanish/>
          <w:color w:val="000000" w:themeColor="text1"/>
        </w:rPr>
      </w:pPr>
    </w:p>
    <w:tbl>
      <w:tblPr>
        <w:tblW w:w="1003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6"/>
        <w:gridCol w:w="4872"/>
        <w:gridCol w:w="4733"/>
      </w:tblGrid>
      <w:tr w:rsidR="008971FC" w:rsidRPr="008971FC" w14:paraId="5EDA6972" w14:textId="77777777" w:rsidTr="00930703">
        <w:trPr>
          <w:trHeight w:val="625"/>
          <w:jc w:val="center"/>
        </w:trPr>
        <w:tc>
          <w:tcPr>
            <w:tcW w:w="426" w:type="dxa"/>
          </w:tcPr>
          <w:p w14:paraId="7560566F" w14:textId="77777777" w:rsidR="003769E5" w:rsidRPr="008971FC" w:rsidRDefault="003769E5" w:rsidP="003769E5">
            <w:pPr>
              <w:numPr>
                <w:ilvl w:val="0"/>
                <w:numId w:val="22"/>
              </w:numPr>
              <w:spacing w:before="240" w:after="0" w:line="240" w:lineRule="auto"/>
              <w:contextualSpacing/>
              <w:rPr>
                <w:rFonts w:asciiTheme="minorHAnsi" w:hAnsiTheme="minorHAnsi" w:cs="Calibri"/>
                <w:bCs/>
                <w:color w:val="000000" w:themeColor="text1"/>
              </w:rPr>
            </w:pPr>
          </w:p>
        </w:tc>
        <w:tc>
          <w:tcPr>
            <w:tcW w:w="4872" w:type="dxa"/>
            <w:tcBorders>
              <w:right w:val="single" w:sz="4" w:space="0" w:color="auto"/>
            </w:tcBorders>
          </w:tcPr>
          <w:p w14:paraId="0BE0DCB5" w14:textId="1B279BF4" w:rsidR="003769E5" w:rsidRPr="008971FC" w:rsidRDefault="00930703" w:rsidP="00E3633E">
            <w:pPr>
              <w:autoSpaceDE w:val="0"/>
              <w:autoSpaceDN w:val="0"/>
              <w:adjustRightInd w:val="0"/>
              <w:spacing w:before="240" w:after="0" w:line="240" w:lineRule="auto"/>
              <w:rPr>
                <w:rFonts w:asciiTheme="minorHAnsi" w:hAnsiTheme="minorHAnsi" w:cs="Calibri"/>
                <w:color w:val="000000" w:themeColor="text1"/>
                <w:lang w:val="en-IN" w:bidi="hi-IN"/>
              </w:rPr>
            </w:pPr>
            <w:r>
              <w:rPr>
                <w:rFonts w:asciiTheme="minorHAnsi" w:hAnsiTheme="minorHAnsi" w:cs="Calibri"/>
                <w:color w:val="000000" w:themeColor="text1"/>
                <w:lang w:val="en-IN" w:bidi="hi-IN"/>
              </w:rPr>
              <w:t>EC</w:t>
            </w:r>
            <w:r w:rsidR="002D3038" w:rsidRPr="008971FC">
              <w:rPr>
                <w:rFonts w:asciiTheme="minorHAnsi" w:hAnsiTheme="minorHAnsi" w:cs="Calibri"/>
                <w:color w:val="000000" w:themeColor="text1"/>
                <w:lang w:val="en-IN" w:bidi="hi-IN"/>
              </w:rPr>
              <w:t xml:space="preserve"> Reference No.:</w:t>
            </w:r>
            <w:r>
              <w:rPr>
                <w:rFonts w:asciiTheme="minorHAnsi" w:hAnsiTheme="minorHAnsi" w:cs="Calibri"/>
                <w:color w:val="000000" w:themeColor="text1"/>
                <w:lang w:val="en-IN" w:bidi="hi-IN"/>
              </w:rPr>
              <w:t xml:space="preserve">                         </w:t>
            </w:r>
            <w:r w:rsidR="002D3038" w:rsidRPr="008971FC">
              <w:rPr>
                <w:rFonts w:asciiTheme="minorHAnsi" w:hAnsiTheme="minorHAnsi" w:cs="Calibri"/>
                <w:color w:val="000000" w:themeColor="text1"/>
                <w:lang w:val="en-IN" w:bidi="hi-IN"/>
              </w:rPr>
              <w:t xml:space="preserve"> 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begin">
                <w:ffData>
                  <w:name w:val="Text345"/>
                  <w:enabled/>
                  <w:calcOnExit w:val="0"/>
                  <w:textInput/>
                </w:ffData>
              </w:fldCha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instrText xml:space="preserve"> FORMTEXT </w:instrTex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separate"/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end"/>
            </w:r>
          </w:p>
        </w:tc>
        <w:tc>
          <w:tcPr>
            <w:tcW w:w="4733" w:type="dxa"/>
            <w:tcBorders>
              <w:top w:val="nil"/>
              <w:left w:val="single" w:sz="4" w:space="0" w:color="auto"/>
              <w:right w:val="nil"/>
            </w:tcBorders>
          </w:tcPr>
          <w:p w14:paraId="4C7FD34F" w14:textId="7D4EBD94" w:rsidR="003769E5" w:rsidRPr="008971FC" w:rsidRDefault="003769E5" w:rsidP="00E3633E">
            <w:pPr>
              <w:autoSpaceDE w:val="0"/>
              <w:autoSpaceDN w:val="0"/>
              <w:adjustRightInd w:val="0"/>
              <w:spacing w:before="240" w:after="0" w:line="240" w:lineRule="auto"/>
              <w:rPr>
                <w:rFonts w:asciiTheme="minorHAnsi" w:hAnsiTheme="minorHAnsi" w:cs="Calibri"/>
                <w:color w:val="000000" w:themeColor="text1"/>
                <w:lang w:val="en-IN" w:bidi="hi-IN"/>
              </w:rPr>
            </w:pPr>
          </w:p>
        </w:tc>
      </w:tr>
      <w:tr w:rsidR="008971FC" w:rsidRPr="008971FC" w14:paraId="71593692" w14:textId="77777777" w:rsidTr="00AE619D">
        <w:trPr>
          <w:trHeight w:val="563"/>
          <w:jc w:val="center"/>
        </w:trPr>
        <w:tc>
          <w:tcPr>
            <w:tcW w:w="426" w:type="dxa"/>
          </w:tcPr>
          <w:p w14:paraId="7F5DC8E1" w14:textId="77777777" w:rsidR="0025200C" w:rsidRPr="008971FC" w:rsidRDefault="0025200C" w:rsidP="0025200C">
            <w:pPr>
              <w:numPr>
                <w:ilvl w:val="0"/>
                <w:numId w:val="22"/>
              </w:numPr>
              <w:spacing w:before="240" w:after="0" w:line="240" w:lineRule="auto"/>
              <w:contextualSpacing/>
              <w:rPr>
                <w:rFonts w:asciiTheme="minorHAnsi" w:hAnsiTheme="minorHAnsi" w:cs="Calibri"/>
                <w:bCs/>
                <w:color w:val="000000" w:themeColor="text1"/>
              </w:rPr>
            </w:pPr>
          </w:p>
        </w:tc>
        <w:tc>
          <w:tcPr>
            <w:tcW w:w="4872" w:type="dxa"/>
          </w:tcPr>
          <w:p w14:paraId="4BF05E11" w14:textId="3657E0A2" w:rsidR="0025200C" w:rsidRPr="008971FC" w:rsidRDefault="0025200C" w:rsidP="0025200C">
            <w:pPr>
              <w:autoSpaceDE w:val="0"/>
              <w:autoSpaceDN w:val="0"/>
              <w:adjustRightInd w:val="0"/>
              <w:spacing w:before="240" w:after="0" w:line="240" w:lineRule="auto"/>
              <w:rPr>
                <w:rFonts w:asciiTheme="minorHAnsi" w:hAnsiTheme="minorHAnsi" w:cs="Calibri"/>
                <w:color w:val="000000" w:themeColor="text1"/>
                <w:lang w:val="en-IN" w:bidi="hi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 w:bidi="hi-IN"/>
              </w:rPr>
              <w:t>Date of EC Approval</w:t>
            </w:r>
            <w:r w:rsidRPr="008971FC">
              <w:rPr>
                <w:rFonts w:asciiTheme="minorHAnsi" w:eastAsia="Times New Roman" w:hAnsiTheme="minorHAnsi" w:cs="Calibri"/>
                <w:color w:val="000000" w:themeColor="text1"/>
                <w:lang w:val="en-IN" w:eastAsia="en-IN"/>
              </w:rPr>
              <w:t xml:space="preserve">:         </w:t>
            </w:r>
            <w:sdt>
              <w:sdtPr>
                <w:rPr>
                  <w:rFonts w:asciiTheme="minorHAnsi" w:eastAsia="Times New Roman" w:hAnsiTheme="minorHAnsi" w:cs="Calibri"/>
                  <w:color w:val="000000" w:themeColor="text1"/>
                  <w:sz w:val="16"/>
                  <w:lang w:val="en-IN" w:eastAsia="en-IN"/>
                </w:rPr>
                <w:id w:val="1628423091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22"/>
                </w:rPr>
              </w:sdtEndPr>
              <w:sdtContent>
                <w:r w:rsidRPr="008971FC">
                  <w:rPr>
                    <w:rStyle w:val="PlaceholderText"/>
                    <w:rFonts w:asciiTheme="minorHAnsi" w:hAnsiTheme="minorHAnsi"/>
                    <w:color w:val="000000" w:themeColor="text1"/>
                    <w:sz w:val="16"/>
                  </w:rPr>
                  <w:t>Click here to enter a date.</w:t>
                </w:r>
              </w:sdtContent>
            </w:sdt>
          </w:p>
        </w:tc>
        <w:tc>
          <w:tcPr>
            <w:tcW w:w="4733" w:type="dxa"/>
          </w:tcPr>
          <w:p w14:paraId="5F55959B" w14:textId="25D5BFCA" w:rsidR="0025200C" w:rsidRPr="008971FC" w:rsidRDefault="0025200C" w:rsidP="0025200C">
            <w:pPr>
              <w:autoSpaceDE w:val="0"/>
              <w:autoSpaceDN w:val="0"/>
              <w:adjustRightInd w:val="0"/>
              <w:spacing w:before="240" w:after="0" w:line="240" w:lineRule="auto"/>
              <w:rPr>
                <w:rFonts w:asciiTheme="minorHAnsi" w:hAnsiTheme="minorHAnsi" w:cs="Calibri"/>
                <w:color w:val="000000" w:themeColor="text1"/>
                <w:lang w:val="en-IN" w:bidi="hi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 w:bidi="hi-IN"/>
              </w:rPr>
              <w:t xml:space="preserve">Duration of Approval  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begin">
                <w:ffData>
                  <w:name w:val="Text345"/>
                  <w:enabled/>
                  <w:calcOnExit w:val="0"/>
                  <w:textInput/>
                </w:ffData>
              </w:fldCha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instrText xml:space="preserve"> FORMTEXT </w:instrTex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separate"/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end"/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t xml:space="preserve">  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sz w:val="20"/>
                <w:szCs w:val="20"/>
              </w:rPr>
              <w:t>months/ years</w:t>
            </w:r>
          </w:p>
        </w:tc>
      </w:tr>
      <w:tr w:rsidR="008971FC" w:rsidRPr="008971FC" w14:paraId="40375DA1" w14:textId="77777777" w:rsidTr="00AE619D">
        <w:trPr>
          <w:trHeight w:val="685"/>
          <w:jc w:val="center"/>
        </w:trPr>
        <w:tc>
          <w:tcPr>
            <w:tcW w:w="426" w:type="dxa"/>
            <w:vMerge w:val="restart"/>
          </w:tcPr>
          <w:p w14:paraId="7C0C1BE4" w14:textId="77777777" w:rsidR="0025200C" w:rsidRPr="008971FC" w:rsidRDefault="0025200C" w:rsidP="0025200C">
            <w:pPr>
              <w:numPr>
                <w:ilvl w:val="0"/>
                <w:numId w:val="22"/>
              </w:numPr>
              <w:spacing w:before="240" w:after="0" w:line="240" w:lineRule="auto"/>
              <w:contextualSpacing/>
              <w:rPr>
                <w:rFonts w:asciiTheme="minorHAnsi" w:hAnsiTheme="minorHAnsi" w:cs="Calibri"/>
                <w:bCs/>
                <w:color w:val="000000" w:themeColor="text1"/>
              </w:rPr>
            </w:pPr>
          </w:p>
        </w:tc>
        <w:tc>
          <w:tcPr>
            <w:tcW w:w="4872" w:type="dxa"/>
          </w:tcPr>
          <w:p w14:paraId="77970617" w14:textId="7D40CA16" w:rsidR="0025200C" w:rsidRPr="008971FC" w:rsidRDefault="0025200C" w:rsidP="0025200C">
            <w:pPr>
              <w:autoSpaceDE w:val="0"/>
              <w:autoSpaceDN w:val="0"/>
              <w:adjustRightInd w:val="0"/>
              <w:spacing w:before="240" w:after="0" w:line="240" w:lineRule="auto"/>
              <w:rPr>
                <w:rFonts w:asciiTheme="minorHAnsi" w:hAnsiTheme="minorHAnsi" w:cs="Calibri"/>
                <w:color w:val="000000" w:themeColor="text1"/>
                <w:lang w:val="en-IN" w:bidi="hi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 w:bidi="hi-IN"/>
              </w:rPr>
              <w:t xml:space="preserve">Date of Start of study:     </w:t>
            </w:r>
            <w:r w:rsidRPr="008971FC">
              <w:rPr>
                <w:rFonts w:asciiTheme="minorHAnsi" w:eastAsia="Times New Roman" w:hAnsiTheme="minorHAnsi" w:cs="Calibri"/>
                <w:color w:val="000000" w:themeColor="text1"/>
                <w:sz w:val="16"/>
                <w:lang w:val="en-IN" w:eastAsia="en-IN"/>
              </w:rPr>
              <w:t xml:space="preserve"> </w:t>
            </w:r>
            <w:sdt>
              <w:sdtPr>
                <w:rPr>
                  <w:rFonts w:asciiTheme="minorHAnsi" w:eastAsia="Times New Roman" w:hAnsiTheme="minorHAnsi" w:cs="Calibri"/>
                  <w:color w:val="000000" w:themeColor="text1"/>
                  <w:sz w:val="16"/>
                  <w:lang w:val="en-IN" w:eastAsia="en-IN"/>
                </w:rPr>
                <w:id w:val="10035911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22"/>
                </w:rPr>
              </w:sdtEndPr>
              <w:sdtContent>
                <w:r w:rsidRPr="008971FC">
                  <w:rPr>
                    <w:rStyle w:val="PlaceholderText"/>
                    <w:rFonts w:asciiTheme="minorHAnsi" w:hAnsiTheme="minorHAnsi"/>
                    <w:color w:val="000000" w:themeColor="text1"/>
                    <w:sz w:val="16"/>
                  </w:rPr>
                  <w:t>Click here to enter a date.</w:t>
                </w:r>
              </w:sdtContent>
            </w:sdt>
          </w:p>
        </w:tc>
        <w:tc>
          <w:tcPr>
            <w:tcW w:w="4733" w:type="dxa"/>
          </w:tcPr>
          <w:p w14:paraId="77D1A1C1" w14:textId="77777777" w:rsidR="0025200C" w:rsidRPr="008971FC" w:rsidRDefault="0025200C" w:rsidP="0025200C">
            <w:pPr>
              <w:autoSpaceDE w:val="0"/>
              <w:autoSpaceDN w:val="0"/>
              <w:adjustRightInd w:val="0"/>
              <w:spacing w:before="240" w:after="0" w:line="240" w:lineRule="auto"/>
              <w:rPr>
                <w:rFonts w:asciiTheme="minorHAnsi" w:hAnsiTheme="minorHAnsi" w:cs="Calibri"/>
                <w:i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GB" w:bidi="hi-IN"/>
              </w:rPr>
              <w:t xml:space="preserve">Proposed </w:t>
            </w:r>
            <w:r w:rsidRPr="008971FC">
              <w:rPr>
                <w:rFonts w:asciiTheme="minorHAnsi" w:hAnsiTheme="minorHAnsi" w:cs="Calibri"/>
                <w:color w:val="000000" w:themeColor="text1"/>
                <w:lang w:val="en-IN" w:bidi="hi-IN"/>
              </w:rPr>
              <w:t xml:space="preserve">date of Completion: </w:t>
            </w:r>
            <w:sdt>
              <w:sdtPr>
                <w:rPr>
                  <w:rFonts w:asciiTheme="minorHAnsi" w:eastAsia="Times New Roman" w:hAnsiTheme="minorHAnsi" w:cs="Calibri"/>
                  <w:color w:val="000000" w:themeColor="text1"/>
                  <w:sz w:val="16"/>
                  <w:lang w:val="en-IN" w:eastAsia="en-IN"/>
                </w:rPr>
                <w:id w:val="10035915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12"/>
                </w:rPr>
              </w:sdtEndPr>
              <w:sdtContent>
                <w:r w:rsidRPr="008971FC">
                  <w:rPr>
                    <w:rStyle w:val="PlaceholderText"/>
                    <w:rFonts w:asciiTheme="minorHAnsi" w:hAnsiTheme="minorHAnsi"/>
                    <w:color w:val="000000" w:themeColor="text1"/>
                    <w:sz w:val="16"/>
                    <w:szCs w:val="40"/>
                  </w:rPr>
                  <w:t>Click here to enter a date.</w:t>
                </w:r>
              </w:sdtContent>
            </w:sdt>
          </w:p>
        </w:tc>
      </w:tr>
      <w:tr w:rsidR="008971FC" w:rsidRPr="008971FC" w14:paraId="3CD9F377" w14:textId="77777777" w:rsidTr="004F3EF0">
        <w:trPr>
          <w:trHeight w:val="632"/>
          <w:jc w:val="center"/>
        </w:trPr>
        <w:tc>
          <w:tcPr>
            <w:tcW w:w="426" w:type="dxa"/>
            <w:vMerge/>
          </w:tcPr>
          <w:p w14:paraId="270FAE59" w14:textId="77777777" w:rsidR="0025200C" w:rsidRPr="008971FC" w:rsidRDefault="0025200C" w:rsidP="0025200C">
            <w:pPr>
              <w:numPr>
                <w:ilvl w:val="0"/>
                <w:numId w:val="22"/>
              </w:numPr>
              <w:spacing w:before="240" w:after="0" w:line="240" w:lineRule="auto"/>
              <w:contextualSpacing/>
              <w:rPr>
                <w:rFonts w:asciiTheme="minorHAnsi" w:hAnsiTheme="minorHAnsi" w:cs="Calibri"/>
                <w:bCs/>
                <w:color w:val="000000" w:themeColor="text1"/>
              </w:rPr>
            </w:pPr>
          </w:p>
        </w:tc>
        <w:tc>
          <w:tcPr>
            <w:tcW w:w="4872" w:type="dxa"/>
          </w:tcPr>
          <w:p w14:paraId="1FA06367" w14:textId="342B2949" w:rsidR="0025200C" w:rsidRPr="008971FC" w:rsidRDefault="0025200C" w:rsidP="0025200C">
            <w:pPr>
              <w:spacing w:before="240" w:after="0" w:line="240" w:lineRule="auto"/>
              <w:rPr>
                <w:rFonts w:asciiTheme="minorHAnsi" w:hAnsiTheme="minorHAnsi" w:cs="Calibri"/>
                <w:i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 w:bidi="hi-IN"/>
              </w:rPr>
              <w:t>Period of Continuing Report</w:t>
            </w:r>
            <w:r w:rsidRPr="008971FC">
              <w:rPr>
                <w:rFonts w:asciiTheme="minorHAnsi" w:hAnsiTheme="minorHAnsi" w:cs="Calibri"/>
                <w:i/>
                <w:color w:val="000000" w:themeColor="text1"/>
                <w:lang w:val="en-IN"/>
              </w:rPr>
              <w:t xml:space="preserve"> </w:t>
            </w:r>
            <w:sdt>
              <w:sdtPr>
                <w:rPr>
                  <w:rFonts w:asciiTheme="minorHAnsi" w:eastAsia="Times New Roman" w:hAnsiTheme="minorHAnsi" w:cs="Calibri"/>
                  <w:color w:val="000000" w:themeColor="text1"/>
                  <w:sz w:val="16"/>
                  <w:lang w:val="en-IN" w:eastAsia="en-IN"/>
                </w:rPr>
                <w:id w:val="10035912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22"/>
                </w:rPr>
              </w:sdtEndPr>
              <w:sdtContent>
                <w:r w:rsidRPr="008971FC">
                  <w:rPr>
                    <w:rStyle w:val="PlaceholderText"/>
                    <w:rFonts w:asciiTheme="minorHAnsi" w:hAnsiTheme="minorHAnsi"/>
                    <w:color w:val="000000" w:themeColor="text1"/>
                    <w:sz w:val="16"/>
                    <w:szCs w:val="24"/>
                  </w:rPr>
                  <w:t>Click here to enter a date.</w:t>
                </w:r>
              </w:sdtContent>
            </w:sdt>
          </w:p>
        </w:tc>
        <w:tc>
          <w:tcPr>
            <w:tcW w:w="4733" w:type="dxa"/>
          </w:tcPr>
          <w:p w14:paraId="67121C70" w14:textId="2558FA48" w:rsidR="0025200C" w:rsidRPr="008971FC" w:rsidRDefault="0025200C" w:rsidP="0025200C">
            <w:pPr>
              <w:spacing w:before="240" w:after="0" w:line="240" w:lineRule="auto"/>
              <w:rPr>
                <w:rFonts w:asciiTheme="minorHAnsi" w:hAnsiTheme="minorHAnsi" w:cs="Calibri"/>
                <w:i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To    </w:t>
            </w:r>
            <w:sdt>
              <w:sdtPr>
                <w:rPr>
                  <w:rFonts w:asciiTheme="minorHAnsi" w:eastAsia="Times New Roman" w:hAnsiTheme="minorHAnsi" w:cs="Calibri"/>
                  <w:color w:val="000000" w:themeColor="text1"/>
                  <w:sz w:val="16"/>
                  <w:lang w:val="en-IN" w:eastAsia="en-IN"/>
                </w:rPr>
                <w:id w:val="10035920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22"/>
                </w:rPr>
              </w:sdtEndPr>
              <w:sdtContent>
                <w:r w:rsidRPr="008971FC">
                  <w:rPr>
                    <w:rStyle w:val="PlaceholderText"/>
                    <w:rFonts w:asciiTheme="minorHAnsi" w:hAnsiTheme="minorHAnsi"/>
                    <w:color w:val="000000" w:themeColor="text1"/>
                    <w:sz w:val="18"/>
                    <w:szCs w:val="24"/>
                  </w:rPr>
                  <w:t>Click here to enter a date.</w:t>
                </w:r>
              </w:sdtContent>
            </w:sdt>
          </w:p>
        </w:tc>
      </w:tr>
      <w:tr w:rsidR="008971FC" w:rsidRPr="008971FC" w14:paraId="281A3B31" w14:textId="77777777" w:rsidTr="004F3EF0">
        <w:trPr>
          <w:trHeight w:val="2225"/>
          <w:jc w:val="center"/>
        </w:trPr>
        <w:tc>
          <w:tcPr>
            <w:tcW w:w="426" w:type="dxa"/>
          </w:tcPr>
          <w:p w14:paraId="105E02F6" w14:textId="77777777" w:rsidR="0025200C" w:rsidRPr="008971FC" w:rsidRDefault="0025200C" w:rsidP="0025200C">
            <w:pPr>
              <w:numPr>
                <w:ilvl w:val="0"/>
                <w:numId w:val="22"/>
              </w:numPr>
              <w:spacing w:before="240" w:after="0" w:line="240" w:lineRule="auto"/>
              <w:contextualSpacing/>
              <w:rPr>
                <w:rFonts w:asciiTheme="minorHAnsi" w:hAnsiTheme="minorHAnsi" w:cs="Calibri"/>
                <w:bCs/>
                <w:color w:val="000000" w:themeColor="text1"/>
              </w:rPr>
            </w:pPr>
          </w:p>
        </w:tc>
        <w:tc>
          <w:tcPr>
            <w:tcW w:w="9605" w:type="dxa"/>
            <w:gridSpan w:val="2"/>
          </w:tcPr>
          <w:p w14:paraId="01A44BF9" w14:textId="5DDF85FF" w:rsidR="0025200C" w:rsidRPr="008971FC" w:rsidRDefault="0025200C" w:rsidP="002520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Does the study involve recruitment of participants?                                                               Yes </w:t>
            </w:r>
            <w:r w:rsidRPr="008971FC">
              <w:rPr>
                <w:rFonts w:cs="Calibri"/>
                <w:color w:val="000000" w:themeColor="text1"/>
              </w:rPr>
              <w:object w:dxaOrig="1440" w:dyaOrig="1440" w14:anchorId="0A318BE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91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0" w:name="CheckBox43112511735335132551271" w:shapeid="_x0000_i1091"/>
              </w:objec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  No </w:t>
            </w:r>
            <w:r w:rsidRPr="008971FC">
              <w:rPr>
                <w:rFonts w:cs="Calibri"/>
                <w:color w:val="000000" w:themeColor="text1"/>
              </w:rPr>
              <w:object w:dxaOrig="1440" w:dyaOrig="1440" w14:anchorId="29D10419">
                <v:shape id="_x0000_i1093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2" w:name="CheckBox43112511735335132551272" w:shapeid="_x0000_i1093"/>
              </w:objec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  </w:t>
            </w:r>
          </w:p>
          <w:p w14:paraId="17033034" w14:textId="77777777" w:rsidR="0025200C" w:rsidRPr="008971FC" w:rsidRDefault="0025200C" w:rsidP="0025200C">
            <w:pPr>
              <w:pStyle w:val="ListParagraph"/>
              <w:numPr>
                <w:ilvl w:val="0"/>
                <w:numId w:val="45"/>
              </w:num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inorHAnsi" w:hAnsiTheme="minorHAnsi" w:cs="Calibri"/>
                <w:noProof/>
                <w:color w:val="000000" w:themeColor="text1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t>If yes, Total number expected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begin">
                <w:ffData>
                  <w:name w:val="Text345"/>
                  <w:enabled/>
                  <w:calcOnExit w:val="0"/>
                  <w:textInput/>
                </w:ffData>
              </w:fldChar>
            </w:r>
            <w:bookmarkStart w:id="0" w:name="Text345"/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instrText xml:space="preserve"> FORMTEXT </w:instrTex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separate"/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end"/>
            </w:r>
            <w:bookmarkEnd w:id="0"/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t xml:space="preserve"> No. Screened: 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begin">
                <w:ffData>
                  <w:name w:val="Text346"/>
                  <w:enabled/>
                  <w:calcOnExit w:val="0"/>
                  <w:textInput/>
                </w:ffData>
              </w:fldChar>
            </w:r>
            <w:bookmarkStart w:id="1" w:name="Text346"/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instrText xml:space="preserve"> FORMTEXT </w:instrTex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separate"/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end"/>
            </w:r>
            <w:bookmarkEnd w:id="1"/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t xml:space="preserve">No. Enrolled: </w:t>
            </w:r>
            <w:bookmarkStart w:id="2" w:name="Text347"/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begin">
                <w:ffData>
                  <w:name w:val="Text347"/>
                  <w:enabled/>
                  <w:calcOnExit w:val="0"/>
                  <w:textInput/>
                </w:ffData>
              </w:fldCha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instrText xml:space="preserve"> FORMTEXT </w:instrTex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separate"/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end"/>
            </w:r>
            <w:bookmarkEnd w:id="2"/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t xml:space="preserve">      </w:t>
            </w:r>
          </w:p>
          <w:p w14:paraId="705CFCD3" w14:textId="77777777" w:rsidR="0025200C" w:rsidRPr="008971FC" w:rsidRDefault="0025200C" w:rsidP="002520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     </w:t>
            </w:r>
          </w:p>
          <w:p w14:paraId="3A5C305D" w14:textId="77777777" w:rsidR="0025200C" w:rsidRPr="008971FC" w:rsidRDefault="0025200C" w:rsidP="002520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     Number Completed: 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begin">
                <w:ffData>
                  <w:name w:val="Text345"/>
                  <w:enabled/>
                  <w:calcOnExit w:val="0"/>
                  <w:textInput/>
                </w:ffData>
              </w:fldCha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instrText xml:space="preserve"> FORMTEXT </w:instrTex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separate"/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end"/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No. on followup: 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begin">
                <w:ffData>
                  <w:name w:val="Text345"/>
                  <w:enabled/>
                  <w:calcOnExit w:val="0"/>
                  <w:textInput/>
                </w:ffData>
              </w:fldCha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instrText xml:space="preserve"> FORMTEXT </w:instrTex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separate"/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end"/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.</w:t>
            </w:r>
          </w:p>
          <w:p w14:paraId="7DB82BD5" w14:textId="77777777" w:rsidR="0025200C" w:rsidRPr="008971FC" w:rsidRDefault="0025200C" w:rsidP="002520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</w:p>
          <w:p w14:paraId="1D769898" w14:textId="77777777" w:rsidR="0025200C" w:rsidRPr="008971FC" w:rsidRDefault="0025200C" w:rsidP="0025200C">
            <w:pPr>
              <w:pStyle w:val="ListParagraph"/>
              <w:numPr>
                <w:ilvl w:val="0"/>
                <w:numId w:val="45"/>
              </w:num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inorHAnsi" w:hAnsiTheme="minorHAnsi" w:cs="Calibri"/>
                <w:noProof/>
                <w:color w:val="000000" w:themeColor="text1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t xml:space="preserve"> Enrolment status – ongoing / completed/ stopped  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begin">
                <w:ffData>
                  <w:name w:val="Text345"/>
                  <w:enabled/>
                  <w:calcOnExit w:val="0"/>
                  <w:textInput/>
                </w:ffData>
              </w:fldCha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instrText xml:space="preserve"> FORMTEXT </w:instrTex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separate"/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end"/>
            </w:r>
          </w:p>
          <w:p w14:paraId="69C8CFC4" w14:textId="77777777" w:rsidR="0025200C" w:rsidRPr="008971FC" w:rsidRDefault="0025200C" w:rsidP="002520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</w:p>
          <w:p w14:paraId="57D77628" w14:textId="4ADAD66D" w:rsidR="0025200C" w:rsidRPr="008971FC" w:rsidRDefault="0025200C" w:rsidP="0025200C">
            <w:pPr>
              <w:pStyle w:val="ListParagraph"/>
              <w:numPr>
                <w:ilvl w:val="0"/>
                <w:numId w:val="45"/>
              </w:num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inorHAnsi" w:hAnsiTheme="minorHAnsi" w:cs="Calibri"/>
                <w:color w:val="000000" w:themeColor="text1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t xml:space="preserve"> Report of DSMB</w:t>
            </w:r>
            <w:r w:rsidRPr="008971FC">
              <w:rPr>
                <w:rFonts w:asciiTheme="minorHAnsi" w:hAnsiTheme="minorHAnsi" w:cs="Calibri"/>
                <w:i/>
                <w:noProof/>
                <w:color w:val="000000" w:themeColor="text1"/>
                <w:sz w:val="24"/>
                <w:vertAlign w:val="superscript"/>
              </w:rPr>
              <w:t>16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t xml:space="preserve">                                                                                                     </w:t>
            </w:r>
            <w:r w:rsidRPr="008971FC">
              <w:rPr>
                <w:rFonts w:asciiTheme="minorHAnsi" w:hAnsiTheme="minorHAnsi" w:cs="Calibri"/>
                <w:color w:val="000000" w:themeColor="text1"/>
              </w:rPr>
              <w:t xml:space="preserve">Yes </w:t>
            </w:r>
            <w:r w:rsidRPr="008971FC">
              <w:rPr>
                <w:rFonts w:cs="Calibri"/>
                <w:color w:val="000000" w:themeColor="text1"/>
              </w:rPr>
              <w:object w:dxaOrig="1440" w:dyaOrig="1440" w14:anchorId="5296EB21">
                <v:shape id="_x0000_i1095" type="#_x0000_t75" style="width:10.5pt;height:12pt" o:ole="">
                  <v:imagedata r:id="rId1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4" w:name="CheckBox43112511735335132551273" w:shapeid="_x0000_i1095"/>
              </w:object>
            </w:r>
            <w:r w:rsidRPr="008971FC">
              <w:rPr>
                <w:rFonts w:asciiTheme="minorHAnsi" w:hAnsiTheme="minorHAnsi" w:cs="Calibri"/>
                <w:color w:val="000000" w:themeColor="text1"/>
              </w:rPr>
              <w:t xml:space="preserve">    No</w:t>
            </w:r>
            <w:r w:rsidRPr="008971FC">
              <w:rPr>
                <w:rFonts w:cs="Calibri"/>
                <w:color w:val="000000" w:themeColor="text1"/>
              </w:rPr>
              <w:object w:dxaOrig="1440" w:dyaOrig="1440" w14:anchorId="02C725BC">
                <v:shape id="_x0000_i1097" type="#_x0000_t75" style="width:10.5pt;height:12pt" o:ole="">
                  <v:imagedata r:id="rId1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6" w:name="CheckBox43112511735335132551274" w:shapeid="_x0000_i1097"/>
              </w:object>
            </w:r>
            <w:r w:rsidRPr="008971FC">
              <w:rPr>
                <w:rFonts w:asciiTheme="minorHAnsi" w:hAnsiTheme="minorHAnsi" w:cs="Calibri"/>
                <w:color w:val="000000" w:themeColor="text1"/>
              </w:rPr>
              <w:t xml:space="preserve">    NA</w:t>
            </w:r>
            <w:r w:rsidRPr="008971FC">
              <w:rPr>
                <w:rFonts w:cs="Calibri"/>
                <w:color w:val="000000" w:themeColor="text1"/>
              </w:rPr>
              <w:object w:dxaOrig="1440" w:dyaOrig="1440" w14:anchorId="2CFF617C">
                <v:shape id="_x0000_i1099" type="#_x0000_t75" style="width:10.5pt;height:12pt" o:ole="">
                  <v:imagedata r:id="rId17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8" w:name="CheckBox43112511735335132551275" w:shapeid="_x0000_i1099"/>
              </w:object>
            </w:r>
          </w:p>
          <w:p w14:paraId="7FDCC235" w14:textId="77777777" w:rsidR="0025200C" w:rsidRPr="008971FC" w:rsidRDefault="0025200C" w:rsidP="002520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</w:p>
          <w:p w14:paraId="531357C0" w14:textId="4281629F" w:rsidR="0025200C" w:rsidRPr="008971FC" w:rsidRDefault="0025200C" w:rsidP="0025200C">
            <w:pPr>
              <w:pStyle w:val="ListParagraph"/>
              <w:numPr>
                <w:ilvl w:val="0"/>
                <w:numId w:val="45"/>
              </w:num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inorHAnsi" w:hAnsiTheme="minorHAnsi" w:cs="Calibri"/>
                <w:noProof/>
                <w:color w:val="000000" w:themeColor="text1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t xml:space="preserve"> Any other remark  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begin">
                <w:ffData>
                  <w:name w:val="Text345"/>
                  <w:enabled/>
                  <w:calcOnExit w:val="0"/>
                  <w:textInput/>
                </w:ffData>
              </w:fldCha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instrText xml:space="preserve"> FORMTEXT </w:instrTex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separate"/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end"/>
            </w:r>
          </w:p>
        </w:tc>
      </w:tr>
      <w:tr w:rsidR="008971FC" w:rsidRPr="008971FC" w14:paraId="66B79FED" w14:textId="77777777" w:rsidTr="004F3EF0">
        <w:trPr>
          <w:jc w:val="center"/>
        </w:trPr>
        <w:tc>
          <w:tcPr>
            <w:tcW w:w="426" w:type="dxa"/>
          </w:tcPr>
          <w:p w14:paraId="115D837F" w14:textId="77777777" w:rsidR="0025200C" w:rsidRPr="008971FC" w:rsidRDefault="0025200C" w:rsidP="0025200C">
            <w:pPr>
              <w:tabs>
                <w:tab w:val="right" w:pos="210"/>
                <w:tab w:val="center" w:pos="285"/>
              </w:tabs>
              <w:spacing w:after="0" w:line="240" w:lineRule="auto"/>
              <w:contextualSpacing/>
              <w:rPr>
                <w:rFonts w:asciiTheme="minorHAnsi" w:hAnsiTheme="minorHAnsi" w:cs="Calibri"/>
                <w:bCs/>
                <w:color w:val="000000" w:themeColor="text1"/>
              </w:rPr>
            </w:pPr>
          </w:p>
        </w:tc>
        <w:tc>
          <w:tcPr>
            <w:tcW w:w="9605" w:type="dxa"/>
            <w:gridSpan w:val="2"/>
          </w:tcPr>
          <w:p w14:paraId="4B8A578F" w14:textId="1D1B18BD" w:rsidR="0025200C" w:rsidRPr="008971FC" w:rsidRDefault="0025200C" w:rsidP="0025200C">
            <w:pPr>
              <w:pStyle w:val="ListParagraph"/>
              <w:numPr>
                <w:ilvl w:val="0"/>
                <w:numId w:val="45"/>
              </w:numPr>
              <w:spacing w:before="240" w:after="0"/>
              <w:ind w:left="425" w:hanging="436"/>
              <w:rPr>
                <w:rFonts w:asciiTheme="minorHAnsi" w:hAnsiTheme="minorHAnsi" w:cs="Calibri"/>
                <w:color w:val="000000" w:themeColor="text1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</w:rPr>
              <w:t xml:space="preserve">Have any participants withdrawn from this study since the last approval?      Yes </w:t>
            </w:r>
            <w:r w:rsidRPr="008971FC">
              <w:rPr>
                <w:rFonts w:cs="Calibri"/>
                <w:color w:val="000000" w:themeColor="text1"/>
              </w:rPr>
              <w:object w:dxaOrig="1440" w:dyaOrig="1440" w14:anchorId="5C4B90C3">
                <v:shape id="_x0000_i1101" type="#_x0000_t75" style="width:10.5pt;height:12pt" o:ole="">
                  <v:imagedata r:id="rId1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0" w:name="CheckBox43112511735335162917151" w:shapeid="_x0000_i1101"/>
              </w:object>
            </w:r>
            <w:r w:rsidRPr="008971FC">
              <w:rPr>
                <w:rFonts w:asciiTheme="minorHAnsi" w:hAnsiTheme="minorHAnsi" w:cs="Calibri"/>
                <w:color w:val="000000" w:themeColor="text1"/>
              </w:rPr>
              <w:t xml:space="preserve">    No </w:t>
            </w:r>
            <w:r w:rsidRPr="008971FC">
              <w:rPr>
                <w:rFonts w:cs="Calibri"/>
                <w:color w:val="000000" w:themeColor="text1"/>
              </w:rPr>
              <w:object w:dxaOrig="1440" w:dyaOrig="1440" w14:anchorId="59FD7AF4">
                <v:shape id="_x0000_i1103" type="#_x0000_t75" style="width:10.5pt;height:12pt" o:ole="">
                  <v:imagedata r:id="rId2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2" w:name="CheckBox43112511735335162917231" w:shapeid="_x0000_i1103"/>
              </w:object>
            </w:r>
            <w:r w:rsidRPr="008971FC">
              <w:rPr>
                <w:rFonts w:cs="Calibri"/>
                <w:color w:val="000000" w:themeColor="text1"/>
              </w:rPr>
              <w:t xml:space="preserve"> </w:t>
            </w:r>
            <w:r w:rsidRPr="008971FC">
              <w:rPr>
                <w:rFonts w:asciiTheme="minorHAnsi" w:hAnsiTheme="minorHAnsi" w:cs="Calibri"/>
                <w:color w:val="000000" w:themeColor="text1"/>
              </w:rPr>
              <w:t xml:space="preserve">  NA </w:t>
            </w:r>
            <w:r w:rsidRPr="008971FC">
              <w:rPr>
                <w:rFonts w:cs="Calibri"/>
                <w:color w:val="000000" w:themeColor="text1"/>
              </w:rPr>
              <w:object w:dxaOrig="1440" w:dyaOrig="1440" w14:anchorId="6C62D4FB">
                <v:shape id="_x0000_i1105" type="#_x0000_t75" style="width:10.5pt;height:12pt" o:ole="">
                  <v:imagedata r:id="rId2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4" w:name="CheckBox43112511735335162917331" w:shapeid="_x0000_i1105"/>
              </w:object>
            </w:r>
          </w:p>
          <w:p w14:paraId="154DDA2D" w14:textId="77777777" w:rsidR="0025200C" w:rsidRPr="008971FC" w:rsidRDefault="0025200C" w:rsidP="002520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        If yes, total number withdrawn and reasons: 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begin">
                <w:ffData>
                  <w:name w:val="Text345"/>
                  <w:enabled/>
                  <w:calcOnExit w:val="0"/>
                  <w:textInput/>
                </w:ffData>
              </w:fldCha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instrText xml:space="preserve"> FORMTEXT </w:instrTex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separate"/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end"/>
            </w:r>
          </w:p>
        </w:tc>
      </w:tr>
      <w:tr w:rsidR="008971FC" w:rsidRPr="008971FC" w14:paraId="325F33C6" w14:textId="77777777" w:rsidTr="004F3EF0">
        <w:trPr>
          <w:jc w:val="center"/>
        </w:trPr>
        <w:tc>
          <w:tcPr>
            <w:tcW w:w="426" w:type="dxa"/>
          </w:tcPr>
          <w:p w14:paraId="2D7F2E0D" w14:textId="77777777" w:rsidR="0025200C" w:rsidRPr="008971FC" w:rsidRDefault="0025200C" w:rsidP="0025200C">
            <w:pPr>
              <w:numPr>
                <w:ilvl w:val="0"/>
                <w:numId w:val="22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  <w:color w:val="000000" w:themeColor="text1"/>
              </w:rPr>
            </w:pPr>
          </w:p>
        </w:tc>
        <w:tc>
          <w:tcPr>
            <w:tcW w:w="9605" w:type="dxa"/>
            <w:gridSpan w:val="2"/>
          </w:tcPr>
          <w:p w14:paraId="0316723B" w14:textId="49073910" w:rsidR="0025200C" w:rsidRPr="008971FC" w:rsidRDefault="0025200C" w:rsidP="002520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 w:bidi="hi-IN"/>
              </w:rPr>
              <w:t>Is the study likely to extend beyond the stated period</w:t>
            </w:r>
            <w:r w:rsidRPr="008971FC">
              <w:rPr>
                <w:rFonts w:asciiTheme="minorHAnsi" w:hAnsiTheme="minorHAnsi" w:cs="Calibri"/>
                <w:i/>
                <w:color w:val="C00000"/>
                <w:vertAlign w:val="superscript"/>
                <w:lang w:val="en-IN" w:bidi="hi-IN"/>
              </w:rPr>
              <w:t>17</w:t>
            </w:r>
            <w:r w:rsidRPr="008971FC">
              <w:rPr>
                <w:rFonts w:asciiTheme="minorHAnsi" w:hAnsiTheme="minorHAnsi" w:cs="Calibri"/>
                <w:color w:val="000000" w:themeColor="text1"/>
                <w:lang w:val="en-IN" w:bidi="hi-IN"/>
              </w:rPr>
              <w:t xml:space="preserve">?                                                       </w:t>
            </w: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Yes </w:t>
            </w:r>
            <w:r w:rsidRPr="008971FC">
              <w:rPr>
                <w:rFonts w:cs="Calibri"/>
                <w:color w:val="000000" w:themeColor="text1"/>
              </w:rPr>
              <w:object w:dxaOrig="1440" w:dyaOrig="1440" w14:anchorId="26918211">
                <v:shape id="_x0000_i1107" type="#_x0000_t75" style="width:10.5pt;height:12pt" o:ole="">
                  <v:imagedata r:id="rId2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6" w:name="CheckBox43112511735335132551278" w:shapeid="_x0000_i1107"/>
              </w:object>
            </w: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    No</w:t>
            </w:r>
            <w:r w:rsidRPr="008971FC">
              <w:rPr>
                <w:rFonts w:cs="Calibri"/>
                <w:color w:val="000000" w:themeColor="text1"/>
              </w:rPr>
              <w:object w:dxaOrig="1440" w:dyaOrig="1440" w14:anchorId="37379AC5">
                <v:shape id="_x0000_i1109" type="#_x0000_t75" style="width:10.5pt;height:12pt" o:ole="">
                  <v:imagedata r:id="rId27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8" w:name="CheckBox43112511735335132551279" w:shapeid="_x0000_i1109"/>
              </w:object>
            </w: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   </w:t>
            </w:r>
          </w:p>
          <w:p w14:paraId="0F28FC2E" w14:textId="77777777" w:rsidR="0025200C" w:rsidRPr="008971FC" w:rsidRDefault="0025200C" w:rsidP="002520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 </w:t>
            </w:r>
            <w:r w:rsidRPr="008971FC">
              <w:rPr>
                <w:rFonts w:asciiTheme="minorHAnsi" w:hAnsiTheme="minorHAnsi" w:cs="Calibri"/>
                <w:color w:val="000000" w:themeColor="text1"/>
                <w:lang w:val="en-IN" w:bidi="hi-IN"/>
              </w:rPr>
              <w:t>If yes, please provide reasons for the extension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begin">
                <w:ffData>
                  <w:name w:val="Text345"/>
                  <w:enabled/>
                  <w:calcOnExit w:val="0"/>
                  <w:textInput/>
                </w:ffData>
              </w:fldCha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instrText xml:space="preserve"> FORMTEXT </w:instrTex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separate"/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end"/>
            </w:r>
          </w:p>
        </w:tc>
      </w:tr>
      <w:tr w:rsidR="008971FC" w:rsidRPr="008971FC" w14:paraId="7CC354E2" w14:textId="77777777" w:rsidTr="004F3EF0">
        <w:trPr>
          <w:trHeight w:val="800"/>
          <w:jc w:val="center"/>
        </w:trPr>
        <w:tc>
          <w:tcPr>
            <w:tcW w:w="426" w:type="dxa"/>
            <w:vMerge w:val="restart"/>
          </w:tcPr>
          <w:p w14:paraId="09521337" w14:textId="77777777" w:rsidR="0025200C" w:rsidRPr="008971FC" w:rsidRDefault="0025200C" w:rsidP="0025200C">
            <w:pPr>
              <w:numPr>
                <w:ilvl w:val="0"/>
                <w:numId w:val="22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  <w:color w:val="000000" w:themeColor="text1"/>
              </w:rPr>
            </w:pPr>
          </w:p>
        </w:tc>
        <w:tc>
          <w:tcPr>
            <w:tcW w:w="9605" w:type="dxa"/>
            <w:gridSpan w:val="2"/>
          </w:tcPr>
          <w:p w14:paraId="2CB7E81E" w14:textId="77777777" w:rsidR="0025200C" w:rsidRPr="008971FC" w:rsidRDefault="0025200C" w:rsidP="002520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Have there been any amendments in the research protocol/informed consent document (ICD) during the past approval period? </w:t>
            </w:r>
          </w:p>
          <w:p w14:paraId="26509726" w14:textId="19067CE4" w:rsidR="0025200C" w:rsidRPr="008971FC" w:rsidRDefault="0025200C" w:rsidP="002520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b/>
                <w:color w:val="C00000"/>
                <w:lang w:val="en-IN"/>
              </w:rPr>
              <w:t xml:space="preserve">If </w:t>
            </w:r>
            <w:proofErr w:type="gramStart"/>
            <w:r w:rsidRPr="008971FC">
              <w:rPr>
                <w:rFonts w:asciiTheme="minorHAnsi" w:hAnsiTheme="minorHAnsi" w:cs="Calibri"/>
                <w:b/>
                <w:color w:val="C00000"/>
                <w:lang w:val="en-IN"/>
              </w:rPr>
              <w:t>No</w:t>
            </w:r>
            <w:proofErr w:type="gramEnd"/>
            <w:r w:rsidRPr="008971FC">
              <w:rPr>
                <w:rFonts w:asciiTheme="minorHAnsi" w:hAnsiTheme="minorHAnsi" w:cs="Calibri"/>
                <w:b/>
                <w:color w:val="C00000"/>
                <w:lang w:val="en-IN"/>
              </w:rPr>
              <w:t xml:space="preserve">, skip to item no.6            </w:t>
            </w:r>
            <w:r w:rsidRPr="008971FC">
              <w:rPr>
                <w:rFonts w:asciiTheme="minorHAnsi" w:hAnsiTheme="minorHAnsi" w:cs="Calibri"/>
                <w:color w:val="C00000"/>
                <w:lang w:val="en-IN"/>
              </w:rPr>
              <w:t xml:space="preserve">                                                                                                       </w:t>
            </w: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Yes </w:t>
            </w:r>
            <w:r w:rsidRPr="008971FC">
              <w:rPr>
                <w:rFonts w:cs="Calibri"/>
                <w:color w:val="000000" w:themeColor="text1"/>
              </w:rPr>
              <w:object w:dxaOrig="1440" w:dyaOrig="1440" w14:anchorId="6B39542D">
                <v:shape id="_x0000_i1111" type="#_x0000_t75" style="width:10.5pt;height:12pt" o:ole="">
                  <v:imagedata r:id="rId2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0" w:name="CheckBox431125117353351325512710" w:shapeid="_x0000_i1111"/>
              </w:object>
            </w: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   No</w:t>
            </w:r>
            <w:r w:rsidRPr="008971FC">
              <w:rPr>
                <w:rFonts w:cs="Calibri"/>
                <w:color w:val="000000" w:themeColor="text1"/>
              </w:rPr>
              <w:object w:dxaOrig="1440" w:dyaOrig="1440" w14:anchorId="115F2FAC">
                <v:shape id="_x0000_i1113" type="#_x0000_t75" style="width:10.5pt;height:12pt" o:ole="">
                  <v:imagedata r:id="rId3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2" w:name="CheckBox431125117353351325512711" w:shapeid="_x0000_i1113"/>
              </w:object>
            </w: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    </w:t>
            </w:r>
          </w:p>
        </w:tc>
      </w:tr>
      <w:tr w:rsidR="008971FC" w:rsidRPr="008971FC" w14:paraId="04A965B8" w14:textId="77777777" w:rsidTr="004F3EF0">
        <w:trPr>
          <w:trHeight w:val="432"/>
          <w:jc w:val="center"/>
        </w:trPr>
        <w:tc>
          <w:tcPr>
            <w:tcW w:w="426" w:type="dxa"/>
            <w:vMerge/>
          </w:tcPr>
          <w:p w14:paraId="6C9C5843" w14:textId="77777777" w:rsidR="0025200C" w:rsidRPr="008971FC" w:rsidRDefault="0025200C" w:rsidP="0025200C">
            <w:pPr>
              <w:numPr>
                <w:ilvl w:val="0"/>
                <w:numId w:val="22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  <w:color w:val="000000" w:themeColor="text1"/>
              </w:rPr>
            </w:pPr>
          </w:p>
        </w:tc>
        <w:tc>
          <w:tcPr>
            <w:tcW w:w="9605" w:type="dxa"/>
            <w:gridSpan w:val="2"/>
          </w:tcPr>
          <w:p w14:paraId="44F2ED6A" w14:textId="77777777" w:rsidR="0025200C" w:rsidRPr="008971FC" w:rsidRDefault="0025200C" w:rsidP="002520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 w:eastAsia="en-IN" w:bidi="hi-IN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(a)   If yes, date of approval for protocol and ICD :   </w:t>
            </w:r>
            <w:sdt>
              <w:sdtPr>
                <w:rPr>
                  <w:rFonts w:asciiTheme="minorHAnsi" w:hAnsiTheme="minorHAnsi" w:cs="Calibri"/>
                  <w:noProof/>
                  <w:color w:val="000000" w:themeColor="text1"/>
                  <w:lang w:val="en-IN"/>
                </w:rPr>
                <w:id w:val="10035921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/>
              <w:sdtContent>
                <w:r w:rsidRPr="008971FC">
                  <w:rPr>
                    <w:rStyle w:val="PlaceholderText"/>
                    <w:rFonts w:asciiTheme="minorHAnsi" w:hAnsiTheme="minorHAnsi"/>
                    <w:color w:val="000000" w:themeColor="text1"/>
                  </w:rPr>
                  <w:t>Click here to enter a date.</w:t>
                </w:r>
              </w:sdtContent>
            </w:sdt>
          </w:p>
          <w:p w14:paraId="368AC4B7" w14:textId="77777777" w:rsidR="0025200C" w:rsidRPr="008971FC" w:rsidRDefault="0025200C" w:rsidP="002520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 w:eastAsia="en-IN" w:bidi="hi-IN"/>
              </w:rPr>
            </w:pPr>
          </w:p>
        </w:tc>
      </w:tr>
      <w:tr w:rsidR="0025200C" w:rsidRPr="008971FC" w14:paraId="30855F94" w14:textId="77777777" w:rsidTr="004F3EF0">
        <w:trPr>
          <w:trHeight w:val="530"/>
          <w:jc w:val="center"/>
        </w:trPr>
        <w:tc>
          <w:tcPr>
            <w:tcW w:w="426" w:type="dxa"/>
          </w:tcPr>
          <w:p w14:paraId="71AFF106" w14:textId="77777777" w:rsidR="0025200C" w:rsidRPr="008971FC" w:rsidRDefault="0025200C" w:rsidP="0025200C">
            <w:pPr>
              <w:spacing w:after="0" w:line="240" w:lineRule="auto"/>
              <w:contextualSpacing/>
              <w:rPr>
                <w:rFonts w:asciiTheme="minorHAnsi" w:hAnsiTheme="minorHAnsi" w:cs="Calibri"/>
                <w:bCs/>
                <w:color w:val="000000" w:themeColor="text1"/>
              </w:rPr>
            </w:pPr>
          </w:p>
        </w:tc>
        <w:tc>
          <w:tcPr>
            <w:tcW w:w="9605" w:type="dxa"/>
            <w:gridSpan w:val="2"/>
          </w:tcPr>
          <w:p w14:paraId="05BE6154" w14:textId="77777777" w:rsidR="0025200C" w:rsidRPr="008971FC" w:rsidRDefault="0025200C" w:rsidP="002520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>(b)  In case of amendments in the research protocol/ICD, was re-consent sought from participants?</w:t>
            </w:r>
          </w:p>
          <w:p w14:paraId="73A88797" w14:textId="66A551BA" w:rsidR="0025200C" w:rsidRPr="008971FC" w:rsidRDefault="0025200C" w:rsidP="002520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       If yes, when / how: </w:t>
            </w: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fldChar w:fldCharType="begin">
                <w:ffData>
                  <w:name w:val="Text348"/>
                  <w:enabled/>
                  <w:calcOnExit w:val="0"/>
                  <w:textInput/>
                </w:ffData>
              </w:fldChar>
            </w:r>
            <w:bookmarkStart w:id="3" w:name="Text348"/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instrText xml:space="preserve"> FORMTEXT </w:instrText>
            </w: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</w: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fldChar w:fldCharType="separate"/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fldChar w:fldCharType="end"/>
            </w:r>
            <w:bookmarkEnd w:id="3"/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                                                                                                      Yes </w:t>
            </w:r>
            <w:r w:rsidRPr="008971FC">
              <w:rPr>
                <w:rFonts w:cs="Calibri"/>
                <w:color w:val="000000" w:themeColor="text1"/>
              </w:rPr>
              <w:object w:dxaOrig="1440" w:dyaOrig="1440" w14:anchorId="0BB48D90">
                <v:shape id="_x0000_i1115" type="#_x0000_t75" style="width:10.5pt;height:12pt" o:ole="">
                  <v:imagedata r:id="rId3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4" w:name="CheckBox4311251173533513255127101" w:shapeid="_x0000_i1115"/>
              </w:object>
            </w: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    No</w:t>
            </w:r>
            <w:r w:rsidRPr="008971FC">
              <w:rPr>
                <w:rFonts w:cs="Calibri"/>
                <w:color w:val="000000" w:themeColor="text1"/>
              </w:rPr>
              <w:object w:dxaOrig="1440" w:dyaOrig="1440" w14:anchorId="28A78A02">
                <v:shape id="_x0000_i1117" type="#_x0000_t75" style="width:10.5pt;height:12pt" o:ole="">
                  <v:imagedata r:id="rId3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6" w:name="CheckBox4311251173533513255127102" w:shapeid="_x0000_i1117"/>
              </w:object>
            </w: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    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                                  </w:t>
            </w:r>
          </w:p>
          <w:p w14:paraId="23668EEA" w14:textId="77777777" w:rsidR="0025200C" w:rsidRPr="008971FC" w:rsidRDefault="0025200C" w:rsidP="002520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 w:eastAsia="en-IN" w:bidi="hi-IN"/>
              </w:rPr>
            </w:pPr>
          </w:p>
        </w:tc>
      </w:tr>
    </w:tbl>
    <w:p w14:paraId="3F7AF724" w14:textId="77777777" w:rsidR="00AE619D" w:rsidRPr="008971FC" w:rsidRDefault="00AE619D" w:rsidP="00AE619D">
      <w:pPr>
        <w:pStyle w:val="Pa1"/>
        <w:rPr>
          <w:rFonts w:asciiTheme="minorHAnsi" w:hAnsiTheme="minorHAnsi" w:cs="Gotham Medium"/>
          <w:color w:val="C00000"/>
          <w:sz w:val="16"/>
          <w:szCs w:val="16"/>
        </w:rPr>
      </w:pPr>
      <w:r w:rsidRPr="008971FC">
        <w:rPr>
          <w:rFonts w:asciiTheme="minorHAnsi" w:hAnsiTheme="minorHAnsi" w:cs="Gotham Medium"/>
          <w:i/>
          <w:iCs/>
          <w:color w:val="C00000"/>
          <w:sz w:val="16"/>
          <w:szCs w:val="16"/>
          <w:vertAlign w:val="superscript"/>
        </w:rPr>
        <w:t>16</w:t>
      </w:r>
      <w:r w:rsidRPr="008971FC">
        <w:rPr>
          <w:rFonts w:asciiTheme="minorHAnsi" w:hAnsiTheme="minorHAnsi" w:cs="Gotham Medium"/>
          <w:i/>
          <w:iCs/>
          <w:color w:val="C00000"/>
          <w:sz w:val="16"/>
          <w:szCs w:val="16"/>
        </w:rPr>
        <w:t xml:space="preserve">In case there is a Data Safety Monitoring Board (DSMB) for the study provide a copy of the report from the DSMB. If not write NA. </w:t>
      </w:r>
    </w:p>
    <w:p w14:paraId="6B67F844" w14:textId="77777777" w:rsidR="00AE619D" w:rsidRPr="008971FC" w:rsidRDefault="00AE619D" w:rsidP="00AE619D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="Gotham Medium"/>
          <w:i/>
          <w:iCs/>
          <w:color w:val="C00000"/>
          <w:sz w:val="16"/>
          <w:szCs w:val="16"/>
          <w:lang w:val="en-IN" w:eastAsia="en-IN"/>
        </w:rPr>
      </w:pPr>
      <w:r w:rsidRPr="008971FC">
        <w:rPr>
          <w:rFonts w:asciiTheme="minorHAnsi" w:hAnsiTheme="minorHAnsi" w:cs="Gotham Medium"/>
          <w:i/>
          <w:iCs/>
          <w:color w:val="C00000"/>
          <w:sz w:val="16"/>
          <w:szCs w:val="16"/>
          <w:vertAlign w:val="superscript"/>
          <w:lang w:val="en-IN" w:eastAsia="en-IN"/>
        </w:rPr>
        <w:t>17</w:t>
      </w:r>
      <w:r w:rsidRPr="008971FC">
        <w:rPr>
          <w:rFonts w:asciiTheme="minorHAnsi" w:hAnsiTheme="minorHAnsi" w:cs="Gotham Medium"/>
          <w:i/>
          <w:iCs/>
          <w:color w:val="C00000"/>
          <w:sz w:val="16"/>
          <w:szCs w:val="16"/>
          <w:lang w:val="en-IN" w:eastAsia="en-IN"/>
        </w:rPr>
        <w:t>Problems encountered since the last continuing review application with respect to implementation of the protocol as cleared by the EC</w:t>
      </w:r>
    </w:p>
    <w:p w14:paraId="1B8E44CD" w14:textId="77777777" w:rsidR="003769E5" w:rsidRPr="008971FC" w:rsidRDefault="003769E5" w:rsidP="00E3633E">
      <w:pPr>
        <w:rPr>
          <w:rFonts w:asciiTheme="minorHAnsi" w:hAnsiTheme="minorHAnsi"/>
          <w:color w:val="000000" w:themeColor="text1"/>
        </w:rPr>
      </w:pPr>
    </w:p>
    <w:tbl>
      <w:tblPr>
        <w:tblW w:w="10031" w:type="dxa"/>
        <w:tblInd w:w="-284" w:type="dxa"/>
        <w:tblLayout w:type="fixed"/>
        <w:tblLook w:val="04A0" w:firstRow="1" w:lastRow="0" w:firstColumn="1" w:lastColumn="0" w:noHBand="0" w:noVBand="1"/>
      </w:tblPr>
      <w:tblGrid>
        <w:gridCol w:w="426"/>
        <w:gridCol w:w="9605"/>
      </w:tblGrid>
      <w:tr w:rsidR="008971FC" w:rsidRPr="008971FC" w14:paraId="43BE20CC" w14:textId="77777777" w:rsidTr="00797498">
        <w:trPr>
          <w:trHeight w:val="530"/>
        </w:trPr>
        <w:tc>
          <w:tcPr>
            <w:tcW w:w="426" w:type="dxa"/>
          </w:tcPr>
          <w:p w14:paraId="5DF1DD71" w14:textId="77777777" w:rsidR="003769E5" w:rsidRPr="008971FC" w:rsidRDefault="003769E5" w:rsidP="003769E5">
            <w:pPr>
              <w:numPr>
                <w:ilvl w:val="0"/>
                <w:numId w:val="22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  <w:color w:val="000000" w:themeColor="text1"/>
              </w:rPr>
            </w:pPr>
          </w:p>
        </w:tc>
        <w:tc>
          <w:tcPr>
            <w:tcW w:w="9605" w:type="dxa"/>
          </w:tcPr>
          <w:p w14:paraId="22C91052" w14:textId="2B62E429" w:rsidR="003769E5" w:rsidRPr="008971FC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Is any new information available that changes the  benefit -risk analysis of human participants involved in this study?                                                                                                                                    Yes </w:t>
            </w:r>
            <w:r w:rsidR="00AF476D" w:rsidRPr="008971FC">
              <w:rPr>
                <w:rFonts w:cs="Calibri"/>
                <w:color w:val="000000" w:themeColor="text1"/>
              </w:rPr>
              <w:object w:dxaOrig="1440" w:dyaOrig="1440" w14:anchorId="3E662726">
                <v:shape id="_x0000_i1119" type="#_x0000_t75" style="width:10.5pt;height:12pt" o:ole="">
                  <v:imagedata r:id="rId37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8" w:name="CheckBox4311251173533513255127103" w:shapeid="_x0000_i1119"/>
              </w:objec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No </w:t>
            </w:r>
            <w:r w:rsidR="00AF476D" w:rsidRPr="008971FC">
              <w:rPr>
                <w:rFonts w:cs="Calibri"/>
                <w:color w:val="000000" w:themeColor="text1"/>
              </w:rPr>
              <w:object w:dxaOrig="1440" w:dyaOrig="1440" w14:anchorId="6FF8AE06">
                <v:shape id="_x0000_i1121" type="#_x0000_t75" style="width:10.5pt;height:12pt" o:ole="">
                  <v:imagedata r:id="rId3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40" w:name="CheckBox4311251173533513255127104" w:shapeid="_x0000_i1121"/>
              </w:object>
            </w:r>
          </w:p>
          <w:p w14:paraId="1683CC38" w14:textId="77777777" w:rsidR="003769E5" w:rsidRPr="008971FC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If yes, discuss in detail: </w:t>
            </w:r>
            <w:r w:rsidR="00AF476D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bookmarkStart w:id="4" w:name="Text349"/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instrText xml:space="preserve"> FORMTEXT </w:instrText>
            </w:r>
            <w:r w:rsidR="00AF476D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r>
            <w:r w:rsidR="00AF476D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separate"/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AF476D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end"/>
            </w:r>
            <w:bookmarkEnd w:id="4"/>
          </w:p>
          <w:p w14:paraId="593E3D2F" w14:textId="77777777" w:rsidR="003769E5" w:rsidRPr="008971FC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</w:tc>
      </w:tr>
      <w:tr w:rsidR="008971FC" w:rsidRPr="008971FC" w14:paraId="0EADB199" w14:textId="77777777" w:rsidTr="00797498">
        <w:trPr>
          <w:trHeight w:val="530"/>
        </w:trPr>
        <w:tc>
          <w:tcPr>
            <w:tcW w:w="426" w:type="dxa"/>
          </w:tcPr>
          <w:p w14:paraId="6FFCFB16" w14:textId="77777777" w:rsidR="003769E5" w:rsidRPr="008971FC" w:rsidRDefault="003769E5" w:rsidP="003769E5">
            <w:pPr>
              <w:numPr>
                <w:ilvl w:val="0"/>
                <w:numId w:val="22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  <w:color w:val="000000" w:themeColor="text1"/>
              </w:rPr>
            </w:pPr>
          </w:p>
        </w:tc>
        <w:tc>
          <w:tcPr>
            <w:tcW w:w="9605" w:type="dxa"/>
          </w:tcPr>
          <w:p w14:paraId="5739780C" w14:textId="35A4970D" w:rsidR="003769E5" w:rsidRPr="008971FC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>Have any ethical concerns occurred during this period?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                                                       Yes </w:t>
            </w:r>
            <w:r w:rsidR="00AF476D" w:rsidRPr="008971FC">
              <w:rPr>
                <w:rFonts w:cs="Calibri"/>
                <w:color w:val="000000" w:themeColor="text1"/>
              </w:rPr>
              <w:object w:dxaOrig="1440" w:dyaOrig="1440" w14:anchorId="3239187D">
                <v:shape id="_x0000_i1123" type="#_x0000_t75" style="width:10.5pt;height:12pt" o:ole="">
                  <v:imagedata r:id="rId4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42" w:name="CheckBox4311251173533513255127105" w:shapeid="_x0000_i1123"/>
              </w:objec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No </w:t>
            </w:r>
            <w:r w:rsidR="00AF476D" w:rsidRPr="008971FC">
              <w:rPr>
                <w:rFonts w:cs="Calibri"/>
                <w:color w:val="000000" w:themeColor="text1"/>
              </w:rPr>
              <w:object w:dxaOrig="1440" w:dyaOrig="1440" w14:anchorId="536D3413">
                <v:shape id="_x0000_i1125" type="#_x0000_t75" style="width:10.5pt;height:12pt" o:ole="">
                  <v:imagedata r:id="rId4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44" w:name="CheckBox4311251173533513255127106" w:shapeid="_x0000_i1125"/>
              </w:object>
            </w:r>
          </w:p>
          <w:p w14:paraId="52BF4457" w14:textId="77777777" w:rsidR="003769E5" w:rsidRPr="008971FC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 If yes, give details</w:t>
            </w:r>
            <w:bookmarkStart w:id="5" w:name="Text350"/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         </w:t>
            </w:r>
            <w:r w:rsidR="00AF476D"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fldChar w:fldCharType="begin">
                <w:ffData>
                  <w:name w:val="Text350"/>
                  <w:enabled/>
                  <w:calcOnExit w:val="0"/>
                  <w:textInput/>
                </w:ffData>
              </w:fldChar>
            </w: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instrText xml:space="preserve"> FORMTEXT </w:instrText>
            </w:r>
            <w:r w:rsidR="00AF476D" w:rsidRPr="008971FC">
              <w:rPr>
                <w:rFonts w:asciiTheme="minorHAnsi" w:hAnsiTheme="minorHAnsi" w:cs="Calibri"/>
                <w:color w:val="000000" w:themeColor="text1"/>
                <w:lang w:val="en-IN"/>
              </w:rPr>
            </w:r>
            <w:r w:rsidR="00AF476D"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fldChar w:fldCharType="separate"/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AF476D"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fldChar w:fldCharType="end"/>
            </w:r>
            <w:bookmarkEnd w:id="5"/>
          </w:p>
        </w:tc>
      </w:tr>
      <w:tr w:rsidR="008971FC" w:rsidRPr="008971FC" w14:paraId="71913F7F" w14:textId="77777777" w:rsidTr="00797498">
        <w:trPr>
          <w:trHeight w:val="800"/>
        </w:trPr>
        <w:tc>
          <w:tcPr>
            <w:tcW w:w="426" w:type="dxa"/>
          </w:tcPr>
          <w:p w14:paraId="3882F4F4" w14:textId="77777777" w:rsidR="003769E5" w:rsidRPr="008971FC" w:rsidRDefault="003769E5" w:rsidP="003769E5">
            <w:pPr>
              <w:numPr>
                <w:ilvl w:val="0"/>
                <w:numId w:val="22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  <w:color w:val="000000" w:themeColor="text1"/>
              </w:rPr>
            </w:pPr>
          </w:p>
        </w:tc>
        <w:tc>
          <w:tcPr>
            <w:tcW w:w="9605" w:type="dxa"/>
          </w:tcPr>
          <w:p w14:paraId="12FBFB3A" w14:textId="0F159EF2" w:rsidR="006256BB" w:rsidRPr="008971FC" w:rsidRDefault="003769E5" w:rsidP="006256BB">
            <w:pPr>
              <w:spacing w:after="0"/>
              <w:rPr>
                <w:rFonts w:asciiTheme="minorHAnsi" w:hAnsiTheme="minorHAnsi" w:cs="Calibri"/>
                <w:color w:val="000000" w:themeColor="text1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t>(a)  Have any adverse events been noted since the last review?</w:t>
            </w:r>
            <w:r w:rsidR="006256BB" w:rsidRPr="008971FC">
              <w:rPr>
                <w:rFonts w:asciiTheme="minorHAnsi" w:hAnsiTheme="minorHAnsi" w:cs="Calibri"/>
                <w:noProof/>
                <w:color w:val="000000" w:themeColor="text1"/>
              </w:rPr>
              <w:t xml:space="preserve">                      </w:t>
            </w:r>
            <w:r w:rsidR="003E5956" w:rsidRPr="008971FC">
              <w:rPr>
                <w:rFonts w:asciiTheme="minorHAnsi" w:hAnsiTheme="minorHAnsi" w:cs="Calibri"/>
                <w:noProof/>
                <w:color w:val="000000" w:themeColor="text1"/>
              </w:rPr>
              <w:t xml:space="preserve">                 </w:t>
            </w:r>
            <w:r w:rsidR="006256BB" w:rsidRPr="008971FC">
              <w:rPr>
                <w:rFonts w:asciiTheme="minorHAnsi" w:hAnsiTheme="minorHAnsi" w:cs="Calibri"/>
                <w:noProof/>
                <w:color w:val="000000" w:themeColor="text1"/>
              </w:rPr>
              <w:t xml:space="preserve">    </w:t>
            </w:r>
            <w:r w:rsidR="006256BB" w:rsidRPr="008971FC">
              <w:rPr>
                <w:rFonts w:asciiTheme="minorHAnsi" w:hAnsiTheme="minorHAnsi" w:cs="Calibri"/>
                <w:color w:val="000000" w:themeColor="text1"/>
              </w:rPr>
              <w:t xml:space="preserve">Yes </w:t>
            </w:r>
            <w:r w:rsidR="00AF476D" w:rsidRPr="008971FC">
              <w:rPr>
                <w:rFonts w:cs="Calibri"/>
                <w:color w:val="000000" w:themeColor="text1"/>
              </w:rPr>
              <w:object w:dxaOrig="1440" w:dyaOrig="1440" w14:anchorId="1F738D61">
                <v:shape id="_x0000_i1127" type="#_x0000_t75" style="width:10.5pt;height:12pt" o:ole="">
                  <v:imagedata r:id="rId4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46" w:name="CheckBox43112511735335162917152" w:shapeid="_x0000_i1127"/>
              </w:object>
            </w:r>
            <w:r w:rsidR="003E5956" w:rsidRPr="008971FC">
              <w:rPr>
                <w:rFonts w:asciiTheme="minorHAnsi" w:hAnsiTheme="minorHAnsi" w:cs="Calibri"/>
                <w:color w:val="000000" w:themeColor="text1"/>
              </w:rPr>
              <w:t xml:space="preserve">   </w:t>
            </w:r>
            <w:r w:rsidR="006256BB" w:rsidRPr="008971FC">
              <w:rPr>
                <w:rFonts w:asciiTheme="minorHAnsi" w:hAnsiTheme="minorHAnsi" w:cs="Calibri"/>
                <w:color w:val="000000" w:themeColor="text1"/>
              </w:rPr>
              <w:t xml:space="preserve">No </w:t>
            </w:r>
            <w:r w:rsidR="00AF476D" w:rsidRPr="008971FC">
              <w:rPr>
                <w:rFonts w:cs="Calibri"/>
                <w:color w:val="000000" w:themeColor="text1"/>
              </w:rPr>
              <w:object w:dxaOrig="1440" w:dyaOrig="1440" w14:anchorId="2F0378DD">
                <v:shape id="_x0000_i1129" type="#_x0000_t75" style="width:10.5pt;height:12pt" o:ole="">
                  <v:imagedata r:id="rId47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48" w:name="CheckBox43112511735335162917232" w:shapeid="_x0000_i1129"/>
              </w:object>
            </w:r>
            <w:r w:rsidR="006256BB" w:rsidRPr="008971FC">
              <w:rPr>
                <w:rFonts w:cs="Calibri"/>
                <w:color w:val="000000" w:themeColor="text1"/>
              </w:rPr>
              <w:t xml:space="preserve"> </w:t>
            </w:r>
            <w:r w:rsidR="006256BB" w:rsidRPr="008971FC">
              <w:rPr>
                <w:rFonts w:asciiTheme="minorHAnsi" w:hAnsiTheme="minorHAnsi" w:cs="Calibri"/>
                <w:color w:val="000000" w:themeColor="text1"/>
              </w:rPr>
              <w:t xml:space="preserve">  </w:t>
            </w:r>
          </w:p>
          <w:p w14:paraId="67E19797" w14:textId="77777777" w:rsidR="003769E5" w:rsidRPr="008971FC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</w:rPr>
            </w:pPr>
          </w:p>
          <w:p w14:paraId="54816C8C" w14:textId="77777777" w:rsidR="003769E5" w:rsidRPr="008971FC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     Describe in brief:          </w:t>
            </w: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 </w:t>
            </w:r>
            <w:r w:rsidR="00AF476D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instrText xml:space="preserve"> FORMTEXT </w:instrText>
            </w:r>
            <w:r w:rsidR="00AF476D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r>
            <w:r w:rsidR="00AF476D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separate"/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AF476D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end"/>
            </w:r>
          </w:p>
          <w:p w14:paraId="042E17E5" w14:textId="7E5F5643" w:rsidR="00A42613" w:rsidRPr="008971FC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 w:themeColor="text1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t xml:space="preserve">(b)  Have any SAE’s occurred  since last review?                               </w:t>
            </w:r>
            <w:r w:rsidR="001A24E9" w:rsidRPr="008971FC">
              <w:rPr>
                <w:rFonts w:asciiTheme="minorHAnsi" w:hAnsiTheme="minorHAnsi" w:cs="Calibri"/>
                <w:noProof/>
                <w:color w:val="000000" w:themeColor="text1"/>
              </w:rPr>
              <w:t xml:space="preserve">                     </w:t>
            </w:r>
            <w:r w:rsidR="00A42613" w:rsidRPr="008971FC">
              <w:rPr>
                <w:rFonts w:asciiTheme="minorHAnsi" w:hAnsiTheme="minorHAnsi" w:cs="Calibri"/>
                <w:noProof/>
                <w:color w:val="000000" w:themeColor="text1"/>
              </w:rPr>
              <w:t xml:space="preserve">                </w:t>
            </w:r>
            <w:r w:rsidR="001A24E9" w:rsidRPr="008971FC">
              <w:rPr>
                <w:rFonts w:asciiTheme="minorHAnsi" w:hAnsiTheme="minorHAnsi" w:cs="Calibri"/>
                <w:noProof/>
                <w:color w:val="000000" w:themeColor="text1"/>
              </w:rPr>
              <w:t xml:space="preserve"> 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t xml:space="preserve"> </w:t>
            </w:r>
            <w:r w:rsidR="001A24E9" w:rsidRPr="008971FC">
              <w:rPr>
                <w:rFonts w:asciiTheme="minorHAnsi" w:hAnsiTheme="minorHAnsi" w:cs="Calibri"/>
                <w:color w:val="000000" w:themeColor="text1"/>
              </w:rPr>
              <w:t xml:space="preserve">Yes </w:t>
            </w:r>
            <w:r w:rsidR="00AF476D" w:rsidRPr="008971FC">
              <w:rPr>
                <w:rFonts w:cs="Calibri"/>
                <w:color w:val="000000" w:themeColor="text1"/>
              </w:rPr>
              <w:object w:dxaOrig="1440" w:dyaOrig="1440" w14:anchorId="334079B9">
                <v:shape id="_x0000_i1131" type="#_x0000_t75" style="width:10.5pt;height:12pt" o:ole="">
                  <v:imagedata r:id="rId4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50" w:name="CheckBox431125117353351629171521" w:shapeid="_x0000_i1131"/>
              </w:object>
            </w:r>
            <w:r w:rsidR="001A24E9" w:rsidRPr="008971FC">
              <w:rPr>
                <w:rFonts w:asciiTheme="minorHAnsi" w:hAnsiTheme="minorHAnsi" w:cs="Calibri"/>
                <w:color w:val="000000" w:themeColor="text1"/>
              </w:rPr>
              <w:t xml:space="preserve">    No </w:t>
            </w:r>
            <w:r w:rsidR="00AF476D" w:rsidRPr="008971FC">
              <w:rPr>
                <w:rFonts w:cs="Calibri"/>
                <w:color w:val="000000" w:themeColor="text1"/>
              </w:rPr>
              <w:object w:dxaOrig="1440" w:dyaOrig="1440" w14:anchorId="4B8A73F7">
                <v:shape id="_x0000_i1133" type="#_x0000_t75" style="width:10.5pt;height:12pt" o:ole="">
                  <v:imagedata r:id="rId5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52" w:name="CheckBox431125117353351629172321" w:shapeid="_x0000_i1133"/>
              </w:object>
            </w:r>
            <w:r w:rsidR="001A24E9" w:rsidRPr="008971FC">
              <w:rPr>
                <w:rFonts w:cs="Calibri"/>
                <w:color w:val="000000" w:themeColor="text1"/>
              </w:rPr>
              <w:t xml:space="preserve"> </w:t>
            </w:r>
            <w:r w:rsidR="001A24E9" w:rsidRPr="008971FC">
              <w:rPr>
                <w:rFonts w:asciiTheme="minorHAnsi" w:hAnsiTheme="minorHAnsi" w:cs="Calibri"/>
                <w:color w:val="000000" w:themeColor="text1"/>
              </w:rPr>
              <w:t xml:space="preserve">  </w:t>
            </w:r>
          </w:p>
          <w:p w14:paraId="77576848" w14:textId="77777777" w:rsidR="003769E5" w:rsidRPr="008971FC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     If yes, number of SAE’s : </w:t>
            </w:r>
            <w:r w:rsidR="00AF476D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instrText xml:space="preserve"> FORMTEXT </w:instrText>
            </w:r>
            <w:r w:rsidR="00AF476D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r>
            <w:r w:rsidR="00AF476D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separate"/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AF476D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end"/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Type of  SAE’s: </w:t>
            </w:r>
            <w:r w:rsidR="00AF476D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instrText xml:space="preserve"> FORMTEXT </w:instrText>
            </w:r>
            <w:r w:rsidR="00AF476D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r>
            <w:r w:rsidR="00AF476D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separate"/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AF476D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end"/>
            </w:r>
          </w:p>
          <w:p w14:paraId="6F4885EB" w14:textId="093C0C5A" w:rsidR="00277E3E" w:rsidRPr="008971FC" w:rsidRDefault="003769E5" w:rsidP="00277E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t xml:space="preserve">(c) Is the SAE related to the study?                                                     </w:t>
            </w:r>
            <w:r w:rsidR="00277E3E" w:rsidRPr="008971FC">
              <w:rPr>
                <w:rFonts w:asciiTheme="minorHAnsi" w:hAnsiTheme="minorHAnsi" w:cs="Calibri"/>
                <w:noProof/>
                <w:color w:val="000000" w:themeColor="text1"/>
              </w:rPr>
              <w:t xml:space="preserve">                        </w:t>
            </w:r>
            <w:r w:rsidR="00A42613" w:rsidRPr="008971FC">
              <w:rPr>
                <w:rFonts w:asciiTheme="minorHAnsi" w:hAnsiTheme="minorHAnsi" w:cs="Calibri"/>
                <w:noProof/>
                <w:color w:val="000000" w:themeColor="text1"/>
              </w:rPr>
              <w:t xml:space="preserve">                </w:t>
            </w:r>
            <w:r w:rsidR="00277E3E" w:rsidRPr="008971FC">
              <w:rPr>
                <w:rFonts w:asciiTheme="minorHAnsi" w:hAnsiTheme="minorHAnsi" w:cs="Calibri"/>
                <w:color w:val="000000" w:themeColor="text1"/>
              </w:rPr>
              <w:t xml:space="preserve">Yes </w:t>
            </w:r>
            <w:r w:rsidR="00AF476D" w:rsidRPr="008971FC">
              <w:rPr>
                <w:rFonts w:cs="Calibri"/>
                <w:color w:val="000000" w:themeColor="text1"/>
              </w:rPr>
              <w:object w:dxaOrig="1440" w:dyaOrig="1440" w14:anchorId="198FA8B1">
                <v:shape id="_x0000_i1135" type="#_x0000_t75" style="width:10.5pt;height:12pt" o:ole="">
                  <v:imagedata r:id="rId5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54" w:name="CheckBox4311251173533516291715211" w:shapeid="_x0000_i1135"/>
              </w:object>
            </w:r>
            <w:r w:rsidR="00277E3E" w:rsidRPr="008971FC">
              <w:rPr>
                <w:rFonts w:asciiTheme="minorHAnsi" w:hAnsiTheme="minorHAnsi" w:cs="Calibri"/>
                <w:color w:val="000000" w:themeColor="text1"/>
              </w:rPr>
              <w:t xml:space="preserve">    No </w:t>
            </w:r>
            <w:r w:rsidR="00AF476D" w:rsidRPr="008971FC">
              <w:rPr>
                <w:rFonts w:cs="Calibri"/>
                <w:color w:val="000000" w:themeColor="text1"/>
              </w:rPr>
              <w:object w:dxaOrig="1440" w:dyaOrig="1440" w14:anchorId="37475F99">
                <v:shape id="_x0000_i1137" type="#_x0000_t75" style="width:10.5pt;height:12pt" o:ole="">
                  <v:imagedata r:id="rId5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56" w:name="CheckBox4311251173533516291723211" w:shapeid="_x0000_i1137"/>
              </w:object>
            </w:r>
            <w:r w:rsidR="00277E3E" w:rsidRPr="008971FC">
              <w:rPr>
                <w:rFonts w:cs="Calibri"/>
                <w:color w:val="000000" w:themeColor="text1"/>
              </w:rPr>
              <w:t xml:space="preserve"> </w:t>
            </w:r>
          </w:p>
          <w:p w14:paraId="4C467AA3" w14:textId="24DFB565" w:rsidR="00DF1917" w:rsidRPr="008971FC" w:rsidRDefault="003769E5" w:rsidP="00DF191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 w:themeColor="text1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    Have you reported the SAE to EC?  If no, state reasons           </w:t>
            </w:r>
            <w:r w:rsidR="00693B9A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                   </w:t>
            </w:r>
            <w:r w:rsidR="00DF1917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               </w:t>
            </w:r>
            <w:r w:rsidR="00693B9A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</w:t>
            </w:r>
            <w:r w:rsidR="00693B9A" w:rsidRPr="008971FC">
              <w:rPr>
                <w:rFonts w:asciiTheme="minorHAnsi" w:hAnsiTheme="minorHAnsi" w:cs="Calibri"/>
                <w:color w:val="000000" w:themeColor="text1"/>
              </w:rPr>
              <w:t xml:space="preserve">Yes </w:t>
            </w:r>
            <w:r w:rsidR="00AF476D" w:rsidRPr="008971FC">
              <w:rPr>
                <w:rFonts w:cs="Calibri"/>
                <w:color w:val="000000" w:themeColor="text1"/>
              </w:rPr>
              <w:object w:dxaOrig="1440" w:dyaOrig="1440" w14:anchorId="482B4D7E">
                <v:shape id="_x0000_i1139" type="#_x0000_t75" style="width:10.5pt;height:12pt" o:ole="">
                  <v:imagedata r:id="rId57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58" w:name="CheckBox43112511735335162917152111" w:shapeid="_x0000_i1139"/>
              </w:object>
            </w:r>
            <w:r w:rsidR="00693B9A" w:rsidRPr="008971FC">
              <w:rPr>
                <w:rFonts w:asciiTheme="minorHAnsi" w:hAnsiTheme="minorHAnsi" w:cs="Calibri"/>
                <w:color w:val="000000" w:themeColor="text1"/>
              </w:rPr>
              <w:t xml:space="preserve">    No </w:t>
            </w:r>
            <w:r w:rsidR="00AF476D" w:rsidRPr="008971FC">
              <w:rPr>
                <w:rFonts w:cs="Calibri"/>
                <w:color w:val="000000" w:themeColor="text1"/>
              </w:rPr>
              <w:object w:dxaOrig="1440" w:dyaOrig="1440" w14:anchorId="4048BD9B">
                <v:shape id="_x0000_i1141" type="#_x0000_t75" style="width:10.5pt;height:12pt" o:ole="">
                  <v:imagedata r:id="rId5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60" w:name="CheckBox43112511735335162917232111" w:shapeid="_x0000_i1141"/>
              </w:object>
            </w:r>
            <w:r w:rsidR="00693B9A" w:rsidRPr="008971FC">
              <w:rPr>
                <w:rFonts w:cs="Calibri"/>
                <w:color w:val="000000" w:themeColor="text1"/>
              </w:rPr>
              <w:t xml:space="preserve"> </w:t>
            </w:r>
            <w:r w:rsidR="00693B9A" w:rsidRPr="008971FC">
              <w:rPr>
                <w:rFonts w:asciiTheme="minorHAnsi" w:hAnsiTheme="minorHAnsi" w:cs="Calibri"/>
                <w:color w:val="000000" w:themeColor="text1"/>
              </w:rPr>
              <w:t xml:space="preserve">  </w:t>
            </w:r>
          </w:p>
          <w:p w14:paraId="46DB9934" w14:textId="77777777" w:rsidR="003769E5" w:rsidRPr="008971FC" w:rsidRDefault="003769E5" w:rsidP="00DF191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    </w:t>
            </w:r>
            <w:r w:rsidR="00AF476D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instrText xml:space="preserve"> FORMTEXT </w:instrText>
            </w:r>
            <w:r w:rsidR="00AF476D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r>
            <w:r w:rsidR="00AF476D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separate"/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AF476D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end"/>
            </w:r>
          </w:p>
        </w:tc>
      </w:tr>
      <w:tr w:rsidR="008971FC" w:rsidRPr="008971FC" w14:paraId="533B8EF9" w14:textId="77777777" w:rsidTr="00797498">
        <w:trPr>
          <w:trHeight w:val="854"/>
        </w:trPr>
        <w:tc>
          <w:tcPr>
            <w:tcW w:w="426" w:type="dxa"/>
          </w:tcPr>
          <w:p w14:paraId="6C3DE2A5" w14:textId="77777777" w:rsidR="003769E5" w:rsidRPr="008971FC" w:rsidRDefault="003769E5" w:rsidP="003769E5">
            <w:pPr>
              <w:numPr>
                <w:ilvl w:val="0"/>
                <w:numId w:val="22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  <w:color w:val="000000" w:themeColor="text1"/>
              </w:rPr>
            </w:pPr>
          </w:p>
        </w:tc>
        <w:tc>
          <w:tcPr>
            <w:tcW w:w="9605" w:type="dxa"/>
          </w:tcPr>
          <w:p w14:paraId="1D2CC95B" w14:textId="77777777" w:rsidR="003769E5" w:rsidRPr="008971FC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Has there been any protocol deviations/violations that occurred during this period? </w:t>
            </w:r>
          </w:p>
          <w:p w14:paraId="5A3573CF" w14:textId="77777777" w:rsidR="003769E5" w:rsidRPr="008971FC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If yes, number  of deviations </w:t>
            </w:r>
            <w:r w:rsidR="00AF476D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instrText xml:space="preserve"> FORMTEXT </w:instrText>
            </w:r>
            <w:r w:rsidR="00AF476D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r>
            <w:r w:rsidR="00AF476D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separate"/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AF476D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end"/>
            </w:r>
          </w:p>
          <w:p w14:paraId="4FA8BE8A" w14:textId="46DE1B6D" w:rsidR="003769E5" w:rsidRPr="008971FC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Have you reported the deviations to EC?  If no, state reasons                                              Yes </w:t>
            </w:r>
            <w:r w:rsidR="00AF476D" w:rsidRPr="008971FC">
              <w:rPr>
                <w:rFonts w:cs="Calibri"/>
                <w:color w:val="000000" w:themeColor="text1"/>
              </w:rPr>
              <w:object w:dxaOrig="1440" w:dyaOrig="1440" w14:anchorId="419EAD30">
                <v:shape id="_x0000_i1143" type="#_x0000_t75" style="width:10.5pt;height:12pt" o:ole="">
                  <v:imagedata r:id="rId6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62" w:name="CheckBox43112511735335132551271015" w:shapeid="_x0000_i1143"/>
              </w:objec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No </w:t>
            </w:r>
            <w:r w:rsidR="00AF476D" w:rsidRPr="008971FC">
              <w:rPr>
                <w:rFonts w:cs="Calibri"/>
                <w:color w:val="000000" w:themeColor="text1"/>
              </w:rPr>
              <w:object w:dxaOrig="1440" w:dyaOrig="1440" w14:anchorId="7F66E805">
                <v:shape id="_x0000_i1145" type="#_x0000_t75" style="width:10.5pt;height:12pt" o:ole="">
                  <v:imagedata r:id="rId6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64" w:name="CheckBox43112511735335132551271016" w:shapeid="_x0000_i1145"/>
              </w:objec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</w:t>
            </w:r>
          </w:p>
          <w:p w14:paraId="17A29505" w14:textId="77777777" w:rsidR="003769E5" w:rsidRPr="008971FC" w:rsidRDefault="00AF476D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="003769E5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instrText xml:space="preserve"> FORMTEXT </w:instrTex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separate"/>
            </w:r>
            <w:r w:rsidR="003769E5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3769E5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3769E5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3769E5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3769E5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end"/>
            </w:r>
            <w:r w:rsidR="003769E5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                                                                                                                                </w:t>
            </w:r>
          </w:p>
        </w:tc>
      </w:tr>
      <w:tr w:rsidR="008971FC" w:rsidRPr="008971FC" w14:paraId="6CE6D1BA" w14:textId="77777777" w:rsidTr="00797498">
        <w:trPr>
          <w:trHeight w:val="698"/>
        </w:trPr>
        <w:tc>
          <w:tcPr>
            <w:tcW w:w="426" w:type="dxa"/>
          </w:tcPr>
          <w:p w14:paraId="2EE8BC1A" w14:textId="77777777" w:rsidR="003769E5" w:rsidRPr="008971FC" w:rsidRDefault="003769E5" w:rsidP="003769E5">
            <w:pPr>
              <w:numPr>
                <w:ilvl w:val="0"/>
                <w:numId w:val="22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  <w:color w:val="000000" w:themeColor="text1"/>
              </w:rPr>
            </w:pPr>
          </w:p>
        </w:tc>
        <w:tc>
          <w:tcPr>
            <w:tcW w:w="9605" w:type="dxa"/>
          </w:tcPr>
          <w:p w14:paraId="3184FC86" w14:textId="77777777" w:rsidR="003769E5" w:rsidRPr="008971FC" w:rsidRDefault="00D7232C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>In case of multicent</w:t>
            </w:r>
            <w:r w:rsidR="003769E5"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>ric trials, whether reports of off-site SAEs have been submitted to the EC</w:t>
            </w:r>
          </w:p>
          <w:p w14:paraId="55D87AAB" w14:textId="764366AF" w:rsidR="003769E5" w:rsidRPr="008971FC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                                                                                                                                               Yes </w:t>
            </w:r>
            <w:r w:rsidR="00AF476D" w:rsidRPr="008971FC">
              <w:rPr>
                <w:rFonts w:cs="Calibri"/>
                <w:color w:val="000000" w:themeColor="text1"/>
              </w:rPr>
              <w:object w:dxaOrig="1440" w:dyaOrig="1440" w14:anchorId="29E00300">
                <v:shape id="_x0000_i1147" type="#_x0000_t75" style="width:10.5pt;height:12pt" o:ole="">
                  <v:imagedata r:id="rId6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66" w:name="CheckBox43112511735335132551271017" w:shapeid="_x0000_i1147"/>
              </w:object>
            </w: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 No </w:t>
            </w:r>
            <w:r w:rsidR="00AF476D" w:rsidRPr="008971FC">
              <w:rPr>
                <w:rFonts w:cs="Calibri"/>
                <w:color w:val="000000" w:themeColor="text1"/>
              </w:rPr>
              <w:object w:dxaOrig="1440" w:dyaOrig="1440" w14:anchorId="11DFE228">
                <v:shape id="_x0000_i1149" type="#_x0000_t75" style="width:10.5pt;height:12pt" o:ole="">
                  <v:imagedata r:id="rId67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68" w:name="CheckBox43112511735335132551271018" w:shapeid="_x0000_i1149"/>
              </w:object>
            </w: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 NA </w:t>
            </w:r>
            <w:r w:rsidR="00AF476D" w:rsidRPr="008971FC">
              <w:rPr>
                <w:rFonts w:cs="Calibri"/>
                <w:color w:val="000000" w:themeColor="text1"/>
              </w:rPr>
              <w:object w:dxaOrig="1440" w:dyaOrig="1440" w14:anchorId="54F3D320">
                <v:shape id="_x0000_i1151" type="#_x0000_t75" style="width:10.5pt;height:12pt" o:ole="">
                  <v:imagedata r:id="rId6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70" w:name="CheckBox43112511735335132551271019" w:shapeid="_x0000_i1151"/>
              </w:object>
            </w:r>
          </w:p>
        </w:tc>
      </w:tr>
      <w:tr w:rsidR="008971FC" w:rsidRPr="008971FC" w14:paraId="458DEFF1" w14:textId="77777777" w:rsidTr="00797498">
        <w:trPr>
          <w:trHeight w:val="368"/>
        </w:trPr>
        <w:tc>
          <w:tcPr>
            <w:tcW w:w="426" w:type="dxa"/>
          </w:tcPr>
          <w:p w14:paraId="6E08C414" w14:textId="77777777" w:rsidR="003769E5" w:rsidRPr="008971FC" w:rsidRDefault="003769E5" w:rsidP="003769E5">
            <w:pPr>
              <w:numPr>
                <w:ilvl w:val="0"/>
                <w:numId w:val="22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  <w:color w:val="000000" w:themeColor="text1"/>
              </w:rPr>
            </w:pPr>
          </w:p>
        </w:tc>
        <w:tc>
          <w:tcPr>
            <w:tcW w:w="9605" w:type="dxa"/>
          </w:tcPr>
          <w:p w14:paraId="615728AD" w14:textId="5C19A8D8" w:rsidR="003769E5" w:rsidRPr="008971FC" w:rsidRDefault="003769E5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Are there any publications or presentations during this period?  If yes give details          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Yes </w:t>
            </w:r>
            <w:r w:rsidR="00AF476D" w:rsidRPr="008971FC">
              <w:rPr>
                <w:rFonts w:cs="Calibri"/>
                <w:color w:val="000000" w:themeColor="text1"/>
              </w:rPr>
              <w:object w:dxaOrig="1440" w:dyaOrig="1440" w14:anchorId="28F74E1D">
                <v:shape id="_x0000_i1153" type="#_x0000_t75" style="width:10.5pt;height:12pt" o:ole="">
                  <v:imagedata r:id="rId7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72" w:name="CheckBox43112511735335132551271020" w:shapeid="_x0000_i1153"/>
              </w:objec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No </w:t>
            </w:r>
            <w:r w:rsidR="00AF476D" w:rsidRPr="008971FC">
              <w:rPr>
                <w:rFonts w:cs="Calibri"/>
                <w:color w:val="000000" w:themeColor="text1"/>
              </w:rPr>
              <w:object w:dxaOrig="1440" w:dyaOrig="1440" w14:anchorId="327C800F">
                <v:shape id="_x0000_i1155" type="#_x0000_t75" style="width:10.5pt;height:12pt" o:ole="">
                  <v:imagedata r:id="rId7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74" w:name="CheckBox43112511735335132551271021" w:shapeid="_x0000_i1155"/>
              </w:object>
            </w:r>
          </w:p>
          <w:p w14:paraId="67C066F6" w14:textId="77777777" w:rsidR="003769E5" w:rsidRPr="008971FC" w:rsidRDefault="00AF476D" w:rsidP="00E3633E">
            <w:pPr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="003769E5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instrText xml:space="preserve"> FORMTEXT </w:instrTex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separate"/>
            </w:r>
            <w:r w:rsidR="003769E5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3769E5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3769E5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3769E5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3769E5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end"/>
            </w:r>
          </w:p>
          <w:p w14:paraId="5B3ADDB5" w14:textId="77777777" w:rsidR="003769E5" w:rsidRPr="008971FC" w:rsidRDefault="003769E5" w:rsidP="00E3633E">
            <w:pPr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</w:p>
          <w:p w14:paraId="7C5849A2" w14:textId="3FBF69C1" w:rsidR="003769E5" w:rsidRPr="008971FC" w:rsidRDefault="003769E5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620DC6BB" w14:textId="77777777" w:rsidR="003769E5" w:rsidRPr="008971FC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</w:tc>
      </w:tr>
      <w:tr w:rsidR="008971FC" w:rsidRPr="008971FC" w14:paraId="7B2D5A6E" w14:textId="77777777" w:rsidTr="00797498">
        <w:trPr>
          <w:trHeight w:val="368"/>
        </w:trPr>
        <w:tc>
          <w:tcPr>
            <w:tcW w:w="426" w:type="dxa"/>
          </w:tcPr>
          <w:p w14:paraId="3A61E5D0" w14:textId="77777777" w:rsidR="00F82D3B" w:rsidRPr="008971FC" w:rsidRDefault="00F82D3B" w:rsidP="003769E5">
            <w:pPr>
              <w:numPr>
                <w:ilvl w:val="0"/>
                <w:numId w:val="22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  <w:color w:val="000000" w:themeColor="text1"/>
              </w:rPr>
            </w:pPr>
          </w:p>
        </w:tc>
        <w:tc>
          <w:tcPr>
            <w:tcW w:w="9605" w:type="dxa"/>
          </w:tcPr>
          <w:p w14:paraId="3B88B643" w14:textId="4BC89745" w:rsidR="002D3038" w:rsidRPr="008971FC" w:rsidRDefault="002D3038" w:rsidP="002D3038">
            <w:pPr>
              <w:spacing w:after="0"/>
              <w:rPr>
                <w:rFonts w:asciiTheme="minorHAnsi" w:hAnsiTheme="minorHAnsi"/>
                <w:vanish/>
                <w:color w:val="000000" w:themeColor="text1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>Brief Summary of the Study (up to 500 words) (to briefly describe the status, findings, activities undertaken, any deviations or changes, special mentions etc.)</w:t>
            </w:r>
          </w:p>
          <w:p w14:paraId="06C4FD16" w14:textId="77777777" w:rsidR="002D3038" w:rsidRPr="008971FC" w:rsidRDefault="002D3038" w:rsidP="002D3038">
            <w:pPr>
              <w:spacing w:after="160" w:line="259" w:lineRule="auto"/>
              <w:rPr>
                <w:rFonts w:asciiTheme="minorHAnsi" w:hAnsiTheme="minorHAnsi"/>
                <w:color w:val="000000" w:themeColor="text1"/>
              </w:rPr>
            </w:pPr>
          </w:p>
          <w:p w14:paraId="2DB382E6" w14:textId="3050C306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instrText xml:space="preserve"> FORMTEXT </w:instrTex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separate"/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end"/>
            </w:r>
          </w:p>
          <w:p w14:paraId="660A0CB6" w14:textId="77777777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6A5D74D4" w14:textId="77777777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2B72F3D9" w14:textId="77777777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7C0462C2" w14:textId="2D48EAF4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616A6450" w14:textId="49972A74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4744725E" w14:textId="27E44BE7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7C40A8E4" w14:textId="579C3A13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1F6CBF80" w14:textId="29FB47C0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27FC57B5" w14:textId="16BD951F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020E7BFD" w14:textId="00B75575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145613FE" w14:textId="4549C15F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398C38E1" w14:textId="536ED3D9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5DC209F1" w14:textId="780441C8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565C90B0" w14:textId="382793AB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6158D7E4" w14:textId="285F3EB0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68F4BF40" w14:textId="1059E7E0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642125E2" w14:textId="66B74111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1F480D95" w14:textId="2A3DCFE4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205D319A" w14:textId="32449745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0C6BFFFF" w14:textId="26488985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47D0696A" w14:textId="2168E6E5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506E9B6F" w14:textId="3E4DCCAA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49B15958" w14:textId="33BD58AA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01FF477B" w14:textId="3965E55E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151D1D06" w14:textId="18EF1971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27AFC89D" w14:textId="1DAFEA3B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00B99FF2" w14:textId="6C39B777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7D40450B" w14:textId="25A5A345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5E7553AC" w14:textId="5617E3DF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6D8DBB8C" w14:textId="7160EC62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2E5955A0" w14:textId="3436B5DD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31EBB7DA" w14:textId="3AF8F47F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7BC87EDB" w14:textId="55B785C7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389F9A24" w14:textId="5DE91F88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536B970C" w14:textId="618E7DC0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327B1926" w14:textId="37809DF2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5C383045" w14:textId="72A09B5C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1674FF87" w14:textId="217B8F20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1C2E7121" w14:textId="3CB6C2CD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4A5BF4B5" w14:textId="44C7B379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3C3CFC21" w14:textId="0AA1494B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68858AC6" w14:textId="6629C789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6BD8CB67" w14:textId="77001930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21C3CAA4" w14:textId="6F41B3D7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469D3D23" w14:textId="193F2F46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280555D1" w14:textId="6FB9EE0B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4AEE01E6" w14:textId="27CBAF98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4C1C284B" w14:textId="6F42A96C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6B6A8ED1" w14:textId="71F5C80E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7D08C315" w14:textId="54310286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773ABF4B" w14:textId="23C9A0AD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0925CD37" w14:textId="77777777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7361CFE2" w14:textId="77777777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2EA34FCE" w14:textId="77777777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1740C4E5" w14:textId="77777777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4504A26C" w14:textId="77777777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58BA3919" w14:textId="2ACE3CF1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</w:tc>
      </w:tr>
    </w:tbl>
    <w:p w14:paraId="713ABBA0" w14:textId="77777777" w:rsidR="003769E5" w:rsidRPr="008971FC" w:rsidRDefault="003769E5" w:rsidP="00E3633E">
      <w:pPr>
        <w:spacing w:after="0"/>
        <w:rPr>
          <w:rFonts w:asciiTheme="minorHAnsi" w:hAnsiTheme="minorHAnsi"/>
          <w:vanish/>
          <w:color w:val="000000" w:themeColor="text1"/>
        </w:rPr>
      </w:pPr>
    </w:p>
    <w:p w14:paraId="753CE979" w14:textId="6CBD1100" w:rsidR="003769E5" w:rsidRPr="008971FC" w:rsidRDefault="003769E5" w:rsidP="00E3633E">
      <w:pPr>
        <w:spacing w:after="160" w:line="259" w:lineRule="auto"/>
        <w:rPr>
          <w:rFonts w:asciiTheme="minorHAnsi" w:hAnsiTheme="minorHAnsi" w:cs="Times New Roman"/>
          <w:color w:val="000000" w:themeColor="text1"/>
          <w:lang w:val="en-IN"/>
        </w:rPr>
      </w:pPr>
      <w:r w:rsidRPr="008971FC">
        <w:rPr>
          <w:rFonts w:asciiTheme="minorHAnsi" w:hAnsiTheme="minorHAnsi" w:cs="Times New Roman"/>
          <w:color w:val="000000" w:themeColor="text1"/>
          <w:lang w:val="en-IN"/>
        </w:rPr>
        <w:t xml:space="preserve"> </w:t>
      </w:r>
    </w:p>
    <w:p w14:paraId="3CD5CD01" w14:textId="77777777" w:rsidR="003769E5" w:rsidRPr="008971FC" w:rsidRDefault="003769E5" w:rsidP="00E3633E">
      <w:pPr>
        <w:spacing w:after="160" w:line="259" w:lineRule="auto"/>
        <w:rPr>
          <w:rFonts w:asciiTheme="minorHAnsi" w:hAnsiTheme="minorHAnsi" w:cs="Times New Roman"/>
          <w:color w:val="000000" w:themeColor="text1"/>
          <w:lang w:val="en-IN"/>
        </w:rPr>
      </w:pPr>
    </w:p>
    <w:p w14:paraId="7126778D" w14:textId="1E41A27D" w:rsidR="003769E5" w:rsidRPr="008971FC" w:rsidRDefault="003769E5" w:rsidP="0003023D">
      <w:pPr>
        <w:rPr>
          <w:rFonts w:asciiTheme="minorHAnsi" w:hAnsiTheme="minorHAnsi" w:cs="Calibri"/>
          <w:noProof/>
          <w:color w:val="000000" w:themeColor="text1"/>
          <w:lang w:val="en-IN"/>
        </w:rPr>
      </w:pPr>
      <w:r w:rsidRPr="008971FC">
        <w:rPr>
          <w:rFonts w:asciiTheme="minorHAnsi" w:hAnsiTheme="minorHAnsi" w:cs="Times New Roman"/>
          <w:color w:val="000000" w:themeColor="text1"/>
          <w:lang w:val="en-IN"/>
        </w:rPr>
        <w:t xml:space="preserve">   Signature of PI:</w:t>
      </w:r>
      <w:r w:rsidRPr="008971FC">
        <w:rPr>
          <w:rFonts w:asciiTheme="minorHAnsi" w:hAnsiTheme="minorHAnsi" w:cs="Calibri"/>
          <w:noProof/>
          <w:color w:val="000000" w:themeColor="text1"/>
          <w:lang w:val="en-IN"/>
        </w:rPr>
        <w:t xml:space="preserve">         </w:t>
      </w:r>
      <w:sdt>
        <w:sdtPr>
          <w:rPr>
            <w:rFonts w:asciiTheme="minorHAnsi" w:hAnsiTheme="minorHAnsi" w:cs="Calibri"/>
            <w:noProof/>
            <w:color w:val="000000" w:themeColor="text1"/>
            <w:lang w:val="en-IN"/>
          </w:rPr>
          <w:id w:val="31594351"/>
          <w:showingPlcHdr/>
          <w:picture/>
        </w:sdtPr>
        <w:sdtEndPr/>
        <w:sdtContent>
          <w:r w:rsidRPr="008971FC">
            <w:rPr>
              <w:rFonts w:asciiTheme="minorHAnsi" w:hAnsiTheme="minorHAnsi" w:cs="Calibri"/>
              <w:noProof/>
              <w:color w:val="000000" w:themeColor="text1"/>
              <w:lang w:val="en-IN" w:eastAsia="en-IN"/>
            </w:rPr>
            <w:drawing>
              <wp:inline distT="0" distB="0" distL="0" distR="0" wp14:anchorId="6D498AE6" wp14:editId="39629663">
                <wp:extent cx="682699" cy="682699"/>
                <wp:effectExtent l="19050" t="0" r="3101" b="0"/>
                <wp:docPr id="1627" name="Picture 162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62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5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6683" cy="68668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Pr="008971FC">
        <w:rPr>
          <w:rFonts w:asciiTheme="minorHAnsi" w:hAnsiTheme="minorHAnsi" w:cs="Calibri"/>
          <w:noProof/>
          <w:color w:val="000000" w:themeColor="text1"/>
          <w:lang w:val="en-IN"/>
        </w:rPr>
        <w:t xml:space="preserve">                                                                        </w:t>
      </w:r>
      <w:sdt>
        <w:sdtPr>
          <w:rPr>
            <w:rFonts w:asciiTheme="minorHAnsi" w:hAnsiTheme="minorHAnsi" w:cs="Calibri"/>
            <w:noProof/>
            <w:color w:val="000000" w:themeColor="text1"/>
            <w:lang w:val="en-IN"/>
          </w:rPr>
          <w:id w:val="10035922"/>
          <w:showingPlcHdr/>
          <w:date>
            <w:dateFormat w:val="dd-MM-yyyy"/>
            <w:lid w:val="en-IN"/>
            <w:storeMappedDataAs w:val="dateTime"/>
            <w:calendar w:val="gregorian"/>
          </w:date>
        </w:sdtPr>
        <w:sdtEndPr/>
        <w:sdtContent>
          <w:r w:rsidRPr="008971FC">
            <w:rPr>
              <w:rStyle w:val="PlaceholderText"/>
              <w:rFonts w:asciiTheme="minorHAnsi" w:hAnsiTheme="minorHAnsi"/>
              <w:color w:val="000000" w:themeColor="text1"/>
            </w:rPr>
            <w:t>Click here to enter a date.</w:t>
          </w:r>
        </w:sdtContent>
      </w:sdt>
    </w:p>
    <w:sectPr w:rsidR="003769E5" w:rsidRPr="008971FC" w:rsidSect="006E4D3A">
      <w:footerReference w:type="default" r:id="rId76"/>
      <w:pgSz w:w="12240" w:h="15840"/>
      <w:pgMar w:top="1134" w:right="1440" w:bottom="0" w:left="1440" w:header="794" w:footer="299" w:gutter="0"/>
      <w:pgBorders w:offsetFrom="page">
        <w:top w:val="single" w:sz="18" w:space="24" w:color="1F4E79"/>
        <w:left w:val="single" w:sz="18" w:space="24" w:color="1F4E79"/>
        <w:bottom w:val="single" w:sz="18" w:space="24" w:color="1F4E79"/>
        <w:right w:val="single" w:sz="18" w:space="24" w:color="1F4E79"/>
      </w:pgBorders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526B0E" w14:textId="77777777" w:rsidR="008C64D2" w:rsidRDefault="008C64D2">
      <w:pPr>
        <w:spacing w:after="0" w:line="240" w:lineRule="auto"/>
      </w:pPr>
      <w:r>
        <w:separator/>
      </w:r>
    </w:p>
  </w:endnote>
  <w:endnote w:type="continuationSeparator" w:id="0">
    <w:p w14:paraId="770BDC1D" w14:textId="77777777" w:rsidR="008C64D2" w:rsidRDefault="008C64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 Medium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81158F" w14:textId="77777777" w:rsidR="008C64D2" w:rsidRDefault="008C64D2">
    <w:pPr>
      <w:pStyle w:val="Footer"/>
      <w:jc w:val="right"/>
    </w:pPr>
    <w:r>
      <w:t xml:space="preserve">Version </w:t>
    </w:r>
    <w:r w:rsidR="00E420D5">
      <w:t>2</w:t>
    </w:r>
    <w:r>
      <w:t>.0   0</w:t>
    </w:r>
    <w:sdt>
      <w:sdtPr>
        <w:id w:val="-28966922"/>
        <w:docPartObj>
          <w:docPartGallery w:val="Page Numbers (Bottom of Page)"/>
          <w:docPartUnique/>
        </w:docPartObj>
      </w:sdtPr>
      <w:sdtEndPr/>
      <w:sdtContent>
        <w:r w:rsidR="00976321">
          <w:fldChar w:fldCharType="begin"/>
        </w:r>
        <w:r w:rsidR="00976321">
          <w:instrText xml:space="preserve"> PAGE   \* MERGEFORMAT </w:instrText>
        </w:r>
        <w:r w:rsidR="00976321">
          <w:fldChar w:fldCharType="separate"/>
        </w:r>
        <w:r w:rsidR="0003023D">
          <w:rPr>
            <w:noProof/>
          </w:rPr>
          <w:t>2</w:t>
        </w:r>
        <w:r w:rsidR="00976321">
          <w:rPr>
            <w:noProof/>
          </w:rPr>
          <w:fldChar w:fldCharType="end"/>
        </w:r>
      </w:sdtContent>
    </w:sdt>
  </w:p>
  <w:p w14:paraId="302507BC" w14:textId="77777777" w:rsidR="008C64D2" w:rsidRDefault="008C64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26A2DB" w14:textId="77777777" w:rsidR="008C64D2" w:rsidRDefault="008C64D2">
      <w:pPr>
        <w:spacing w:after="0" w:line="240" w:lineRule="auto"/>
      </w:pPr>
    </w:p>
  </w:footnote>
  <w:footnote w:type="continuationSeparator" w:id="0">
    <w:p w14:paraId="4B43A8E2" w14:textId="77777777" w:rsidR="008C64D2" w:rsidRDefault="008C64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D1E4B"/>
    <w:multiLevelType w:val="hybridMultilevel"/>
    <w:tmpl w:val="3CBA1918"/>
    <w:lvl w:ilvl="0" w:tplc="40090013">
      <w:start w:val="1"/>
      <w:numFmt w:val="upp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D93B10"/>
    <w:multiLevelType w:val="hybridMultilevel"/>
    <w:tmpl w:val="324E289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7E1A0F"/>
    <w:multiLevelType w:val="hybridMultilevel"/>
    <w:tmpl w:val="E6D06D02"/>
    <w:lvl w:ilvl="0" w:tplc="40EC235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F49B3"/>
    <w:multiLevelType w:val="hybridMultilevel"/>
    <w:tmpl w:val="CE1A5950"/>
    <w:lvl w:ilvl="0" w:tplc="C6CE727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9B51941"/>
    <w:multiLevelType w:val="hybridMultilevel"/>
    <w:tmpl w:val="16B0B41A"/>
    <w:lvl w:ilvl="0" w:tplc="BA3AF1F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345BEE"/>
    <w:multiLevelType w:val="hybridMultilevel"/>
    <w:tmpl w:val="764E0392"/>
    <w:lvl w:ilvl="0" w:tplc="AC8C06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B76588"/>
    <w:multiLevelType w:val="hybridMultilevel"/>
    <w:tmpl w:val="FF2A79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EAE5CFC"/>
    <w:multiLevelType w:val="hybridMultilevel"/>
    <w:tmpl w:val="DE24A72E"/>
    <w:lvl w:ilvl="0" w:tplc="4B160EE6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E21B12"/>
    <w:multiLevelType w:val="hybridMultilevel"/>
    <w:tmpl w:val="B4720A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91574E0"/>
    <w:multiLevelType w:val="hybridMultilevel"/>
    <w:tmpl w:val="08E0D3D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C3B41AD"/>
    <w:multiLevelType w:val="hybridMultilevel"/>
    <w:tmpl w:val="E8140C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D3C4200"/>
    <w:multiLevelType w:val="hybridMultilevel"/>
    <w:tmpl w:val="8C20168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5D6DF0"/>
    <w:multiLevelType w:val="hybridMultilevel"/>
    <w:tmpl w:val="71681932"/>
    <w:lvl w:ilvl="0" w:tplc="68F26F12">
      <w:start w:val="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904D51"/>
    <w:multiLevelType w:val="hybridMultilevel"/>
    <w:tmpl w:val="C25851D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EA7102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8E5C93"/>
    <w:multiLevelType w:val="hybridMultilevel"/>
    <w:tmpl w:val="5AE6C638"/>
    <w:lvl w:ilvl="0" w:tplc="A740B37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6F37C5"/>
    <w:multiLevelType w:val="hybridMultilevel"/>
    <w:tmpl w:val="98BE29C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5122EC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F0573"/>
    <w:multiLevelType w:val="hybridMultilevel"/>
    <w:tmpl w:val="567406DA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00650E"/>
    <w:multiLevelType w:val="hybridMultilevel"/>
    <w:tmpl w:val="2A94CDB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924455"/>
    <w:multiLevelType w:val="hybridMultilevel"/>
    <w:tmpl w:val="82FA1ED6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690128"/>
    <w:multiLevelType w:val="hybridMultilevel"/>
    <w:tmpl w:val="FC3890CA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8244D01"/>
    <w:multiLevelType w:val="hybridMultilevel"/>
    <w:tmpl w:val="2EC8097C"/>
    <w:lvl w:ilvl="0" w:tplc="0EBA43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F81E0C"/>
    <w:multiLevelType w:val="hybridMultilevel"/>
    <w:tmpl w:val="B89CCB64"/>
    <w:lvl w:ilvl="0" w:tplc="800CB33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1D5BEF"/>
    <w:multiLevelType w:val="hybridMultilevel"/>
    <w:tmpl w:val="2BFE17AC"/>
    <w:lvl w:ilvl="0" w:tplc="A2A62A60">
      <w:start w:val="1"/>
      <w:numFmt w:val="lowerLetter"/>
      <w:lvlText w:val="(%1)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C5F11C1"/>
    <w:multiLevelType w:val="hybridMultilevel"/>
    <w:tmpl w:val="D6F873B4"/>
    <w:lvl w:ilvl="0" w:tplc="1CD47C1C">
      <w:start w:val="1"/>
      <w:numFmt w:val="lowerRoman"/>
      <w:lvlText w:val="%1)"/>
      <w:lvlJc w:val="left"/>
      <w:pPr>
        <w:ind w:left="7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6" w15:restartNumberingAfterBreak="0">
    <w:nsid w:val="4E153E87"/>
    <w:multiLevelType w:val="hybridMultilevel"/>
    <w:tmpl w:val="A2C6205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0727A84"/>
    <w:multiLevelType w:val="hybridMultilevel"/>
    <w:tmpl w:val="9F506534"/>
    <w:lvl w:ilvl="0" w:tplc="28E412A4">
      <w:start w:val="1"/>
      <w:numFmt w:val="decimal"/>
      <w:lvlText w:val="%1."/>
      <w:lvlJc w:val="left"/>
      <w:pPr>
        <w:ind w:left="367" w:hanging="360"/>
      </w:pPr>
      <w:rPr>
        <w:rFonts w:eastAsia="Times New Roman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087" w:hanging="360"/>
      </w:pPr>
    </w:lvl>
    <w:lvl w:ilvl="2" w:tplc="4009001B" w:tentative="1">
      <w:start w:val="1"/>
      <w:numFmt w:val="lowerRoman"/>
      <w:lvlText w:val="%3."/>
      <w:lvlJc w:val="right"/>
      <w:pPr>
        <w:ind w:left="1807" w:hanging="180"/>
      </w:pPr>
    </w:lvl>
    <w:lvl w:ilvl="3" w:tplc="4009000F" w:tentative="1">
      <w:start w:val="1"/>
      <w:numFmt w:val="decimal"/>
      <w:lvlText w:val="%4."/>
      <w:lvlJc w:val="left"/>
      <w:pPr>
        <w:ind w:left="2527" w:hanging="360"/>
      </w:pPr>
    </w:lvl>
    <w:lvl w:ilvl="4" w:tplc="40090019" w:tentative="1">
      <w:start w:val="1"/>
      <w:numFmt w:val="lowerLetter"/>
      <w:lvlText w:val="%5."/>
      <w:lvlJc w:val="left"/>
      <w:pPr>
        <w:ind w:left="3247" w:hanging="360"/>
      </w:pPr>
    </w:lvl>
    <w:lvl w:ilvl="5" w:tplc="4009001B" w:tentative="1">
      <w:start w:val="1"/>
      <w:numFmt w:val="lowerRoman"/>
      <w:lvlText w:val="%6."/>
      <w:lvlJc w:val="right"/>
      <w:pPr>
        <w:ind w:left="3967" w:hanging="180"/>
      </w:pPr>
    </w:lvl>
    <w:lvl w:ilvl="6" w:tplc="4009000F" w:tentative="1">
      <w:start w:val="1"/>
      <w:numFmt w:val="decimal"/>
      <w:lvlText w:val="%7."/>
      <w:lvlJc w:val="left"/>
      <w:pPr>
        <w:ind w:left="4687" w:hanging="360"/>
      </w:pPr>
    </w:lvl>
    <w:lvl w:ilvl="7" w:tplc="40090019" w:tentative="1">
      <w:start w:val="1"/>
      <w:numFmt w:val="lowerLetter"/>
      <w:lvlText w:val="%8."/>
      <w:lvlJc w:val="left"/>
      <w:pPr>
        <w:ind w:left="5407" w:hanging="360"/>
      </w:pPr>
    </w:lvl>
    <w:lvl w:ilvl="8" w:tplc="4009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28" w15:restartNumberingAfterBreak="0">
    <w:nsid w:val="527F168D"/>
    <w:multiLevelType w:val="hybridMultilevel"/>
    <w:tmpl w:val="BA1AFFE6"/>
    <w:lvl w:ilvl="0" w:tplc="2B1404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D72637"/>
    <w:multiLevelType w:val="hybridMultilevel"/>
    <w:tmpl w:val="91F871B4"/>
    <w:lvl w:ilvl="0" w:tplc="D9041630">
      <w:start w:val="1"/>
      <w:numFmt w:val="lowerLetter"/>
      <w:lvlText w:val="(%1)."/>
      <w:lvlJc w:val="left"/>
      <w:pPr>
        <w:ind w:left="340" w:hanging="34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2E7C05"/>
    <w:multiLevelType w:val="hybridMultilevel"/>
    <w:tmpl w:val="633A32F2"/>
    <w:lvl w:ilvl="0" w:tplc="01883D9E">
      <w:start w:val="2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7802511"/>
    <w:multiLevelType w:val="hybridMultilevel"/>
    <w:tmpl w:val="C62653F2"/>
    <w:lvl w:ilvl="0" w:tplc="50E27F5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CA60BB"/>
    <w:multiLevelType w:val="hybridMultilevel"/>
    <w:tmpl w:val="D5DC0388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EE0F98"/>
    <w:multiLevelType w:val="hybridMultilevel"/>
    <w:tmpl w:val="3C0AAA02"/>
    <w:lvl w:ilvl="0" w:tplc="6C6E5346">
      <w:start w:val="5"/>
      <w:numFmt w:val="lowerLetter"/>
      <w:lvlText w:val="(%1)"/>
      <w:lvlJc w:val="left"/>
      <w:pPr>
        <w:ind w:left="7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0" w:hanging="360"/>
      </w:pPr>
    </w:lvl>
    <w:lvl w:ilvl="2" w:tplc="4009001B" w:tentative="1">
      <w:start w:val="1"/>
      <w:numFmt w:val="lowerRoman"/>
      <w:lvlText w:val="%3."/>
      <w:lvlJc w:val="right"/>
      <w:pPr>
        <w:ind w:left="2140" w:hanging="180"/>
      </w:pPr>
    </w:lvl>
    <w:lvl w:ilvl="3" w:tplc="4009000F" w:tentative="1">
      <w:start w:val="1"/>
      <w:numFmt w:val="decimal"/>
      <w:lvlText w:val="%4."/>
      <w:lvlJc w:val="left"/>
      <w:pPr>
        <w:ind w:left="2860" w:hanging="360"/>
      </w:pPr>
    </w:lvl>
    <w:lvl w:ilvl="4" w:tplc="40090019" w:tentative="1">
      <w:start w:val="1"/>
      <w:numFmt w:val="lowerLetter"/>
      <w:lvlText w:val="%5."/>
      <w:lvlJc w:val="left"/>
      <w:pPr>
        <w:ind w:left="3580" w:hanging="360"/>
      </w:pPr>
    </w:lvl>
    <w:lvl w:ilvl="5" w:tplc="4009001B" w:tentative="1">
      <w:start w:val="1"/>
      <w:numFmt w:val="lowerRoman"/>
      <w:lvlText w:val="%6."/>
      <w:lvlJc w:val="right"/>
      <w:pPr>
        <w:ind w:left="4300" w:hanging="180"/>
      </w:pPr>
    </w:lvl>
    <w:lvl w:ilvl="6" w:tplc="4009000F" w:tentative="1">
      <w:start w:val="1"/>
      <w:numFmt w:val="decimal"/>
      <w:lvlText w:val="%7."/>
      <w:lvlJc w:val="left"/>
      <w:pPr>
        <w:ind w:left="5020" w:hanging="360"/>
      </w:pPr>
    </w:lvl>
    <w:lvl w:ilvl="7" w:tplc="40090019" w:tentative="1">
      <w:start w:val="1"/>
      <w:numFmt w:val="lowerLetter"/>
      <w:lvlText w:val="%8."/>
      <w:lvlJc w:val="left"/>
      <w:pPr>
        <w:ind w:left="5740" w:hanging="360"/>
      </w:pPr>
    </w:lvl>
    <w:lvl w:ilvl="8" w:tplc="40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4" w15:restartNumberingAfterBreak="0">
    <w:nsid w:val="60974673"/>
    <w:multiLevelType w:val="hybridMultilevel"/>
    <w:tmpl w:val="D8C495E4"/>
    <w:lvl w:ilvl="0" w:tplc="075EF16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36D1832"/>
    <w:multiLevelType w:val="hybridMultilevel"/>
    <w:tmpl w:val="960A97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AD1A75"/>
    <w:multiLevelType w:val="hybridMultilevel"/>
    <w:tmpl w:val="D29A0716"/>
    <w:lvl w:ilvl="0" w:tplc="C068C70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7E21272"/>
    <w:multiLevelType w:val="hybridMultilevel"/>
    <w:tmpl w:val="C70C9034"/>
    <w:lvl w:ilvl="0" w:tplc="18B661D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AF1D20"/>
    <w:multiLevelType w:val="hybridMultilevel"/>
    <w:tmpl w:val="F26CBF9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E514BE"/>
    <w:multiLevelType w:val="hybridMultilevel"/>
    <w:tmpl w:val="8068B86E"/>
    <w:lvl w:ilvl="0" w:tplc="D37248FC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C7807A5"/>
    <w:multiLevelType w:val="hybridMultilevel"/>
    <w:tmpl w:val="E5EAFCC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CEA1A58"/>
    <w:multiLevelType w:val="hybridMultilevel"/>
    <w:tmpl w:val="C3D0793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FD0022"/>
    <w:multiLevelType w:val="hybridMultilevel"/>
    <w:tmpl w:val="8090B660"/>
    <w:lvl w:ilvl="0" w:tplc="A06C00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A81526"/>
    <w:multiLevelType w:val="hybridMultilevel"/>
    <w:tmpl w:val="B232A334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23E1083"/>
    <w:multiLevelType w:val="hybridMultilevel"/>
    <w:tmpl w:val="20FCB06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3E73C2C"/>
    <w:multiLevelType w:val="hybridMultilevel"/>
    <w:tmpl w:val="3FA4EDC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5EC2D0F"/>
    <w:multiLevelType w:val="hybridMultilevel"/>
    <w:tmpl w:val="644C0CAE"/>
    <w:lvl w:ilvl="0" w:tplc="F8FA26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0C0ADC"/>
    <w:multiLevelType w:val="hybridMultilevel"/>
    <w:tmpl w:val="9F66A0B0"/>
    <w:lvl w:ilvl="0" w:tplc="28827152">
      <w:start w:val="1"/>
      <w:numFmt w:val="upperLetter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B024338"/>
    <w:multiLevelType w:val="hybridMultilevel"/>
    <w:tmpl w:val="4E789F74"/>
    <w:lvl w:ilvl="0" w:tplc="5F189D3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F605BCE"/>
    <w:multiLevelType w:val="hybridMultilevel"/>
    <w:tmpl w:val="C57CAABC"/>
    <w:lvl w:ilvl="0" w:tplc="EBD6FE8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96998020">
    <w:abstractNumId w:val="34"/>
  </w:num>
  <w:num w:numId="2" w16cid:durableId="1586383173">
    <w:abstractNumId w:val="31"/>
  </w:num>
  <w:num w:numId="3" w16cid:durableId="919801075">
    <w:abstractNumId w:val="49"/>
  </w:num>
  <w:num w:numId="4" w16cid:durableId="1813325678">
    <w:abstractNumId w:val="4"/>
  </w:num>
  <w:num w:numId="5" w16cid:durableId="1768042170">
    <w:abstractNumId w:val="15"/>
  </w:num>
  <w:num w:numId="6" w16cid:durableId="1777172183">
    <w:abstractNumId w:val="24"/>
  </w:num>
  <w:num w:numId="7" w16cid:durableId="620381572">
    <w:abstractNumId w:val="37"/>
  </w:num>
  <w:num w:numId="8" w16cid:durableId="1855918406">
    <w:abstractNumId w:val="36"/>
  </w:num>
  <w:num w:numId="9" w16cid:durableId="95641681">
    <w:abstractNumId w:val="3"/>
  </w:num>
  <w:num w:numId="10" w16cid:durableId="708799851">
    <w:abstractNumId w:val="30"/>
  </w:num>
  <w:num w:numId="11" w16cid:durableId="1476144095">
    <w:abstractNumId w:val="32"/>
  </w:num>
  <w:num w:numId="12" w16cid:durableId="1752846358">
    <w:abstractNumId w:val="21"/>
  </w:num>
  <w:num w:numId="13" w16cid:durableId="1616791627">
    <w:abstractNumId w:val="44"/>
  </w:num>
  <w:num w:numId="14" w16cid:durableId="1654143467">
    <w:abstractNumId w:val="25"/>
  </w:num>
  <w:num w:numId="15" w16cid:durableId="1072656645">
    <w:abstractNumId w:val="7"/>
  </w:num>
  <w:num w:numId="16" w16cid:durableId="887961204">
    <w:abstractNumId w:val="19"/>
  </w:num>
  <w:num w:numId="17" w16cid:durableId="42022518">
    <w:abstractNumId w:val="29"/>
  </w:num>
  <w:num w:numId="18" w16cid:durableId="89201941">
    <w:abstractNumId w:val="2"/>
  </w:num>
  <w:num w:numId="19" w16cid:durableId="1542324652">
    <w:abstractNumId w:val="8"/>
  </w:num>
  <w:num w:numId="20" w16cid:durableId="316105495">
    <w:abstractNumId w:val="38"/>
  </w:num>
  <w:num w:numId="21" w16cid:durableId="1864975847">
    <w:abstractNumId w:val="45"/>
  </w:num>
  <w:num w:numId="22" w16cid:durableId="1068721718">
    <w:abstractNumId w:val="1"/>
  </w:num>
  <w:num w:numId="23" w16cid:durableId="1556040514">
    <w:abstractNumId w:val="6"/>
  </w:num>
  <w:num w:numId="24" w16cid:durableId="1052995093">
    <w:abstractNumId w:val="40"/>
  </w:num>
  <w:num w:numId="25" w16cid:durableId="1378432047">
    <w:abstractNumId w:val="10"/>
  </w:num>
  <w:num w:numId="26" w16cid:durableId="1437096760">
    <w:abstractNumId w:val="9"/>
  </w:num>
  <w:num w:numId="27" w16cid:durableId="1762604372">
    <w:abstractNumId w:val="12"/>
  </w:num>
  <w:num w:numId="28" w16cid:durableId="1193226391">
    <w:abstractNumId w:val="26"/>
  </w:num>
  <w:num w:numId="29" w16cid:durableId="876963860">
    <w:abstractNumId w:val="47"/>
  </w:num>
  <w:num w:numId="30" w16cid:durableId="755597028">
    <w:abstractNumId w:val="28"/>
  </w:num>
  <w:num w:numId="31" w16cid:durableId="1056860719">
    <w:abstractNumId w:val="23"/>
  </w:num>
  <w:num w:numId="32" w16cid:durableId="1012949849">
    <w:abstractNumId w:val="35"/>
  </w:num>
  <w:num w:numId="33" w16cid:durableId="1570920768">
    <w:abstractNumId w:val="14"/>
  </w:num>
  <w:num w:numId="34" w16cid:durableId="1496802810">
    <w:abstractNumId w:val="0"/>
  </w:num>
  <w:num w:numId="35" w16cid:durableId="1458597030">
    <w:abstractNumId w:val="20"/>
  </w:num>
  <w:num w:numId="36" w16cid:durableId="795873853">
    <w:abstractNumId w:val="16"/>
  </w:num>
  <w:num w:numId="37" w16cid:durableId="1652831705">
    <w:abstractNumId w:val="43"/>
  </w:num>
  <w:num w:numId="38" w16cid:durableId="1726444528">
    <w:abstractNumId w:val="18"/>
  </w:num>
  <w:num w:numId="39" w16cid:durableId="1436167651">
    <w:abstractNumId w:val="11"/>
  </w:num>
  <w:num w:numId="40" w16cid:durableId="1709255452">
    <w:abstractNumId w:val="13"/>
  </w:num>
  <w:num w:numId="41" w16cid:durableId="1118985863">
    <w:abstractNumId w:val="41"/>
  </w:num>
  <w:num w:numId="42" w16cid:durableId="1417243127">
    <w:abstractNumId w:val="17"/>
  </w:num>
  <w:num w:numId="43" w16cid:durableId="2021199427">
    <w:abstractNumId w:val="22"/>
  </w:num>
  <w:num w:numId="44" w16cid:durableId="226456542">
    <w:abstractNumId w:val="33"/>
  </w:num>
  <w:num w:numId="45" w16cid:durableId="1481774232">
    <w:abstractNumId w:val="5"/>
  </w:num>
  <w:num w:numId="46" w16cid:durableId="147407849">
    <w:abstractNumId w:val="42"/>
  </w:num>
  <w:num w:numId="47" w16cid:durableId="438531608">
    <w:abstractNumId w:val="46"/>
  </w:num>
  <w:num w:numId="48" w16cid:durableId="1618828971">
    <w:abstractNumId w:val="48"/>
  </w:num>
  <w:num w:numId="49" w16cid:durableId="2006781739">
    <w:abstractNumId w:val="27"/>
  </w:num>
  <w:num w:numId="50" w16cid:durableId="1922988572">
    <w:abstractNumId w:val="39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119809">
      <o:colormru v:ext="edit" colors="#ecf3fa,#dbe8f5,#9fd8ff,#c1e6ff,#c9e9ff,#ff9,#ffc,#f90"/>
      <o:colormenu v:ext="edit" fillcolor="none [1942]" strokecolor="none [130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LMwNjO2MDI2MTJT0lEKTi0uzszPAykwqgUANiAyCywAAAA="/>
  </w:docVars>
  <w:rsids>
    <w:rsidRoot w:val="0053106E"/>
    <w:rsid w:val="00000C6C"/>
    <w:rsid w:val="000019DD"/>
    <w:rsid w:val="00002BC8"/>
    <w:rsid w:val="00003714"/>
    <w:rsid w:val="0000538D"/>
    <w:rsid w:val="00005727"/>
    <w:rsid w:val="00005CF8"/>
    <w:rsid w:val="0000623A"/>
    <w:rsid w:val="00006C4F"/>
    <w:rsid w:val="00007DBB"/>
    <w:rsid w:val="000146F3"/>
    <w:rsid w:val="000148D2"/>
    <w:rsid w:val="00016E2C"/>
    <w:rsid w:val="00017124"/>
    <w:rsid w:val="00020DA4"/>
    <w:rsid w:val="00021119"/>
    <w:rsid w:val="000229F9"/>
    <w:rsid w:val="000231CE"/>
    <w:rsid w:val="00024814"/>
    <w:rsid w:val="00025220"/>
    <w:rsid w:val="0002552E"/>
    <w:rsid w:val="00027265"/>
    <w:rsid w:val="00027C58"/>
    <w:rsid w:val="0003023D"/>
    <w:rsid w:val="0003088C"/>
    <w:rsid w:val="00030CFE"/>
    <w:rsid w:val="000313DA"/>
    <w:rsid w:val="00031C62"/>
    <w:rsid w:val="00032482"/>
    <w:rsid w:val="00034433"/>
    <w:rsid w:val="00036780"/>
    <w:rsid w:val="00036845"/>
    <w:rsid w:val="00036ABD"/>
    <w:rsid w:val="00040514"/>
    <w:rsid w:val="00040E80"/>
    <w:rsid w:val="0004175D"/>
    <w:rsid w:val="00041946"/>
    <w:rsid w:val="00047E0B"/>
    <w:rsid w:val="00047EEF"/>
    <w:rsid w:val="000503DC"/>
    <w:rsid w:val="000510AE"/>
    <w:rsid w:val="0005327B"/>
    <w:rsid w:val="00053454"/>
    <w:rsid w:val="000545F6"/>
    <w:rsid w:val="00054E7C"/>
    <w:rsid w:val="00057235"/>
    <w:rsid w:val="000576D6"/>
    <w:rsid w:val="00060783"/>
    <w:rsid w:val="0006091E"/>
    <w:rsid w:val="00061F59"/>
    <w:rsid w:val="000624F0"/>
    <w:rsid w:val="00064D7C"/>
    <w:rsid w:val="000673F9"/>
    <w:rsid w:val="00067E27"/>
    <w:rsid w:val="000705A1"/>
    <w:rsid w:val="00070664"/>
    <w:rsid w:val="000728DC"/>
    <w:rsid w:val="00072D55"/>
    <w:rsid w:val="00073173"/>
    <w:rsid w:val="00074DCD"/>
    <w:rsid w:val="000758C0"/>
    <w:rsid w:val="00075FDE"/>
    <w:rsid w:val="00077167"/>
    <w:rsid w:val="00077864"/>
    <w:rsid w:val="000801B7"/>
    <w:rsid w:val="00080554"/>
    <w:rsid w:val="00080660"/>
    <w:rsid w:val="00080B7C"/>
    <w:rsid w:val="00080D1D"/>
    <w:rsid w:val="00082CDE"/>
    <w:rsid w:val="00082DC4"/>
    <w:rsid w:val="00083AE7"/>
    <w:rsid w:val="00083B8A"/>
    <w:rsid w:val="00083D31"/>
    <w:rsid w:val="000857B9"/>
    <w:rsid w:val="00085E00"/>
    <w:rsid w:val="00085FE0"/>
    <w:rsid w:val="000866E2"/>
    <w:rsid w:val="00086D6C"/>
    <w:rsid w:val="00087986"/>
    <w:rsid w:val="00091412"/>
    <w:rsid w:val="00091C11"/>
    <w:rsid w:val="000945AA"/>
    <w:rsid w:val="000974F4"/>
    <w:rsid w:val="000A19D0"/>
    <w:rsid w:val="000A1C85"/>
    <w:rsid w:val="000A1D3B"/>
    <w:rsid w:val="000A38FA"/>
    <w:rsid w:val="000A4152"/>
    <w:rsid w:val="000A4406"/>
    <w:rsid w:val="000A4B58"/>
    <w:rsid w:val="000A5678"/>
    <w:rsid w:val="000A66D7"/>
    <w:rsid w:val="000A6BA6"/>
    <w:rsid w:val="000A7649"/>
    <w:rsid w:val="000B107B"/>
    <w:rsid w:val="000B4739"/>
    <w:rsid w:val="000B4763"/>
    <w:rsid w:val="000B56E3"/>
    <w:rsid w:val="000B5BE8"/>
    <w:rsid w:val="000B6197"/>
    <w:rsid w:val="000B753D"/>
    <w:rsid w:val="000B7FB8"/>
    <w:rsid w:val="000C132A"/>
    <w:rsid w:val="000C1412"/>
    <w:rsid w:val="000C1566"/>
    <w:rsid w:val="000C175A"/>
    <w:rsid w:val="000C24C1"/>
    <w:rsid w:val="000C278F"/>
    <w:rsid w:val="000C2875"/>
    <w:rsid w:val="000C2B01"/>
    <w:rsid w:val="000C2C45"/>
    <w:rsid w:val="000C4768"/>
    <w:rsid w:val="000C5402"/>
    <w:rsid w:val="000C599F"/>
    <w:rsid w:val="000C5F1B"/>
    <w:rsid w:val="000D0EC2"/>
    <w:rsid w:val="000D1589"/>
    <w:rsid w:val="000D25F7"/>
    <w:rsid w:val="000D49BC"/>
    <w:rsid w:val="000D4CBF"/>
    <w:rsid w:val="000D5087"/>
    <w:rsid w:val="000D594C"/>
    <w:rsid w:val="000D5A1C"/>
    <w:rsid w:val="000D618D"/>
    <w:rsid w:val="000D7F33"/>
    <w:rsid w:val="000E0BB6"/>
    <w:rsid w:val="000E1F3D"/>
    <w:rsid w:val="000E43EA"/>
    <w:rsid w:val="000E457A"/>
    <w:rsid w:val="000E484D"/>
    <w:rsid w:val="000E54B8"/>
    <w:rsid w:val="000E5511"/>
    <w:rsid w:val="000E562E"/>
    <w:rsid w:val="000E7D16"/>
    <w:rsid w:val="000F0DA7"/>
    <w:rsid w:val="000F0F2D"/>
    <w:rsid w:val="000F3CEC"/>
    <w:rsid w:val="000F6C39"/>
    <w:rsid w:val="00100181"/>
    <w:rsid w:val="001001B8"/>
    <w:rsid w:val="001023AF"/>
    <w:rsid w:val="00104417"/>
    <w:rsid w:val="001059E1"/>
    <w:rsid w:val="0010754F"/>
    <w:rsid w:val="00107954"/>
    <w:rsid w:val="00111D6D"/>
    <w:rsid w:val="0011448F"/>
    <w:rsid w:val="001158F0"/>
    <w:rsid w:val="00115A29"/>
    <w:rsid w:val="00116755"/>
    <w:rsid w:val="00121BAE"/>
    <w:rsid w:val="0012282A"/>
    <w:rsid w:val="00122E6B"/>
    <w:rsid w:val="00125E9B"/>
    <w:rsid w:val="001269AD"/>
    <w:rsid w:val="001273AA"/>
    <w:rsid w:val="0012794C"/>
    <w:rsid w:val="001301AA"/>
    <w:rsid w:val="001302D5"/>
    <w:rsid w:val="00131163"/>
    <w:rsid w:val="00133801"/>
    <w:rsid w:val="001355C9"/>
    <w:rsid w:val="00136C59"/>
    <w:rsid w:val="001373C1"/>
    <w:rsid w:val="001414E2"/>
    <w:rsid w:val="0014161C"/>
    <w:rsid w:val="00141E25"/>
    <w:rsid w:val="00142920"/>
    <w:rsid w:val="0014478E"/>
    <w:rsid w:val="00147422"/>
    <w:rsid w:val="001528BD"/>
    <w:rsid w:val="00152FF5"/>
    <w:rsid w:val="00156D20"/>
    <w:rsid w:val="00162485"/>
    <w:rsid w:val="00163BC3"/>
    <w:rsid w:val="001640A1"/>
    <w:rsid w:val="0016492B"/>
    <w:rsid w:val="00164FD8"/>
    <w:rsid w:val="00165152"/>
    <w:rsid w:val="001656B8"/>
    <w:rsid w:val="00165C6D"/>
    <w:rsid w:val="00167E32"/>
    <w:rsid w:val="001704E8"/>
    <w:rsid w:val="00172703"/>
    <w:rsid w:val="001756EA"/>
    <w:rsid w:val="001844E0"/>
    <w:rsid w:val="00184C25"/>
    <w:rsid w:val="00184D39"/>
    <w:rsid w:val="00184E10"/>
    <w:rsid w:val="00184FD0"/>
    <w:rsid w:val="00185026"/>
    <w:rsid w:val="0018666D"/>
    <w:rsid w:val="00190F26"/>
    <w:rsid w:val="00191325"/>
    <w:rsid w:val="001918E4"/>
    <w:rsid w:val="00192182"/>
    <w:rsid w:val="0019269E"/>
    <w:rsid w:val="00192C0F"/>
    <w:rsid w:val="00193C38"/>
    <w:rsid w:val="00193DE2"/>
    <w:rsid w:val="001951EB"/>
    <w:rsid w:val="001A0F35"/>
    <w:rsid w:val="001A24E9"/>
    <w:rsid w:val="001A31FB"/>
    <w:rsid w:val="001A3F77"/>
    <w:rsid w:val="001A481A"/>
    <w:rsid w:val="001A5823"/>
    <w:rsid w:val="001A78CF"/>
    <w:rsid w:val="001B026C"/>
    <w:rsid w:val="001B0482"/>
    <w:rsid w:val="001B1009"/>
    <w:rsid w:val="001B3EB9"/>
    <w:rsid w:val="001B400F"/>
    <w:rsid w:val="001B43A4"/>
    <w:rsid w:val="001B4C60"/>
    <w:rsid w:val="001B4C7F"/>
    <w:rsid w:val="001B5EE5"/>
    <w:rsid w:val="001B5F51"/>
    <w:rsid w:val="001B74D3"/>
    <w:rsid w:val="001C03F6"/>
    <w:rsid w:val="001C0A9D"/>
    <w:rsid w:val="001C0B20"/>
    <w:rsid w:val="001C1143"/>
    <w:rsid w:val="001C4C59"/>
    <w:rsid w:val="001C6636"/>
    <w:rsid w:val="001C67A4"/>
    <w:rsid w:val="001D245C"/>
    <w:rsid w:val="001D2FDB"/>
    <w:rsid w:val="001D5A7C"/>
    <w:rsid w:val="001D7415"/>
    <w:rsid w:val="001E0C69"/>
    <w:rsid w:val="001E116C"/>
    <w:rsid w:val="001E1BF0"/>
    <w:rsid w:val="001E46AF"/>
    <w:rsid w:val="001E6BA1"/>
    <w:rsid w:val="001E7454"/>
    <w:rsid w:val="001E79DA"/>
    <w:rsid w:val="001E7A0A"/>
    <w:rsid w:val="001E7E6C"/>
    <w:rsid w:val="001E7EC3"/>
    <w:rsid w:val="001F22FD"/>
    <w:rsid w:val="001F3658"/>
    <w:rsid w:val="001F4A75"/>
    <w:rsid w:val="001F622F"/>
    <w:rsid w:val="001F7065"/>
    <w:rsid w:val="001F78D1"/>
    <w:rsid w:val="00201611"/>
    <w:rsid w:val="00202370"/>
    <w:rsid w:val="00202D20"/>
    <w:rsid w:val="0020354F"/>
    <w:rsid w:val="00203966"/>
    <w:rsid w:val="00203A35"/>
    <w:rsid w:val="00203EF6"/>
    <w:rsid w:val="002045F0"/>
    <w:rsid w:val="00206922"/>
    <w:rsid w:val="002069D5"/>
    <w:rsid w:val="00206A35"/>
    <w:rsid w:val="002074DE"/>
    <w:rsid w:val="0021254E"/>
    <w:rsid w:val="0021272E"/>
    <w:rsid w:val="002129C3"/>
    <w:rsid w:val="00212C07"/>
    <w:rsid w:val="002153B9"/>
    <w:rsid w:val="002170C5"/>
    <w:rsid w:val="00220249"/>
    <w:rsid w:val="002248E5"/>
    <w:rsid w:val="0022598E"/>
    <w:rsid w:val="00225BEE"/>
    <w:rsid w:val="00231C65"/>
    <w:rsid w:val="0023252E"/>
    <w:rsid w:val="0023265A"/>
    <w:rsid w:val="00234E4B"/>
    <w:rsid w:val="00235125"/>
    <w:rsid w:val="0024161E"/>
    <w:rsid w:val="002421E3"/>
    <w:rsid w:val="0024252A"/>
    <w:rsid w:val="00243BAC"/>
    <w:rsid w:val="002440D0"/>
    <w:rsid w:val="0024411C"/>
    <w:rsid w:val="00244F7B"/>
    <w:rsid w:val="00245819"/>
    <w:rsid w:val="00245BF7"/>
    <w:rsid w:val="00245C7A"/>
    <w:rsid w:val="00245D7F"/>
    <w:rsid w:val="002479AD"/>
    <w:rsid w:val="00247DA5"/>
    <w:rsid w:val="002517D9"/>
    <w:rsid w:val="0025200C"/>
    <w:rsid w:val="0025248D"/>
    <w:rsid w:val="0025357D"/>
    <w:rsid w:val="002540AA"/>
    <w:rsid w:val="00254397"/>
    <w:rsid w:val="0025464F"/>
    <w:rsid w:val="00254E5D"/>
    <w:rsid w:val="00255C50"/>
    <w:rsid w:val="00255FD1"/>
    <w:rsid w:val="0025621E"/>
    <w:rsid w:val="002562EE"/>
    <w:rsid w:val="00256A89"/>
    <w:rsid w:val="00257448"/>
    <w:rsid w:val="0026030C"/>
    <w:rsid w:val="00260AED"/>
    <w:rsid w:val="00261AC5"/>
    <w:rsid w:val="00263320"/>
    <w:rsid w:val="0026384D"/>
    <w:rsid w:val="00264799"/>
    <w:rsid w:val="00267C6C"/>
    <w:rsid w:val="002708FB"/>
    <w:rsid w:val="00271252"/>
    <w:rsid w:val="00273B8F"/>
    <w:rsid w:val="00277725"/>
    <w:rsid w:val="00277E3E"/>
    <w:rsid w:val="002801EA"/>
    <w:rsid w:val="002803F3"/>
    <w:rsid w:val="00280DB0"/>
    <w:rsid w:val="002821E8"/>
    <w:rsid w:val="002823DD"/>
    <w:rsid w:val="00284796"/>
    <w:rsid w:val="00285EB3"/>
    <w:rsid w:val="00285FC9"/>
    <w:rsid w:val="00287141"/>
    <w:rsid w:val="002933EA"/>
    <w:rsid w:val="002969B7"/>
    <w:rsid w:val="00297450"/>
    <w:rsid w:val="00297835"/>
    <w:rsid w:val="00297AF8"/>
    <w:rsid w:val="00297C36"/>
    <w:rsid w:val="002A0BA2"/>
    <w:rsid w:val="002A126F"/>
    <w:rsid w:val="002A15ED"/>
    <w:rsid w:val="002A3381"/>
    <w:rsid w:val="002A34A6"/>
    <w:rsid w:val="002A3DEF"/>
    <w:rsid w:val="002A411E"/>
    <w:rsid w:val="002A44D7"/>
    <w:rsid w:val="002A4FCB"/>
    <w:rsid w:val="002A71FE"/>
    <w:rsid w:val="002B1906"/>
    <w:rsid w:val="002B3A05"/>
    <w:rsid w:val="002B3AC6"/>
    <w:rsid w:val="002B3BDD"/>
    <w:rsid w:val="002B54F5"/>
    <w:rsid w:val="002B71B2"/>
    <w:rsid w:val="002C09FC"/>
    <w:rsid w:val="002C1204"/>
    <w:rsid w:val="002C1372"/>
    <w:rsid w:val="002C2316"/>
    <w:rsid w:val="002C443A"/>
    <w:rsid w:val="002C45A2"/>
    <w:rsid w:val="002C5671"/>
    <w:rsid w:val="002C7236"/>
    <w:rsid w:val="002D059F"/>
    <w:rsid w:val="002D0EC7"/>
    <w:rsid w:val="002D16D9"/>
    <w:rsid w:val="002D3038"/>
    <w:rsid w:val="002D3883"/>
    <w:rsid w:val="002D3AAC"/>
    <w:rsid w:val="002D5FA9"/>
    <w:rsid w:val="002E00AB"/>
    <w:rsid w:val="002E0CB0"/>
    <w:rsid w:val="002E0DD1"/>
    <w:rsid w:val="002E1D15"/>
    <w:rsid w:val="002E3DAF"/>
    <w:rsid w:val="002E3FD0"/>
    <w:rsid w:val="002F05B4"/>
    <w:rsid w:val="002F0E32"/>
    <w:rsid w:val="002F29F5"/>
    <w:rsid w:val="002F4511"/>
    <w:rsid w:val="002F67C9"/>
    <w:rsid w:val="002F6DAC"/>
    <w:rsid w:val="0030012F"/>
    <w:rsid w:val="00302C5D"/>
    <w:rsid w:val="0030349E"/>
    <w:rsid w:val="00304024"/>
    <w:rsid w:val="00304247"/>
    <w:rsid w:val="0030451E"/>
    <w:rsid w:val="00305A76"/>
    <w:rsid w:val="00305E73"/>
    <w:rsid w:val="00307874"/>
    <w:rsid w:val="00307F71"/>
    <w:rsid w:val="0031120E"/>
    <w:rsid w:val="00312CB4"/>
    <w:rsid w:val="00312E98"/>
    <w:rsid w:val="0031351C"/>
    <w:rsid w:val="00313F3D"/>
    <w:rsid w:val="00315080"/>
    <w:rsid w:val="00321D76"/>
    <w:rsid w:val="003227EF"/>
    <w:rsid w:val="00322A8B"/>
    <w:rsid w:val="003233D2"/>
    <w:rsid w:val="00324FF2"/>
    <w:rsid w:val="00325D7D"/>
    <w:rsid w:val="00331823"/>
    <w:rsid w:val="00331C38"/>
    <w:rsid w:val="0033212F"/>
    <w:rsid w:val="003321F6"/>
    <w:rsid w:val="0033630A"/>
    <w:rsid w:val="0033680E"/>
    <w:rsid w:val="0033696B"/>
    <w:rsid w:val="00336B87"/>
    <w:rsid w:val="003404EF"/>
    <w:rsid w:val="00340571"/>
    <w:rsid w:val="003415FE"/>
    <w:rsid w:val="00341928"/>
    <w:rsid w:val="00341B25"/>
    <w:rsid w:val="00342FDA"/>
    <w:rsid w:val="00343237"/>
    <w:rsid w:val="00343A31"/>
    <w:rsid w:val="00344DF9"/>
    <w:rsid w:val="003465DC"/>
    <w:rsid w:val="00347C2E"/>
    <w:rsid w:val="003500F3"/>
    <w:rsid w:val="00351C3F"/>
    <w:rsid w:val="00352E8D"/>
    <w:rsid w:val="00353540"/>
    <w:rsid w:val="00353770"/>
    <w:rsid w:val="0035611E"/>
    <w:rsid w:val="00357783"/>
    <w:rsid w:val="00360E92"/>
    <w:rsid w:val="003612A1"/>
    <w:rsid w:val="003614BB"/>
    <w:rsid w:val="00361F67"/>
    <w:rsid w:val="0036255E"/>
    <w:rsid w:val="003635E6"/>
    <w:rsid w:val="003644BB"/>
    <w:rsid w:val="003644F5"/>
    <w:rsid w:val="0036498D"/>
    <w:rsid w:val="00364DF1"/>
    <w:rsid w:val="00371063"/>
    <w:rsid w:val="00372C0F"/>
    <w:rsid w:val="00374BC4"/>
    <w:rsid w:val="003764D2"/>
    <w:rsid w:val="003769E5"/>
    <w:rsid w:val="00377C3F"/>
    <w:rsid w:val="0038017F"/>
    <w:rsid w:val="00381308"/>
    <w:rsid w:val="00383BC7"/>
    <w:rsid w:val="00384192"/>
    <w:rsid w:val="00384605"/>
    <w:rsid w:val="00384CF6"/>
    <w:rsid w:val="00386379"/>
    <w:rsid w:val="00386F6A"/>
    <w:rsid w:val="003911F9"/>
    <w:rsid w:val="00392DD1"/>
    <w:rsid w:val="00393342"/>
    <w:rsid w:val="00393354"/>
    <w:rsid w:val="003934C7"/>
    <w:rsid w:val="00393CFB"/>
    <w:rsid w:val="00393FB6"/>
    <w:rsid w:val="00394A62"/>
    <w:rsid w:val="003971D8"/>
    <w:rsid w:val="003A569F"/>
    <w:rsid w:val="003A5B79"/>
    <w:rsid w:val="003A5C5F"/>
    <w:rsid w:val="003A5D01"/>
    <w:rsid w:val="003A6D31"/>
    <w:rsid w:val="003A6F62"/>
    <w:rsid w:val="003B17CC"/>
    <w:rsid w:val="003B3DC5"/>
    <w:rsid w:val="003B429B"/>
    <w:rsid w:val="003B5BA9"/>
    <w:rsid w:val="003B6BB3"/>
    <w:rsid w:val="003B71C7"/>
    <w:rsid w:val="003C2DA1"/>
    <w:rsid w:val="003C366B"/>
    <w:rsid w:val="003C3C64"/>
    <w:rsid w:val="003C43EF"/>
    <w:rsid w:val="003C4955"/>
    <w:rsid w:val="003C4C41"/>
    <w:rsid w:val="003C655A"/>
    <w:rsid w:val="003C7F83"/>
    <w:rsid w:val="003D0ABD"/>
    <w:rsid w:val="003D1CB6"/>
    <w:rsid w:val="003D23E4"/>
    <w:rsid w:val="003D30DF"/>
    <w:rsid w:val="003D60A2"/>
    <w:rsid w:val="003D768A"/>
    <w:rsid w:val="003D7F51"/>
    <w:rsid w:val="003E1039"/>
    <w:rsid w:val="003E1D7C"/>
    <w:rsid w:val="003E5246"/>
    <w:rsid w:val="003E5956"/>
    <w:rsid w:val="003E6E25"/>
    <w:rsid w:val="003E7890"/>
    <w:rsid w:val="003F065D"/>
    <w:rsid w:val="003F119F"/>
    <w:rsid w:val="003F22FB"/>
    <w:rsid w:val="003F2F54"/>
    <w:rsid w:val="003F3EF1"/>
    <w:rsid w:val="003F4AF0"/>
    <w:rsid w:val="003F4CFB"/>
    <w:rsid w:val="003F5E40"/>
    <w:rsid w:val="003F7602"/>
    <w:rsid w:val="003F7DCD"/>
    <w:rsid w:val="00401190"/>
    <w:rsid w:val="004013B0"/>
    <w:rsid w:val="00401B5C"/>
    <w:rsid w:val="00402A27"/>
    <w:rsid w:val="00402CA4"/>
    <w:rsid w:val="00403D76"/>
    <w:rsid w:val="00405BCE"/>
    <w:rsid w:val="004064AF"/>
    <w:rsid w:val="00406E01"/>
    <w:rsid w:val="00407896"/>
    <w:rsid w:val="00407D33"/>
    <w:rsid w:val="0041030E"/>
    <w:rsid w:val="0041171B"/>
    <w:rsid w:val="004117E9"/>
    <w:rsid w:val="00411C6E"/>
    <w:rsid w:val="00413D91"/>
    <w:rsid w:val="004149F5"/>
    <w:rsid w:val="00414C87"/>
    <w:rsid w:val="0041542A"/>
    <w:rsid w:val="00416B27"/>
    <w:rsid w:val="004213D6"/>
    <w:rsid w:val="00422401"/>
    <w:rsid w:val="0042375F"/>
    <w:rsid w:val="00423BC1"/>
    <w:rsid w:val="00424D39"/>
    <w:rsid w:val="004259F9"/>
    <w:rsid w:val="0042678A"/>
    <w:rsid w:val="00427587"/>
    <w:rsid w:val="004319CC"/>
    <w:rsid w:val="0043293E"/>
    <w:rsid w:val="00432B6E"/>
    <w:rsid w:val="00433246"/>
    <w:rsid w:val="004336C7"/>
    <w:rsid w:val="004345FC"/>
    <w:rsid w:val="00435A4A"/>
    <w:rsid w:val="004368EA"/>
    <w:rsid w:val="004411FD"/>
    <w:rsid w:val="00441851"/>
    <w:rsid w:val="00445094"/>
    <w:rsid w:val="00446C1A"/>
    <w:rsid w:val="00446DA6"/>
    <w:rsid w:val="00450070"/>
    <w:rsid w:val="00452D95"/>
    <w:rsid w:val="00453564"/>
    <w:rsid w:val="00453A9D"/>
    <w:rsid w:val="00453F50"/>
    <w:rsid w:val="004557D7"/>
    <w:rsid w:val="0045619B"/>
    <w:rsid w:val="00461D2A"/>
    <w:rsid w:val="00464126"/>
    <w:rsid w:val="00467CB0"/>
    <w:rsid w:val="00471DB8"/>
    <w:rsid w:val="0047297F"/>
    <w:rsid w:val="00473C92"/>
    <w:rsid w:val="00474C42"/>
    <w:rsid w:val="004753C8"/>
    <w:rsid w:val="00476FC2"/>
    <w:rsid w:val="00476FFF"/>
    <w:rsid w:val="00480CFC"/>
    <w:rsid w:val="00481384"/>
    <w:rsid w:val="00482419"/>
    <w:rsid w:val="00482820"/>
    <w:rsid w:val="00483D45"/>
    <w:rsid w:val="00483D4F"/>
    <w:rsid w:val="00483F5E"/>
    <w:rsid w:val="00490233"/>
    <w:rsid w:val="0049262E"/>
    <w:rsid w:val="0049489A"/>
    <w:rsid w:val="00494B9A"/>
    <w:rsid w:val="00495D0C"/>
    <w:rsid w:val="00496058"/>
    <w:rsid w:val="004A1CCF"/>
    <w:rsid w:val="004A2BEA"/>
    <w:rsid w:val="004A2F8A"/>
    <w:rsid w:val="004A3195"/>
    <w:rsid w:val="004A4170"/>
    <w:rsid w:val="004A4CE2"/>
    <w:rsid w:val="004A5A67"/>
    <w:rsid w:val="004B008D"/>
    <w:rsid w:val="004B0DAE"/>
    <w:rsid w:val="004B31EF"/>
    <w:rsid w:val="004B4B5D"/>
    <w:rsid w:val="004B52C3"/>
    <w:rsid w:val="004B54EE"/>
    <w:rsid w:val="004B627E"/>
    <w:rsid w:val="004B7465"/>
    <w:rsid w:val="004C08A9"/>
    <w:rsid w:val="004C35B8"/>
    <w:rsid w:val="004C45B9"/>
    <w:rsid w:val="004D19E0"/>
    <w:rsid w:val="004D1B05"/>
    <w:rsid w:val="004D2172"/>
    <w:rsid w:val="004D3977"/>
    <w:rsid w:val="004D6353"/>
    <w:rsid w:val="004E0A03"/>
    <w:rsid w:val="004E3F01"/>
    <w:rsid w:val="004E62C2"/>
    <w:rsid w:val="004E6AB7"/>
    <w:rsid w:val="004F1E40"/>
    <w:rsid w:val="004F320F"/>
    <w:rsid w:val="004F3308"/>
    <w:rsid w:val="004F3510"/>
    <w:rsid w:val="004F3657"/>
    <w:rsid w:val="004F3EF0"/>
    <w:rsid w:val="004F5644"/>
    <w:rsid w:val="004F61A2"/>
    <w:rsid w:val="00500ED9"/>
    <w:rsid w:val="00501CCA"/>
    <w:rsid w:val="0050306D"/>
    <w:rsid w:val="00505BC6"/>
    <w:rsid w:val="00505ED1"/>
    <w:rsid w:val="005062E9"/>
    <w:rsid w:val="0051081A"/>
    <w:rsid w:val="00510AF8"/>
    <w:rsid w:val="00515707"/>
    <w:rsid w:val="00517061"/>
    <w:rsid w:val="00520B53"/>
    <w:rsid w:val="0052119A"/>
    <w:rsid w:val="005216FC"/>
    <w:rsid w:val="0052273A"/>
    <w:rsid w:val="005229F5"/>
    <w:rsid w:val="00525954"/>
    <w:rsid w:val="00530D4D"/>
    <w:rsid w:val="0053106E"/>
    <w:rsid w:val="00531988"/>
    <w:rsid w:val="00531E3A"/>
    <w:rsid w:val="00532E73"/>
    <w:rsid w:val="00535407"/>
    <w:rsid w:val="005365F7"/>
    <w:rsid w:val="005400A1"/>
    <w:rsid w:val="005401F5"/>
    <w:rsid w:val="005402DA"/>
    <w:rsid w:val="00540562"/>
    <w:rsid w:val="00541983"/>
    <w:rsid w:val="00545776"/>
    <w:rsid w:val="0054623F"/>
    <w:rsid w:val="005463F4"/>
    <w:rsid w:val="00547019"/>
    <w:rsid w:val="005506C5"/>
    <w:rsid w:val="00551212"/>
    <w:rsid w:val="00551337"/>
    <w:rsid w:val="00552063"/>
    <w:rsid w:val="00553BEC"/>
    <w:rsid w:val="00555727"/>
    <w:rsid w:val="00555FAB"/>
    <w:rsid w:val="0056018D"/>
    <w:rsid w:val="005618BE"/>
    <w:rsid w:val="00563C06"/>
    <w:rsid w:val="00564270"/>
    <w:rsid w:val="0056491B"/>
    <w:rsid w:val="0056759A"/>
    <w:rsid w:val="00567960"/>
    <w:rsid w:val="0057197B"/>
    <w:rsid w:val="00571E87"/>
    <w:rsid w:val="00571E90"/>
    <w:rsid w:val="0057236D"/>
    <w:rsid w:val="005735D8"/>
    <w:rsid w:val="00575364"/>
    <w:rsid w:val="00575FE7"/>
    <w:rsid w:val="00577BE6"/>
    <w:rsid w:val="00581929"/>
    <w:rsid w:val="00582126"/>
    <w:rsid w:val="0058215A"/>
    <w:rsid w:val="005874D1"/>
    <w:rsid w:val="005903EA"/>
    <w:rsid w:val="00590C14"/>
    <w:rsid w:val="005941C0"/>
    <w:rsid w:val="005957AF"/>
    <w:rsid w:val="0059755F"/>
    <w:rsid w:val="005A158D"/>
    <w:rsid w:val="005A6458"/>
    <w:rsid w:val="005A6608"/>
    <w:rsid w:val="005A6928"/>
    <w:rsid w:val="005B0319"/>
    <w:rsid w:val="005B1914"/>
    <w:rsid w:val="005B40D4"/>
    <w:rsid w:val="005B5BC3"/>
    <w:rsid w:val="005B65B1"/>
    <w:rsid w:val="005C244C"/>
    <w:rsid w:val="005C274F"/>
    <w:rsid w:val="005C3E35"/>
    <w:rsid w:val="005C7935"/>
    <w:rsid w:val="005C7BD9"/>
    <w:rsid w:val="005D00D7"/>
    <w:rsid w:val="005D5C32"/>
    <w:rsid w:val="005D68D4"/>
    <w:rsid w:val="005D7EA8"/>
    <w:rsid w:val="005E055F"/>
    <w:rsid w:val="005E06C6"/>
    <w:rsid w:val="005E0DDF"/>
    <w:rsid w:val="005E3544"/>
    <w:rsid w:val="005E486E"/>
    <w:rsid w:val="005E61C0"/>
    <w:rsid w:val="005E6AF6"/>
    <w:rsid w:val="005E7C36"/>
    <w:rsid w:val="005F269F"/>
    <w:rsid w:val="005F7A0C"/>
    <w:rsid w:val="0060015A"/>
    <w:rsid w:val="00601562"/>
    <w:rsid w:val="00601E66"/>
    <w:rsid w:val="00603BEE"/>
    <w:rsid w:val="0060542D"/>
    <w:rsid w:val="00605DAC"/>
    <w:rsid w:val="00605EF6"/>
    <w:rsid w:val="00606A76"/>
    <w:rsid w:val="006074BD"/>
    <w:rsid w:val="00607B6D"/>
    <w:rsid w:val="00610DE1"/>
    <w:rsid w:val="00615496"/>
    <w:rsid w:val="00615C44"/>
    <w:rsid w:val="00616C2D"/>
    <w:rsid w:val="00617057"/>
    <w:rsid w:val="006204E5"/>
    <w:rsid w:val="0062188B"/>
    <w:rsid w:val="00622E47"/>
    <w:rsid w:val="006236DA"/>
    <w:rsid w:val="00623BAB"/>
    <w:rsid w:val="0062414F"/>
    <w:rsid w:val="006250F5"/>
    <w:rsid w:val="006256BB"/>
    <w:rsid w:val="00627CF7"/>
    <w:rsid w:val="00631553"/>
    <w:rsid w:val="0063285F"/>
    <w:rsid w:val="00633416"/>
    <w:rsid w:val="00637B70"/>
    <w:rsid w:val="00642ABC"/>
    <w:rsid w:val="00643960"/>
    <w:rsid w:val="0064757C"/>
    <w:rsid w:val="00650286"/>
    <w:rsid w:val="0065078E"/>
    <w:rsid w:val="00654AA3"/>
    <w:rsid w:val="00654C16"/>
    <w:rsid w:val="006554B0"/>
    <w:rsid w:val="006563A2"/>
    <w:rsid w:val="00657227"/>
    <w:rsid w:val="00657592"/>
    <w:rsid w:val="00661868"/>
    <w:rsid w:val="006630C8"/>
    <w:rsid w:val="00664FB5"/>
    <w:rsid w:val="006665D9"/>
    <w:rsid w:val="0066782E"/>
    <w:rsid w:val="00670498"/>
    <w:rsid w:val="00670B4A"/>
    <w:rsid w:val="00670C1C"/>
    <w:rsid w:val="0067738B"/>
    <w:rsid w:val="00682E78"/>
    <w:rsid w:val="00684861"/>
    <w:rsid w:val="00684981"/>
    <w:rsid w:val="00684FA8"/>
    <w:rsid w:val="00685319"/>
    <w:rsid w:val="00685AD6"/>
    <w:rsid w:val="00687875"/>
    <w:rsid w:val="00692CC5"/>
    <w:rsid w:val="00693014"/>
    <w:rsid w:val="00693B9A"/>
    <w:rsid w:val="00694233"/>
    <w:rsid w:val="00695890"/>
    <w:rsid w:val="006964B8"/>
    <w:rsid w:val="006966DB"/>
    <w:rsid w:val="006970FA"/>
    <w:rsid w:val="006A0368"/>
    <w:rsid w:val="006A175A"/>
    <w:rsid w:val="006A2129"/>
    <w:rsid w:val="006A2F35"/>
    <w:rsid w:val="006A3282"/>
    <w:rsid w:val="006A4A73"/>
    <w:rsid w:val="006A4DC0"/>
    <w:rsid w:val="006A67F1"/>
    <w:rsid w:val="006A7630"/>
    <w:rsid w:val="006B3AA7"/>
    <w:rsid w:val="006B45C4"/>
    <w:rsid w:val="006B7A2F"/>
    <w:rsid w:val="006B7B3B"/>
    <w:rsid w:val="006C226F"/>
    <w:rsid w:val="006C5236"/>
    <w:rsid w:val="006C5DF1"/>
    <w:rsid w:val="006C7677"/>
    <w:rsid w:val="006D029E"/>
    <w:rsid w:val="006D2BD1"/>
    <w:rsid w:val="006D3AE5"/>
    <w:rsid w:val="006D5D25"/>
    <w:rsid w:val="006D753C"/>
    <w:rsid w:val="006D7C0B"/>
    <w:rsid w:val="006E1D28"/>
    <w:rsid w:val="006E255E"/>
    <w:rsid w:val="006E3F1E"/>
    <w:rsid w:val="006E42B3"/>
    <w:rsid w:val="006E4B71"/>
    <w:rsid w:val="006E4D3A"/>
    <w:rsid w:val="006E52DF"/>
    <w:rsid w:val="006E79D3"/>
    <w:rsid w:val="006E7E58"/>
    <w:rsid w:val="006E7E5D"/>
    <w:rsid w:val="006F07CE"/>
    <w:rsid w:val="006F189E"/>
    <w:rsid w:val="006F2FCD"/>
    <w:rsid w:val="006F3B31"/>
    <w:rsid w:val="006F56F8"/>
    <w:rsid w:val="0070169C"/>
    <w:rsid w:val="00701904"/>
    <w:rsid w:val="00701E1A"/>
    <w:rsid w:val="00703055"/>
    <w:rsid w:val="007047C9"/>
    <w:rsid w:val="00705E79"/>
    <w:rsid w:val="00706912"/>
    <w:rsid w:val="007101AD"/>
    <w:rsid w:val="00710C9F"/>
    <w:rsid w:val="00710F56"/>
    <w:rsid w:val="00712B5E"/>
    <w:rsid w:val="00713CD9"/>
    <w:rsid w:val="0071432E"/>
    <w:rsid w:val="00716160"/>
    <w:rsid w:val="00716B5A"/>
    <w:rsid w:val="00716C05"/>
    <w:rsid w:val="00717C09"/>
    <w:rsid w:val="007210B7"/>
    <w:rsid w:val="00721E77"/>
    <w:rsid w:val="00722118"/>
    <w:rsid w:val="00722769"/>
    <w:rsid w:val="00724C58"/>
    <w:rsid w:val="00724D76"/>
    <w:rsid w:val="0072559C"/>
    <w:rsid w:val="00725B60"/>
    <w:rsid w:val="007262EC"/>
    <w:rsid w:val="007272C6"/>
    <w:rsid w:val="00727DF5"/>
    <w:rsid w:val="00727EB7"/>
    <w:rsid w:val="00730BB6"/>
    <w:rsid w:val="007351E0"/>
    <w:rsid w:val="00736BBE"/>
    <w:rsid w:val="0073796D"/>
    <w:rsid w:val="00741D1E"/>
    <w:rsid w:val="00742501"/>
    <w:rsid w:val="00742F2C"/>
    <w:rsid w:val="00743AF1"/>
    <w:rsid w:val="007447FF"/>
    <w:rsid w:val="0074492F"/>
    <w:rsid w:val="0074522B"/>
    <w:rsid w:val="00745C9A"/>
    <w:rsid w:val="0074680B"/>
    <w:rsid w:val="00747C9D"/>
    <w:rsid w:val="00751F45"/>
    <w:rsid w:val="00752066"/>
    <w:rsid w:val="00752DBE"/>
    <w:rsid w:val="00753063"/>
    <w:rsid w:val="007539D6"/>
    <w:rsid w:val="00754E9A"/>
    <w:rsid w:val="00756FAE"/>
    <w:rsid w:val="00757FC0"/>
    <w:rsid w:val="00761863"/>
    <w:rsid w:val="0076205C"/>
    <w:rsid w:val="00762082"/>
    <w:rsid w:val="007628AA"/>
    <w:rsid w:val="007631B2"/>
    <w:rsid w:val="00763C6C"/>
    <w:rsid w:val="00764535"/>
    <w:rsid w:val="00767B89"/>
    <w:rsid w:val="00771F0D"/>
    <w:rsid w:val="00772889"/>
    <w:rsid w:val="00773329"/>
    <w:rsid w:val="00775CDF"/>
    <w:rsid w:val="00776329"/>
    <w:rsid w:val="007763AE"/>
    <w:rsid w:val="007801F3"/>
    <w:rsid w:val="00782008"/>
    <w:rsid w:val="00783239"/>
    <w:rsid w:val="0078462A"/>
    <w:rsid w:val="0078531A"/>
    <w:rsid w:val="007871C6"/>
    <w:rsid w:val="00787559"/>
    <w:rsid w:val="00790ACB"/>
    <w:rsid w:val="00794CC7"/>
    <w:rsid w:val="00795843"/>
    <w:rsid w:val="00795EB9"/>
    <w:rsid w:val="00796D9E"/>
    <w:rsid w:val="00797498"/>
    <w:rsid w:val="007A3099"/>
    <w:rsid w:val="007A38AC"/>
    <w:rsid w:val="007A538F"/>
    <w:rsid w:val="007A5C5D"/>
    <w:rsid w:val="007A6B5C"/>
    <w:rsid w:val="007A7A66"/>
    <w:rsid w:val="007B020B"/>
    <w:rsid w:val="007B5234"/>
    <w:rsid w:val="007B5A40"/>
    <w:rsid w:val="007B7A6A"/>
    <w:rsid w:val="007C1828"/>
    <w:rsid w:val="007C48DA"/>
    <w:rsid w:val="007C68F2"/>
    <w:rsid w:val="007D22EB"/>
    <w:rsid w:val="007D269E"/>
    <w:rsid w:val="007D60CD"/>
    <w:rsid w:val="007D6463"/>
    <w:rsid w:val="007D72FD"/>
    <w:rsid w:val="007E1625"/>
    <w:rsid w:val="007E36BF"/>
    <w:rsid w:val="007E463B"/>
    <w:rsid w:val="007E54B3"/>
    <w:rsid w:val="007E56C0"/>
    <w:rsid w:val="007E712B"/>
    <w:rsid w:val="007F2B19"/>
    <w:rsid w:val="007F4727"/>
    <w:rsid w:val="007F587A"/>
    <w:rsid w:val="007F5A36"/>
    <w:rsid w:val="007F6F00"/>
    <w:rsid w:val="007F775D"/>
    <w:rsid w:val="007F79FA"/>
    <w:rsid w:val="00800DF3"/>
    <w:rsid w:val="00801F75"/>
    <w:rsid w:val="008055AB"/>
    <w:rsid w:val="0081218B"/>
    <w:rsid w:val="00815D27"/>
    <w:rsid w:val="00820DB3"/>
    <w:rsid w:val="00821F4E"/>
    <w:rsid w:val="0082366D"/>
    <w:rsid w:val="00824E39"/>
    <w:rsid w:val="0082663F"/>
    <w:rsid w:val="00831F7E"/>
    <w:rsid w:val="00834345"/>
    <w:rsid w:val="008345EB"/>
    <w:rsid w:val="00834825"/>
    <w:rsid w:val="00836138"/>
    <w:rsid w:val="00836C62"/>
    <w:rsid w:val="00836CCC"/>
    <w:rsid w:val="008370A9"/>
    <w:rsid w:val="0084274A"/>
    <w:rsid w:val="00842C05"/>
    <w:rsid w:val="0084507C"/>
    <w:rsid w:val="008462A4"/>
    <w:rsid w:val="00846A41"/>
    <w:rsid w:val="0085073A"/>
    <w:rsid w:val="0085128E"/>
    <w:rsid w:val="00852154"/>
    <w:rsid w:val="00852719"/>
    <w:rsid w:val="008536EE"/>
    <w:rsid w:val="008558DD"/>
    <w:rsid w:val="00855E25"/>
    <w:rsid w:val="008571BE"/>
    <w:rsid w:val="00857ECF"/>
    <w:rsid w:val="00861960"/>
    <w:rsid w:val="00863247"/>
    <w:rsid w:val="0086326E"/>
    <w:rsid w:val="00863793"/>
    <w:rsid w:val="008647BD"/>
    <w:rsid w:val="00874EFC"/>
    <w:rsid w:val="00875651"/>
    <w:rsid w:val="00875715"/>
    <w:rsid w:val="00875880"/>
    <w:rsid w:val="00877F7E"/>
    <w:rsid w:val="00882DE0"/>
    <w:rsid w:val="00886402"/>
    <w:rsid w:val="00887CF3"/>
    <w:rsid w:val="0089158F"/>
    <w:rsid w:val="008916C1"/>
    <w:rsid w:val="00893211"/>
    <w:rsid w:val="00895728"/>
    <w:rsid w:val="0089606C"/>
    <w:rsid w:val="008971FC"/>
    <w:rsid w:val="008975E9"/>
    <w:rsid w:val="0089774D"/>
    <w:rsid w:val="00897998"/>
    <w:rsid w:val="00897AF0"/>
    <w:rsid w:val="008A26CB"/>
    <w:rsid w:val="008A3FD5"/>
    <w:rsid w:val="008A41F1"/>
    <w:rsid w:val="008A4D60"/>
    <w:rsid w:val="008A530A"/>
    <w:rsid w:val="008A7715"/>
    <w:rsid w:val="008B0045"/>
    <w:rsid w:val="008B244F"/>
    <w:rsid w:val="008B3096"/>
    <w:rsid w:val="008B4840"/>
    <w:rsid w:val="008B5AF0"/>
    <w:rsid w:val="008B71E3"/>
    <w:rsid w:val="008C05CA"/>
    <w:rsid w:val="008C0838"/>
    <w:rsid w:val="008C1D07"/>
    <w:rsid w:val="008C1E87"/>
    <w:rsid w:val="008C2930"/>
    <w:rsid w:val="008C2FC2"/>
    <w:rsid w:val="008C428E"/>
    <w:rsid w:val="008C4F9C"/>
    <w:rsid w:val="008C5D9A"/>
    <w:rsid w:val="008C64D2"/>
    <w:rsid w:val="008C76FC"/>
    <w:rsid w:val="008C7FA9"/>
    <w:rsid w:val="008D0EA6"/>
    <w:rsid w:val="008D6320"/>
    <w:rsid w:val="008D6CB7"/>
    <w:rsid w:val="008D7D72"/>
    <w:rsid w:val="008E04DB"/>
    <w:rsid w:val="008E3155"/>
    <w:rsid w:val="008E3C30"/>
    <w:rsid w:val="008E4843"/>
    <w:rsid w:val="008E4D2E"/>
    <w:rsid w:val="008E52E6"/>
    <w:rsid w:val="008F0EE4"/>
    <w:rsid w:val="008F1FEE"/>
    <w:rsid w:val="008F2011"/>
    <w:rsid w:val="008F4A30"/>
    <w:rsid w:val="008F57AE"/>
    <w:rsid w:val="008F5B13"/>
    <w:rsid w:val="0090052B"/>
    <w:rsid w:val="009014D6"/>
    <w:rsid w:val="00907F2B"/>
    <w:rsid w:val="00911F00"/>
    <w:rsid w:val="0091328B"/>
    <w:rsid w:val="0091390B"/>
    <w:rsid w:val="00914517"/>
    <w:rsid w:val="009146D1"/>
    <w:rsid w:val="00915906"/>
    <w:rsid w:val="00916ABE"/>
    <w:rsid w:val="00916B8F"/>
    <w:rsid w:val="00916CFA"/>
    <w:rsid w:val="00917A79"/>
    <w:rsid w:val="00917F6A"/>
    <w:rsid w:val="0092094E"/>
    <w:rsid w:val="009209A0"/>
    <w:rsid w:val="00920CC2"/>
    <w:rsid w:val="009240FF"/>
    <w:rsid w:val="0092632B"/>
    <w:rsid w:val="009270E8"/>
    <w:rsid w:val="009272C8"/>
    <w:rsid w:val="00927882"/>
    <w:rsid w:val="00927AD4"/>
    <w:rsid w:val="00927C69"/>
    <w:rsid w:val="00930703"/>
    <w:rsid w:val="009313B6"/>
    <w:rsid w:val="00931A59"/>
    <w:rsid w:val="009326B3"/>
    <w:rsid w:val="00932C20"/>
    <w:rsid w:val="00933F69"/>
    <w:rsid w:val="009345C2"/>
    <w:rsid w:val="009352AC"/>
    <w:rsid w:val="00937C59"/>
    <w:rsid w:val="009411D6"/>
    <w:rsid w:val="00941603"/>
    <w:rsid w:val="00942EA6"/>
    <w:rsid w:val="00943D31"/>
    <w:rsid w:val="00943FB4"/>
    <w:rsid w:val="00944366"/>
    <w:rsid w:val="009447CF"/>
    <w:rsid w:val="00944CC9"/>
    <w:rsid w:val="009452E9"/>
    <w:rsid w:val="0094555F"/>
    <w:rsid w:val="009457E0"/>
    <w:rsid w:val="00945F03"/>
    <w:rsid w:val="009465A7"/>
    <w:rsid w:val="00946BCE"/>
    <w:rsid w:val="00950AE8"/>
    <w:rsid w:val="00951ED7"/>
    <w:rsid w:val="00952D7E"/>
    <w:rsid w:val="009560F5"/>
    <w:rsid w:val="009571C9"/>
    <w:rsid w:val="0095737A"/>
    <w:rsid w:val="009575E0"/>
    <w:rsid w:val="00960869"/>
    <w:rsid w:val="00962096"/>
    <w:rsid w:val="00962B61"/>
    <w:rsid w:val="00965C0A"/>
    <w:rsid w:val="00967261"/>
    <w:rsid w:val="0097124C"/>
    <w:rsid w:val="00971309"/>
    <w:rsid w:val="00973031"/>
    <w:rsid w:val="00973DB6"/>
    <w:rsid w:val="00975192"/>
    <w:rsid w:val="00975220"/>
    <w:rsid w:val="00975514"/>
    <w:rsid w:val="00976321"/>
    <w:rsid w:val="00976718"/>
    <w:rsid w:val="0097726F"/>
    <w:rsid w:val="0097785D"/>
    <w:rsid w:val="009818AE"/>
    <w:rsid w:val="00983B91"/>
    <w:rsid w:val="00986495"/>
    <w:rsid w:val="0099056D"/>
    <w:rsid w:val="009963C3"/>
    <w:rsid w:val="009A0930"/>
    <w:rsid w:val="009A11AF"/>
    <w:rsid w:val="009A216C"/>
    <w:rsid w:val="009A23C5"/>
    <w:rsid w:val="009A54C1"/>
    <w:rsid w:val="009A5B35"/>
    <w:rsid w:val="009B0B6A"/>
    <w:rsid w:val="009B20D2"/>
    <w:rsid w:val="009B3270"/>
    <w:rsid w:val="009B5868"/>
    <w:rsid w:val="009B6D03"/>
    <w:rsid w:val="009B6F14"/>
    <w:rsid w:val="009B724F"/>
    <w:rsid w:val="009C03B7"/>
    <w:rsid w:val="009C2D17"/>
    <w:rsid w:val="009C3CFD"/>
    <w:rsid w:val="009C5310"/>
    <w:rsid w:val="009C7504"/>
    <w:rsid w:val="009D1DA9"/>
    <w:rsid w:val="009D36B0"/>
    <w:rsid w:val="009D3819"/>
    <w:rsid w:val="009D435C"/>
    <w:rsid w:val="009D64C0"/>
    <w:rsid w:val="009E179F"/>
    <w:rsid w:val="009E19B7"/>
    <w:rsid w:val="009E3855"/>
    <w:rsid w:val="009E4772"/>
    <w:rsid w:val="009E5076"/>
    <w:rsid w:val="009E60B4"/>
    <w:rsid w:val="009E6FC9"/>
    <w:rsid w:val="009E7BBF"/>
    <w:rsid w:val="009F0447"/>
    <w:rsid w:val="009F2565"/>
    <w:rsid w:val="009F2B42"/>
    <w:rsid w:val="009F3B40"/>
    <w:rsid w:val="009F4985"/>
    <w:rsid w:val="009F69DA"/>
    <w:rsid w:val="00A00927"/>
    <w:rsid w:val="00A00F33"/>
    <w:rsid w:val="00A01754"/>
    <w:rsid w:val="00A02892"/>
    <w:rsid w:val="00A045C8"/>
    <w:rsid w:val="00A07655"/>
    <w:rsid w:val="00A077DC"/>
    <w:rsid w:val="00A11A77"/>
    <w:rsid w:val="00A12E39"/>
    <w:rsid w:val="00A1401D"/>
    <w:rsid w:val="00A142E3"/>
    <w:rsid w:val="00A14A60"/>
    <w:rsid w:val="00A14B77"/>
    <w:rsid w:val="00A157F3"/>
    <w:rsid w:val="00A15995"/>
    <w:rsid w:val="00A160E0"/>
    <w:rsid w:val="00A201F8"/>
    <w:rsid w:val="00A20934"/>
    <w:rsid w:val="00A2303E"/>
    <w:rsid w:val="00A24B3C"/>
    <w:rsid w:val="00A27AE3"/>
    <w:rsid w:val="00A30D67"/>
    <w:rsid w:val="00A37885"/>
    <w:rsid w:val="00A378A5"/>
    <w:rsid w:val="00A40C8E"/>
    <w:rsid w:val="00A42613"/>
    <w:rsid w:val="00A43B6A"/>
    <w:rsid w:val="00A44959"/>
    <w:rsid w:val="00A44C79"/>
    <w:rsid w:val="00A469EB"/>
    <w:rsid w:val="00A479E7"/>
    <w:rsid w:val="00A50092"/>
    <w:rsid w:val="00A50623"/>
    <w:rsid w:val="00A50FEA"/>
    <w:rsid w:val="00A5169A"/>
    <w:rsid w:val="00A519E2"/>
    <w:rsid w:val="00A528E2"/>
    <w:rsid w:val="00A52EF6"/>
    <w:rsid w:val="00A5350B"/>
    <w:rsid w:val="00A53A8C"/>
    <w:rsid w:val="00A562A5"/>
    <w:rsid w:val="00A6038B"/>
    <w:rsid w:val="00A60427"/>
    <w:rsid w:val="00A609C7"/>
    <w:rsid w:val="00A6339A"/>
    <w:rsid w:val="00A657D2"/>
    <w:rsid w:val="00A65BFA"/>
    <w:rsid w:val="00A665AF"/>
    <w:rsid w:val="00A66660"/>
    <w:rsid w:val="00A7020F"/>
    <w:rsid w:val="00A70D06"/>
    <w:rsid w:val="00A71DCD"/>
    <w:rsid w:val="00A73017"/>
    <w:rsid w:val="00A737AC"/>
    <w:rsid w:val="00A73871"/>
    <w:rsid w:val="00A774B7"/>
    <w:rsid w:val="00A800EB"/>
    <w:rsid w:val="00A8541D"/>
    <w:rsid w:val="00A8609E"/>
    <w:rsid w:val="00A87618"/>
    <w:rsid w:val="00A8787D"/>
    <w:rsid w:val="00A903C4"/>
    <w:rsid w:val="00A90447"/>
    <w:rsid w:val="00A9114F"/>
    <w:rsid w:val="00A912BA"/>
    <w:rsid w:val="00A92D97"/>
    <w:rsid w:val="00A96933"/>
    <w:rsid w:val="00AA0872"/>
    <w:rsid w:val="00AA1785"/>
    <w:rsid w:val="00AA1C02"/>
    <w:rsid w:val="00AA2D3A"/>
    <w:rsid w:val="00AA7AF5"/>
    <w:rsid w:val="00AB0060"/>
    <w:rsid w:val="00AB090A"/>
    <w:rsid w:val="00AB0D62"/>
    <w:rsid w:val="00AB1F34"/>
    <w:rsid w:val="00AB491C"/>
    <w:rsid w:val="00AB4AEE"/>
    <w:rsid w:val="00AB4FFB"/>
    <w:rsid w:val="00AB644A"/>
    <w:rsid w:val="00AC1AA7"/>
    <w:rsid w:val="00AC1CE9"/>
    <w:rsid w:val="00AC2BF4"/>
    <w:rsid w:val="00AC4368"/>
    <w:rsid w:val="00AC4D96"/>
    <w:rsid w:val="00AC4F34"/>
    <w:rsid w:val="00AC617A"/>
    <w:rsid w:val="00AC7C42"/>
    <w:rsid w:val="00AD16DE"/>
    <w:rsid w:val="00AD23C2"/>
    <w:rsid w:val="00AD28FF"/>
    <w:rsid w:val="00AD2966"/>
    <w:rsid w:val="00AD4330"/>
    <w:rsid w:val="00AD43F6"/>
    <w:rsid w:val="00AD55F2"/>
    <w:rsid w:val="00AD5C98"/>
    <w:rsid w:val="00AD67A6"/>
    <w:rsid w:val="00AD7820"/>
    <w:rsid w:val="00AE3459"/>
    <w:rsid w:val="00AE3687"/>
    <w:rsid w:val="00AE38AB"/>
    <w:rsid w:val="00AE57F6"/>
    <w:rsid w:val="00AE619D"/>
    <w:rsid w:val="00AE724E"/>
    <w:rsid w:val="00AE7CE9"/>
    <w:rsid w:val="00AF070E"/>
    <w:rsid w:val="00AF0A67"/>
    <w:rsid w:val="00AF0FB3"/>
    <w:rsid w:val="00AF1183"/>
    <w:rsid w:val="00AF1977"/>
    <w:rsid w:val="00AF213F"/>
    <w:rsid w:val="00AF25BD"/>
    <w:rsid w:val="00AF2FF8"/>
    <w:rsid w:val="00AF476D"/>
    <w:rsid w:val="00AF563F"/>
    <w:rsid w:val="00AF6DEF"/>
    <w:rsid w:val="00AF7706"/>
    <w:rsid w:val="00AF7873"/>
    <w:rsid w:val="00B004AC"/>
    <w:rsid w:val="00B01060"/>
    <w:rsid w:val="00B02289"/>
    <w:rsid w:val="00B025F4"/>
    <w:rsid w:val="00B039C6"/>
    <w:rsid w:val="00B03C81"/>
    <w:rsid w:val="00B07D51"/>
    <w:rsid w:val="00B10101"/>
    <w:rsid w:val="00B10A20"/>
    <w:rsid w:val="00B12104"/>
    <w:rsid w:val="00B12A52"/>
    <w:rsid w:val="00B1332D"/>
    <w:rsid w:val="00B135A0"/>
    <w:rsid w:val="00B14E7E"/>
    <w:rsid w:val="00B15960"/>
    <w:rsid w:val="00B15DF8"/>
    <w:rsid w:val="00B1690C"/>
    <w:rsid w:val="00B1728F"/>
    <w:rsid w:val="00B1744D"/>
    <w:rsid w:val="00B200D8"/>
    <w:rsid w:val="00B24D3C"/>
    <w:rsid w:val="00B259E5"/>
    <w:rsid w:val="00B25FE4"/>
    <w:rsid w:val="00B2663F"/>
    <w:rsid w:val="00B318FE"/>
    <w:rsid w:val="00B32586"/>
    <w:rsid w:val="00B345D0"/>
    <w:rsid w:val="00B34C01"/>
    <w:rsid w:val="00B37280"/>
    <w:rsid w:val="00B37BDA"/>
    <w:rsid w:val="00B4127B"/>
    <w:rsid w:val="00B415FC"/>
    <w:rsid w:val="00B417DE"/>
    <w:rsid w:val="00B42018"/>
    <w:rsid w:val="00B42915"/>
    <w:rsid w:val="00B431A9"/>
    <w:rsid w:val="00B438C6"/>
    <w:rsid w:val="00B46E5B"/>
    <w:rsid w:val="00B51543"/>
    <w:rsid w:val="00B5154F"/>
    <w:rsid w:val="00B51A97"/>
    <w:rsid w:val="00B52B28"/>
    <w:rsid w:val="00B55533"/>
    <w:rsid w:val="00B5619E"/>
    <w:rsid w:val="00B563DE"/>
    <w:rsid w:val="00B56864"/>
    <w:rsid w:val="00B61227"/>
    <w:rsid w:val="00B62B49"/>
    <w:rsid w:val="00B62DCD"/>
    <w:rsid w:val="00B6499D"/>
    <w:rsid w:val="00B65427"/>
    <w:rsid w:val="00B66A6C"/>
    <w:rsid w:val="00B66DEF"/>
    <w:rsid w:val="00B706AD"/>
    <w:rsid w:val="00B70AA5"/>
    <w:rsid w:val="00B716DF"/>
    <w:rsid w:val="00B7194C"/>
    <w:rsid w:val="00B71C20"/>
    <w:rsid w:val="00B722D9"/>
    <w:rsid w:val="00B72391"/>
    <w:rsid w:val="00B7333A"/>
    <w:rsid w:val="00B74F66"/>
    <w:rsid w:val="00B75C05"/>
    <w:rsid w:val="00B763D2"/>
    <w:rsid w:val="00B77BD1"/>
    <w:rsid w:val="00B82AF1"/>
    <w:rsid w:val="00B83598"/>
    <w:rsid w:val="00B83C0C"/>
    <w:rsid w:val="00B83EEA"/>
    <w:rsid w:val="00B84C42"/>
    <w:rsid w:val="00B84C9D"/>
    <w:rsid w:val="00B85F76"/>
    <w:rsid w:val="00B86E04"/>
    <w:rsid w:val="00B907E3"/>
    <w:rsid w:val="00B924D9"/>
    <w:rsid w:val="00B9461A"/>
    <w:rsid w:val="00B94779"/>
    <w:rsid w:val="00B94837"/>
    <w:rsid w:val="00B953A1"/>
    <w:rsid w:val="00B9678A"/>
    <w:rsid w:val="00B97F9B"/>
    <w:rsid w:val="00BA0430"/>
    <w:rsid w:val="00BA1B3E"/>
    <w:rsid w:val="00BA2023"/>
    <w:rsid w:val="00BA274E"/>
    <w:rsid w:val="00BA2C3E"/>
    <w:rsid w:val="00BA386E"/>
    <w:rsid w:val="00BA3CEB"/>
    <w:rsid w:val="00BA6728"/>
    <w:rsid w:val="00BA72B0"/>
    <w:rsid w:val="00BA7D29"/>
    <w:rsid w:val="00BB137D"/>
    <w:rsid w:val="00BB164A"/>
    <w:rsid w:val="00BB1CC6"/>
    <w:rsid w:val="00BB2270"/>
    <w:rsid w:val="00BB4822"/>
    <w:rsid w:val="00BB4BE0"/>
    <w:rsid w:val="00BB4D67"/>
    <w:rsid w:val="00BB683F"/>
    <w:rsid w:val="00BB7142"/>
    <w:rsid w:val="00BB7DEC"/>
    <w:rsid w:val="00BC0287"/>
    <w:rsid w:val="00BC2CAB"/>
    <w:rsid w:val="00BC30E4"/>
    <w:rsid w:val="00BC4C61"/>
    <w:rsid w:val="00BC5AD5"/>
    <w:rsid w:val="00BC619F"/>
    <w:rsid w:val="00BC73A3"/>
    <w:rsid w:val="00BC7775"/>
    <w:rsid w:val="00BC793E"/>
    <w:rsid w:val="00BD0275"/>
    <w:rsid w:val="00BD07A5"/>
    <w:rsid w:val="00BD0AAD"/>
    <w:rsid w:val="00BD1DF8"/>
    <w:rsid w:val="00BD5FAA"/>
    <w:rsid w:val="00BD6E00"/>
    <w:rsid w:val="00BE114B"/>
    <w:rsid w:val="00BE5480"/>
    <w:rsid w:val="00BF09AB"/>
    <w:rsid w:val="00BF20D3"/>
    <w:rsid w:val="00BF27E8"/>
    <w:rsid w:val="00BF42D0"/>
    <w:rsid w:val="00BF6625"/>
    <w:rsid w:val="00C00FDA"/>
    <w:rsid w:val="00C013C3"/>
    <w:rsid w:val="00C01746"/>
    <w:rsid w:val="00C02112"/>
    <w:rsid w:val="00C02164"/>
    <w:rsid w:val="00C0362A"/>
    <w:rsid w:val="00C04F5E"/>
    <w:rsid w:val="00C070E8"/>
    <w:rsid w:val="00C07C76"/>
    <w:rsid w:val="00C11A16"/>
    <w:rsid w:val="00C128B2"/>
    <w:rsid w:val="00C1297A"/>
    <w:rsid w:val="00C1364E"/>
    <w:rsid w:val="00C15319"/>
    <w:rsid w:val="00C172A7"/>
    <w:rsid w:val="00C212F1"/>
    <w:rsid w:val="00C22032"/>
    <w:rsid w:val="00C226DE"/>
    <w:rsid w:val="00C232F7"/>
    <w:rsid w:val="00C2400C"/>
    <w:rsid w:val="00C2423C"/>
    <w:rsid w:val="00C250B2"/>
    <w:rsid w:val="00C26DF6"/>
    <w:rsid w:val="00C27209"/>
    <w:rsid w:val="00C27932"/>
    <w:rsid w:val="00C27F83"/>
    <w:rsid w:val="00C3092D"/>
    <w:rsid w:val="00C32C55"/>
    <w:rsid w:val="00C3420A"/>
    <w:rsid w:val="00C3727A"/>
    <w:rsid w:val="00C37CCC"/>
    <w:rsid w:val="00C40B2E"/>
    <w:rsid w:val="00C40C96"/>
    <w:rsid w:val="00C428CC"/>
    <w:rsid w:val="00C4662D"/>
    <w:rsid w:val="00C56286"/>
    <w:rsid w:val="00C56383"/>
    <w:rsid w:val="00C60033"/>
    <w:rsid w:val="00C61084"/>
    <w:rsid w:val="00C645AB"/>
    <w:rsid w:val="00C64C4B"/>
    <w:rsid w:val="00C655E1"/>
    <w:rsid w:val="00C713FD"/>
    <w:rsid w:val="00C71D92"/>
    <w:rsid w:val="00C72523"/>
    <w:rsid w:val="00C72737"/>
    <w:rsid w:val="00C73900"/>
    <w:rsid w:val="00C73FE1"/>
    <w:rsid w:val="00C741AC"/>
    <w:rsid w:val="00C7505A"/>
    <w:rsid w:val="00C75750"/>
    <w:rsid w:val="00C75889"/>
    <w:rsid w:val="00C75FDA"/>
    <w:rsid w:val="00C77E31"/>
    <w:rsid w:val="00C81F1B"/>
    <w:rsid w:val="00C838A7"/>
    <w:rsid w:val="00C86665"/>
    <w:rsid w:val="00C86B25"/>
    <w:rsid w:val="00C8753D"/>
    <w:rsid w:val="00C90C2B"/>
    <w:rsid w:val="00C90E07"/>
    <w:rsid w:val="00C92053"/>
    <w:rsid w:val="00C941CF"/>
    <w:rsid w:val="00C94879"/>
    <w:rsid w:val="00C9570A"/>
    <w:rsid w:val="00C96194"/>
    <w:rsid w:val="00C97469"/>
    <w:rsid w:val="00C97EC3"/>
    <w:rsid w:val="00CA2184"/>
    <w:rsid w:val="00CA4DB5"/>
    <w:rsid w:val="00CA5272"/>
    <w:rsid w:val="00CA5EB8"/>
    <w:rsid w:val="00CA6263"/>
    <w:rsid w:val="00CA777B"/>
    <w:rsid w:val="00CB0753"/>
    <w:rsid w:val="00CB08C8"/>
    <w:rsid w:val="00CB09F8"/>
    <w:rsid w:val="00CB0A02"/>
    <w:rsid w:val="00CB1593"/>
    <w:rsid w:val="00CB2042"/>
    <w:rsid w:val="00CB2906"/>
    <w:rsid w:val="00CB695C"/>
    <w:rsid w:val="00CB757C"/>
    <w:rsid w:val="00CC0499"/>
    <w:rsid w:val="00CC1711"/>
    <w:rsid w:val="00CC2FA3"/>
    <w:rsid w:val="00CC3BD1"/>
    <w:rsid w:val="00CC51DA"/>
    <w:rsid w:val="00CC6075"/>
    <w:rsid w:val="00CC686A"/>
    <w:rsid w:val="00CC6EA3"/>
    <w:rsid w:val="00CD107E"/>
    <w:rsid w:val="00CD1C40"/>
    <w:rsid w:val="00CD380B"/>
    <w:rsid w:val="00CD4418"/>
    <w:rsid w:val="00CD565F"/>
    <w:rsid w:val="00CD5727"/>
    <w:rsid w:val="00CD794C"/>
    <w:rsid w:val="00CE005B"/>
    <w:rsid w:val="00CE1941"/>
    <w:rsid w:val="00CE58E7"/>
    <w:rsid w:val="00CE5DBA"/>
    <w:rsid w:val="00CE704E"/>
    <w:rsid w:val="00CE7C71"/>
    <w:rsid w:val="00CF0917"/>
    <w:rsid w:val="00CF1AF4"/>
    <w:rsid w:val="00CF267D"/>
    <w:rsid w:val="00CF4847"/>
    <w:rsid w:val="00CF484C"/>
    <w:rsid w:val="00CF4985"/>
    <w:rsid w:val="00CF50A9"/>
    <w:rsid w:val="00CF5138"/>
    <w:rsid w:val="00CF55C7"/>
    <w:rsid w:val="00CF5691"/>
    <w:rsid w:val="00CF5929"/>
    <w:rsid w:val="00CF5AA7"/>
    <w:rsid w:val="00CF6852"/>
    <w:rsid w:val="00CF7D44"/>
    <w:rsid w:val="00D012D6"/>
    <w:rsid w:val="00D01452"/>
    <w:rsid w:val="00D0235C"/>
    <w:rsid w:val="00D042DC"/>
    <w:rsid w:val="00D0565B"/>
    <w:rsid w:val="00D05726"/>
    <w:rsid w:val="00D059C3"/>
    <w:rsid w:val="00D05A1A"/>
    <w:rsid w:val="00D10D0C"/>
    <w:rsid w:val="00D13951"/>
    <w:rsid w:val="00D13CDD"/>
    <w:rsid w:val="00D1493D"/>
    <w:rsid w:val="00D15E09"/>
    <w:rsid w:val="00D16134"/>
    <w:rsid w:val="00D16366"/>
    <w:rsid w:val="00D2357C"/>
    <w:rsid w:val="00D238D7"/>
    <w:rsid w:val="00D30A5D"/>
    <w:rsid w:val="00D31249"/>
    <w:rsid w:val="00D32D6E"/>
    <w:rsid w:val="00D33BEE"/>
    <w:rsid w:val="00D3635E"/>
    <w:rsid w:val="00D36445"/>
    <w:rsid w:val="00D422CF"/>
    <w:rsid w:val="00D425D5"/>
    <w:rsid w:val="00D45144"/>
    <w:rsid w:val="00D45D6A"/>
    <w:rsid w:val="00D45F9E"/>
    <w:rsid w:val="00D46A3B"/>
    <w:rsid w:val="00D4795F"/>
    <w:rsid w:val="00D510EE"/>
    <w:rsid w:val="00D514E1"/>
    <w:rsid w:val="00D5191E"/>
    <w:rsid w:val="00D53282"/>
    <w:rsid w:val="00D5377D"/>
    <w:rsid w:val="00D547FC"/>
    <w:rsid w:val="00D56E4A"/>
    <w:rsid w:val="00D609A2"/>
    <w:rsid w:val="00D60AB6"/>
    <w:rsid w:val="00D61483"/>
    <w:rsid w:val="00D6172A"/>
    <w:rsid w:val="00D64018"/>
    <w:rsid w:val="00D644E9"/>
    <w:rsid w:val="00D65FC5"/>
    <w:rsid w:val="00D6627D"/>
    <w:rsid w:val="00D66FE4"/>
    <w:rsid w:val="00D674AD"/>
    <w:rsid w:val="00D71A08"/>
    <w:rsid w:val="00D7232C"/>
    <w:rsid w:val="00D7305A"/>
    <w:rsid w:val="00D74307"/>
    <w:rsid w:val="00D74F66"/>
    <w:rsid w:val="00D77426"/>
    <w:rsid w:val="00D7745E"/>
    <w:rsid w:val="00D77740"/>
    <w:rsid w:val="00D77F72"/>
    <w:rsid w:val="00D807D4"/>
    <w:rsid w:val="00D83190"/>
    <w:rsid w:val="00D85840"/>
    <w:rsid w:val="00D87379"/>
    <w:rsid w:val="00D909A6"/>
    <w:rsid w:val="00D93E34"/>
    <w:rsid w:val="00D97888"/>
    <w:rsid w:val="00DA0705"/>
    <w:rsid w:val="00DA306A"/>
    <w:rsid w:val="00DA3207"/>
    <w:rsid w:val="00DA3AEE"/>
    <w:rsid w:val="00DA470E"/>
    <w:rsid w:val="00DA5D63"/>
    <w:rsid w:val="00DA6AEA"/>
    <w:rsid w:val="00DB000E"/>
    <w:rsid w:val="00DB0DCB"/>
    <w:rsid w:val="00DB21BD"/>
    <w:rsid w:val="00DB267F"/>
    <w:rsid w:val="00DB4E74"/>
    <w:rsid w:val="00DB5286"/>
    <w:rsid w:val="00DB65A7"/>
    <w:rsid w:val="00DB6615"/>
    <w:rsid w:val="00DB6962"/>
    <w:rsid w:val="00DB6C77"/>
    <w:rsid w:val="00DB79F9"/>
    <w:rsid w:val="00DC0A11"/>
    <w:rsid w:val="00DC43BA"/>
    <w:rsid w:val="00DC44EC"/>
    <w:rsid w:val="00DC591B"/>
    <w:rsid w:val="00DC6414"/>
    <w:rsid w:val="00DC6433"/>
    <w:rsid w:val="00DC679E"/>
    <w:rsid w:val="00DC6A99"/>
    <w:rsid w:val="00DC774C"/>
    <w:rsid w:val="00DD0F34"/>
    <w:rsid w:val="00DD1CAD"/>
    <w:rsid w:val="00DD211B"/>
    <w:rsid w:val="00DD3952"/>
    <w:rsid w:val="00DD4479"/>
    <w:rsid w:val="00DD4FE0"/>
    <w:rsid w:val="00DD69F9"/>
    <w:rsid w:val="00DD737A"/>
    <w:rsid w:val="00DD79E4"/>
    <w:rsid w:val="00DE0361"/>
    <w:rsid w:val="00DE137B"/>
    <w:rsid w:val="00DE19CF"/>
    <w:rsid w:val="00DE2A5C"/>
    <w:rsid w:val="00DE3A60"/>
    <w:rsid w:val="00DE41F9"/>
    <w:rsid w:val="00DE6A04"/>
    <w:rsid w:val="00DE6F9A"/>
    <w:rsid w:val="00DF0A0E"/>
    <w:rsid w:val="00DF1917"/>
    <w:rsid w:val="00DF1961"/>
    <w:rsid w:val="00DF2D74"/>
    <w:rsid w:val="00DF41D0"/>
    <w:rsid w:val="00DF5DAF"/>
    <w:rsid w:val="00DF7088"/>
    <w:rsid w:val="00DF7661"/>
    <w:rsid w:val="00DF7841"/>
    <w:rsid w:val="00DF7F24"/>
    <w:rsid w:val="00E030F0"/>
    <w:rsid w:val="00E060B7"/>
    <w:rsid w:val="00E11545"/>
    <w:rsid w:val="00E1224C"/>
    <w:rsid w:val="00E14F21"/>
    <w:rsid w:val="00E15782"/>
    <w:rsid w:val="00E200A3"/>
    <w:rsid w:val="00E20986"/>
    <w:rsid w:val="00E24731"/>
    <w:rsid w:val="00E2688A"/>
    <w:rsid w:val="00E300B0"/>
    <w:rsid w:val="00E30EDD"/>
    <w:rsid w:val="00E311C2"/>
    <w:rsid w:val="00E317D6"/>
    <w:rsid w:val="00E327AC"/>
    <w:rsid w:val="00E32D1A"/>
    <w:rsid w:val="00E3317E"/>
    <w:rsid w:val="00E356D9"/>
    <w:rsid w:val="00E3571F"/>
    <w:rsid w:val="00E3633E"/>
    <w:rsid w:val="00E40D16"/>
    <w:rsid w:val="00E417F9"/>
    <w:rsid w:val="00E420D5"/>
    <w:rsid w:val="00E434CD"/>
    <w:rsid w:val="00E43649"/>
    <w:rsid w:val="00E446D6"/>
    <w:rsid w:val="00E44A50"/>
    <w:rsid w:val="00E44AE1"/>
    <w:rsid w:val="00E45A94"/>
    <w:rsid w:val="00E46C02"/>
    <w:rsid w:val="00E47585"/>
    <w:rsid w:val="00E52947"/>
    <w:rsid w:val="00E533B3"/>
    <w:rsid w:val="00E543E1"/>
    <w:rsid w:val="00E54B49"/>
    <w:rsid w:val="00E563D2"/>
    <w:rsid w:val="00E56CF9"/>
    <w:rsid w:val="00E57C6F"/>
    <w:rsid w:val="00E57DEC"/>
    <w:rsid w:val="00E6050C"/>
    <w:rsid w:val="00E60DC8"/>
    <w:rsid w:val="00E61C74"/>
    <w:rsid w:val="00E638C4"/>
    <w:rsid w:val="00E65C5E"/>
    <w:rsid w:val="00E65F66"/>
    <w:rsid w:val="00E70026"/>
    <w:rsid w:val="00E70075"/>
    <w:rsid w:val="00E70220"/>
    <w:rsid w:val="00E71492"/>
    <w:rsid w:val="00E73530"/>
    <w:rsid w:val="00E74AC0"/>
    <w:rsid w:val="00E7527B"/>
    <w:rsid w:val="00E757AA"/>
    <w:rsid w:val="00E763FB"/>
    <w:rsid w:val="00E771B9"/>
    <w:rsid w:val="00E7794C"/>
    <w:rsid w:val="00E8124C"/>
    <w:rsid w:val="00E820B8"/>
    <w:rsid w:val="00E82C38"/>
    <w:rsid w:val="00E83F59"/>
    <w:rsid w:val="00E863B9"/>
    <w:rsid w:val="00E87439"/>
    <w:rsid w:val="00E87BC4"/>
    <w:rsid w:val="00E9052D"/>
    <w:rsid w:val="00E91032"/>
    <w:rsid w:val="00E9141F"/>
    <w:rsid w:val="00E92E12"/>
    <w:rsid w:val="00E9364D"/>
    <w:rsid w:val="00E94600"/>
    <w:rsid w:val="00E95079"/>
    <w:rsid w:val="00E95EF1"/>
    <w:rsid w:val="00E96895"/>
    <w:rsid w:val="00EA2AC7"/>
    <w:rsid w:val="00EA32E1"/>
    <w:rsid w:val="00EA341D"/>
    <w:rsid w:val="00EA6879"/>
    <w:rsid w:val="00EA6BAA"/>
    <w:rsid w:val="00EA6C06"/>
    <w:rsid w:val="00EA7605"/>
    <w:rsid w:val="00EB053C"/>
    <w:rsid w:val="00EB0F1F"/>
    <w:rsid w:val="00EB21B0"/>
    <w:rsid w:val="00EB21F5"/>
    <w:rsid w:val="00EB2616"/>
    <w:rsid w:val="00EB2797"/>
    <w:rsid w:val="00EB2E7A"/>
    <w:rsid w:val="00EB61B2"/>
    <w:rsid w:val="00EC0079"/>
    <w:rsid w:val="00EC01C9"/>
    <w:rsid w:val="00EC11D5"/>
    <w:rsid w:val="00EC25A8"/>
    <w:rsid w:val="00EC4FDF"/>
    <w:rsid w:val="00EC5701"/>
    <w:rsid w:val="00EC5E8F"/>
    <w:rsid w:val="00ED07C2"/>
    <w:rsid w:val="00ED0A0F"/>
    <w:rsid w:val="00ED13C9"/>
    <w:rsid w:val="00ED3C73"/>
    <w:rsid w:val="00ED4B0F"/>
    <w:rsid w:val="00ED4BEF"/>
    <w:rsid w:val="00ED5591"/>
    <w:rsid w:val="00ED58EB"/>
    <w:rsid w:val="00ED7BEF"/>
    <w:rsid w:val="00EE1EDA"/>
    <w:rsid w:val="00EE2DD4"/>
    <w:rsid w:val="00EE3F0C"/>
    <w:rsid w:val="00EE4FF2"/>
    <w:rsid w:val="00EE5D5B"/>
    <w:rsid w:val="00EE6B9C"/>
    <w:rsid w:val="00EF1C72"/>
    <w:rsid w:val="00EF20E9"/>
    <w:rsid w:val="00EF325D"/>
    <w:rsid w:val="00EF3F74"/>
    <w:rsid w:val="00EF5219"/>
    <w:rsid w:val="00EF7584"/>
    <w:rsid w:val="00F01558"/>
    <w:rsid w:val="00F02B94"/>
    <w:rsid w:val="00F02F1D"/>
    <w:rsid w:val="00F04A0C"/>
    <w:rsid w:val="00F07A9E"/>
    <w:rsid w:val="00F11761"/>
    <w:rsid w:val="00F11D1C"/>
    <w:rsid w:val="00F122EC"/>
    <w:rsid w:val="00F13DFC"/>
    <w:rsid w:val="00F171B6"/>
    <w:rsid w:val="00F2057B"/>
    <w:rsid w:val="00F207BD"/>
    <w:rsid w:val="00F2105B"/>
    <w:rsid w:val="00F23358"/>
    <w:rsid w:val="00F234D8"/>
    <w:rsid w:val="00F26D45"/>
    <w:rsid w:val="00F27A3F"/>
    <w:rsid w:val="00F3010D"/>
    <w:rsid w:val="00F33F6A"/>
    <w:rsid w:val="00F3416C"/>
    <w:rsid w:val="00F35566"/>
    <w:rsid w:val="00F356AF"/>
    <w:rsid w:val="00F36B02"/>
    <w:rsid w:val="00F37F6C"/>
    <w:rsid w:val="00F40302"/>
    <w:rsid w:val="00F410CE"/>
    <w:rsid w:val="00F41BB8"/>
    <w:rsid w:val="00F41BDE"/>
    <w:rsid w:val="00F42663"/>
    <w:rsid w:val="00F42B7E"/>
    <w:rsid w:val="00F447A8"/>
    <w:rsid w:val="00F45534"/>
    <w:rsid w:val="00F45B80"/>
    <w:rsid w:val="00F4675C"/>
    <w:rsid w:val="00F46FEE"/>
    <w:rsid w:val="00F4717F"/>
    <w:rsid w:val="00F474DA"/>
    <w:rsid w:val="00F479C9"/>
    <w:rsid w:val="00F47CBE"/>
    <w:rsid w:val="00F50692"/>
    <w:rsid w:val="00F506A5"/>
    <w:rsid w:val="00F50C68"/>
    <w:rsid w:val="00F51914"/>
    <w:rsid w:val="00F52C11"/>
    <w:rsid w:val="00F536C0"/>
    <w:rsid w:val="00F53D66"/>
    <w:rsid w:val="00F5423E"/>
    <w:rsid w:val="00F5501A"/>
    <w:rsid w:val="00F55306"/>
    <w:rsid w:val="00F56E98"/>
    <w:rsid w:val="00F60222"/>
    <w:rsid w:val="00F625F7"/>
    <w:rsid w:val="00F63FB6"/>
    <w:rsid w:val="00F651A8"/>
    <w:rsid w:val="00F71531"/>
    <w:rsid w:val="00F75B8F"/>
    <w:rsid w:val="00F76020"/>
    <w:rsid w:val="00F77B49"/>
    <w:rsid w:val="00F801EA"/>
    <w:rsid w:val="00F80228"/>
    <w:rsid w:val="00F80D22"/>
    <w:rsid w:val="00F81537"/>
    <w:rsid w:val="00F81594"/>
    <w:rsid w:val="00F829A9"/>
    <w:rsid w:val="00F82D3B"/>
    <w:rsid w:val="00F832E7"/>
    <w:rsid w:val="00F83CB7"/>
    <w:rsid w:val="00F85256"/>
    <w:rsid w:val="00F85980"/>
    <w:rsid w:val="00F87A39"/>
    <w:rsid w:val="00F9056E"/>
    <w:rsid w:val="00F919B4"/>
    <w:rsid w:val="00F92EF2"/>
    <w:rsid w:val="00F9632F"/>
    <w:rsid w:val="00FA0DA1"/>
    <w:rsid w:val="00FA12F4"/>
    <w:rsid w:val="00FA26A0"/>
    <w:rsid w:val="00FA26F3"/>
    <w:rsid w:val="00FB02FB"/>
    <w:rsid w:val="00FB1A46"/>
    <w:rsid w:val="00FB2F71"/>
    <w:rsid w:val="00FB2F81"/>
    <w:rsid w:val="00FB43EA"/>
    <w:rsid w:val="00FB4B40"/>
    <w:rsid w:val="00FB4BDB"/>
    <w:rsid w:val="00FB51EF"/>
    <w:rsid w:val="00FB6397"/>
    <w:rsid w:val="00FB6CD2"/>
    <w:rsid w:val="00FC2DC6"/>
    <w:rsid w:val="00FC3019"/>
    <w:rsid w:val="00FC38D4"/>
    <w:rsid w:val="00FC4AC2"/>
    <w:rsid w:val="00FC5573"/>
    <w:rsid w:val="00FC5597"/>
    <w:rsid w:val="00FC77DA"/>
    <w:rsid w:val="00FC7A02"/>
    <w:rsid w:val="00FD0265"/>
    <w:rsid w:val="00FD1165"/>
    <w:rsid w:val="00FD192D"/>
    <w:rsid w:val="00FD4FE0"/>
    <w:rsid w:val="00FD6B0E"/>
    <w:rsid w:val="00FD7F44"/>
    <w:rsid w:val="00FE0255"/>
    <w:rsid w:val="00FE1275"/>
    <w:rsid w:val="00FE1BA3"/>
    <w:rsid w:val="00FE201C"/>
    <w:rsid w:val="00FE2768"/>
    <w:rsid w:val="00FE43BD"/>
    <w:rsid w:val="00FE4CC3"/>
    <w:rsid w:val="00FF2A8A"/>
    <w:rsid w:val="00FF4797"/>
    <w:rsid w:val="00FF498D"/>
    <w:rsid w:val="00FF68C3"/>
    <w:rsid w:val="00FF7A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9809">
      <o:colormru v:ext="edit" colors="#ecf3fa,#dbe8f5,#9fd8ff,#c1e6ff,#c9e9ff,#ff9,#ffc,#f90"/>
      <o:colormenu v:ext="edit" fillcolor="none [1942]" strokecolor="none [1302]"/>
    </o:shapedefaults>
    <o:shapelayout v:ext="edit">
      <o:idmap v:ext="edit" data="1"/>
      <o:regrouptable v:ext="edit">
        <o:entry new="1" old="0"/>
        <o:entry new="2" old="0"/>
        <o:entry new="3" old="0"/>
      </o:regrouptable>
    </o:shapelayout>
  </w:shapeDefaults>
  <w:decimalSymbol w:val="."/>
  <w:listSeparator w:val=","/>
  <w14:docId w14:val="0B63E56D"/>
  <w15:docId w15:val="{0314C0FC-223D-46E8-9D52-070E792EC0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5CF8"/>
    <w:pPr>
      <w:spacing w:after="200" w:line="276" w:lineRule="auto"/>
    </w:pPr>
    <w:rPr>
      <w:rFonts w:cs="Mang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106E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3106E"/>
    <w:pPr>
      <w:spacing w:before="240" w:after="60" w:line="240" w:lineRule="auto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310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5Char">
    <w:name w:val="Heading 5 Char"/>
    <w:link w:val="Heading5"/>
    <w:rsid w:val="0053106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customStyle="1" w:styleId="LightGrid-Accent31">
    <w:name w:val="Light Grid - Accent 31"/>
    <w:basedOn w:val="Normal"/>
    <w:uiPriority w:val="34"/>
    <w:qFormat/>
    <w:rsid w:val="0053106E"/>
    <w:pPr>
      <w:ind w:left="720"/>
      <w:contextualSpacing/>
    </w:pPr>
  </w:style>
  <w:style w:type="table" w:styleId="TableGrid">
    <w:name w:val="Table Grid"/>
    <w:basedOn w:val="TableNormal"/>
    <w:uiPriority w:val="39"/>
    <w:rsid w:val="0053106E"/>
    <w:rPr>
      <w:rFonts w:cs="Manga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CommentTextChar">
    <w:name w:val="Comment Text Char"/>
    <w:link w:val="CommentText"/>
    <w:uiPriority w:val="99"/>
    <w:semiHidden/>
    <w:rsid w:val="0053106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06E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1">
    <w:name w:val="Comment Text Char1"/>
    <w:uiPriority w:val="99"/>
    <w:semiHidden/>
    <w:rsid w:val="0053106E"/>
    <w:rPr>
      <w:rFonts w:ascii="Calibri" w:eastAsia="Calibri" w:hAnsi="Calibri" w:cs="Mang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06E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106E"/>
    <w:rPr>
      <w:rFonts w:ascii="Tahoma" w:eastAsia="Calibri" w:hAnsi="Tahoma" w:cs="Times New Roman"/>
      <w:sz w:val="16"/>
      <w:szCs w:val="16"/>
    </w:rPr>
  </w:style>
  <w:style w:type="character" w:customStyle="1" w:styleId="CommentSubjectChar">
    <w:name w:val="Comment Subject Char"/>
    <w:link w:val="CommentSubject"/>
    <w:uiPriority w:val="99"/>
    <w:semiHidden/>
    <w:rsid w:val="0053106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06E"/>
    <w:rPr>
      <w:b/>
      <w:bCs/>
    </w:rPr>
  </w:style>
  <w:style w:type="character" w:customStyle="1" w:styleId="CommentSubjectChar1">
    <w:name w:val="Comment Subject Char1"/>
    <w:uiPriority w:val="99"/>
    <w:semiHidden/>
    <w:rsid w:val="0053106E"/>
    <w:rPr>
      <w:rFonts w:ascii="Calibri" w:eastAsia="Calibri" w:hAnsi="Calibri" w:cs="Mangal"/>
      <w:b/>
      <w:bCs/>
      <w:sz w:val="20"/>
      <w:szCs w:val="20"/>
    </w:rPr>
  </w:style>
  <w:style w:type="paragraph" w:customStyle="1" w:styleId="Default">
    <w:name w:val="Default"/>
    <w:rsid w:val="005310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BodyText3Char">
    <w:name w:val="Body Text 3 Char"/>
    <w:link w:val="BodyText3"/>
    <w:semiHidden/>
    <w:rsid w:val="0053106E"/>
    <w:rPr>
      <w:rFonts w:ascii="Times New Roman" w:eastAsia="Times New Roman" w:hAnsi="Times New Roman" w:cs="Times New Roman"/>
      <w:sz w:val="24"/>
      <w:szCs w:val="20"/>
    </w:rPr>
  </w:style>
  <w:style w:type="paragraph" w:styleId="BodyText3">
    <w:name w:val="Body Text 3"/>
    <w:basedOn w:val="Normal"/>
    <w:link w:val="BodyText3Char"/>
    <w:semiHidden/>
    <w:rsid w:val="0053106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3Char1">
    <w:name w:val="Body Text 3 Char1"/>
    <w:uiPriority w:val="99"/>
    <w:semiHidden/>
    <w:rsid w:val="0053106E"/>
    <w:rPr>
      <w:rFonts w:ascii="Calibri" w:eastAsia="Calibri" w:hAnsi="Calibri" w:cs="Mangal"/>
      <w:sz w:val="16"/>
      <w:szCs w:val="16"/>
    </w:rPr>
  </w:style>
  <w:style w:type="paragraph" w:customStyle="1" w:styleId="NoSpacing1">
    <w:name w:val="No Spacing1"/>
    <w:uiPriority w:val="1"/>
    <w:qFormat/>
    <w:rsid w:val="0053106E"/>
    <w:rPr>
      <w:rFonts w:eastAsia="MS Mincho"/>
      <w:sz w:val="22"/>
      <w:szCs w:val="22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310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53106E"/>
    <w:rPr>
      <w:rFonts w:ascii="Times New Roman" w:eastAsia="Calibri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53106E"/>
  </w:style>
  <w:style w:type="paragraph" w:customStyle="1" w:styleId="MediumGrid21">
    <w:name w:val="Medium Grid 21"/>
    <w:uiPriority w:val="1"/>
    <w:qFormat/>
    <w:rsid w:val="0053106E"/>
    <w:rPr>
      <w:rFonts w:cs="Mangal"/>
      <w:sz w:val="22"/>
      <w:szCs w:val="22"/>
      <w:lang w:val="en-US" w:eastAsia="en-US"/>
    </w:rPr>
  </w:style>
  <w:style w:type="character" w:customStyle="1" w:styleId="subheading1">
    <w:name w:val="subheading1"/>
    <w:basedOn w:val="DefaultParagraphFont"/>
    <w:rsid w:val="0053106E"/>
  </w:style>
  <w:style w:type="paragraph" w:customStyle="1" w:styleId="Level1">
    <w:name w:val="Level 1"/>
    <w:rsid w:val="0053106E"/>
    <w:pPr>
      <w:widowControl w:val="0"/>
      <w:ind w:left="720"/>
      <w:jc w:val="both"/>
    </w:pPr>
    <w:rPr>
      <w:rFonts w:ascii="Times New Roman" w:eastAsia="Times New Roman" w:hAnsi="Times New Roman" w:cs="Angsana New"/>
      <w:sz w:val="24"/>
      <w:szCs w:val="24"/>
      <w:lang w:val="en-US" w:eastAsia="en-US" w:bidi="th-TH"/>
    </w:rPr>
  </w:style>
  <w:style w:type="character" w:customStyle="1" w:styleId="BodyTextChar">
    <w:name w:val="Body Text Char"/>
    <w:link w:val="BodyText"/>
    <w:uiPriority w:val="99"/>
    <w:semiHidden/>
    <w:rsid w:val="0053106E"/>
    <w:rPr>
      <w:rFonts w:ascii="Calibri" w:eastAsia="Calibri" w:hAnsi="Calibri" w:cs="Mang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3106E"/>
    <w:pPr>
      <w:spacing w:after="120"/>
    </w:pPr>
    <w:rPr>
      <w:rFonts w:cs="Times New Roman"/>
      <w:sz w:val="20"/>
      <w:szCs w:val="20"/>
    </w:rPr>
  </w:style>
  <w:style w:type="character" w:customStyle="1" w:styleId="BodyTextChar1">
    <w:name w:val="Body Text Char1"/>
    <w:uiPriority w:val="99"/>
    <w:semiHidden/>
    <w:rsid w:val="0053106E"/>
    <w:rPr>
      <w:rFonts w:ascii="Calibri" w:eastAsia="Calibri" w:hAnsi="Calibri" w:cs="Mangal"/>
    </w:rPr>
  </w:style>
  <w:style w:type="paragraph" w:styleId="Title">
    <w:name w:val="Title"/>
    <w:basedOn w:val="Normal"/>
    <w:link w:val="TitleChar"/>
    <w:uiPriority w:val="10"/>
    <w:qFormat/>
    <w:rsid w:val="0053106E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character" w:customStyle="1" w:styleId="TitleChar">
    <w:name w:val="Title Char"/>
    <w:link w:val="Title"/>
    <w:uiPriority w:val="10"/>
    <w:rsid w:val="0053106E"/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paragraph" w:customStyle="1" w:styleId="InsideAddress">
    <w:name w:val="Inside Address"/>
    <w:basedOn w:val="Normal"/>
    <w:rsid w:val="005310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53106E"/>
    <w:pPr>
      <w:spacing w:after="0" w:line="240" w:lineRule="auto"/>
      <w:jc w:val="both"/>
    </w:pPr>
    <w:rPr>
      <w:rFonts w:eastAsia="Times New Roman" w:cs="Times New Roman"/>
      <w:bCs/>
    </w:rPr>
  </w:style>
  <w:style w:type="character" w:styleId="CommentReference">
    <w:name w:val="annotation reference"/>
    <w:uiPriority w:val="99"/>
    <w:semiHidden/>
    <w:unhideWhenUsed/>
    <w:rsid w:val="0053106E"/>
    <w:rPr>
      <w:sz w:val="16"/>
      <w:szCs w:val="16"/>
    </w:rPr>
  </w:style>
  <w:style w:type="character" w:customStyle="1" w:styleId="MediumGrid11">
    <w:name w:val="Medium Grid 11"/>
    <w:uiPriority w:val="99"/>
    <w:semiHidden/>
    <w:rsid w:val="0053106E"/>
    <w:rPr>
      <w:color w:val="808080"/>
    </w:rPr>
  </w:style>
  <w:style w:type="paragraph" w:customStyle="1" w:styleId="LightList-Accent31">
    <w:name w:val="Light List - Accent 31"/>
    <w:hidden/>
    <w:uiPriority w:val="99"/>
    <w:semiHidden/>
    <w:rsid w:val="0053106E"/>
    <w:rPr>
      <w:rFonts w:cs="Mangal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3106E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53106E"/>
  </w:style>
  <w:style w:type="character" w:styleId="Strong">
    <w:name w:val="Strong"/>
    <w:qFormat/>
    <w:rsid w:val="0053106E"/>
    <w:rPr>
      <w:b/>
      <w:bCs/>
    </w:rPr>
  </w:style>
  <w:style w:type="paragraph" w:styleId="BodyTextIndent">
    <w:name w:val="Body Text Indent"/>
    <w:basedOn w:val="Normal"/>
    <w:link w:val="BodyTextIndentChar"/>
    <w:rsid w:val="00CA5272"/>
    <w:pPr>
      <w:spacing w:after="0" w:line="240" w:lineRule="auto"/>
      <w:ind w:left="360" w:hanging="540"/>
    </w:pPr>
    <w:rPr>
      <w:rFonts w:ascii="Arial" w:eastAsia="Times New Roman" w:hAnsi="Arial" w:cs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CA5272"/>
    <w:rPr>
      <w:rFonts w:ascii="Arial" w:eastAsia="Times New Roman" w:hAnsi="Arial"/>
      <w:sz w:val="24"/>
      <w:szCs w:val="24"/>
      <w:lang w:bidi="ar-SA"/>
    </w:rPr>
  </w:style>
  <w:style w:type="character" w:styleId="Hyperlink">
    <w:name w:val="Hyperlink"/>
    <w:uiPriority w:val="99"/>
    <w:unhideWhenUsed/>
    <w:rsid w:val="00CA5272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A5272"/>
    <w:rPr>
      <w:color w:val="954F72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272"/>
    <w:pPr>
      <w:numPr>
        <w:ilvl w:val="1"/>
      </w:numPr>
      <w:spacing w:after="160" w:line="259" w:lineRule="auto"/>
    </w:pPr>
    <w:rPr>
      <w:rFonts w:eastAsia="Times New Roman"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CA5272"/>
    <w:rPr>
      <w:rFonts w:eastAsia="Times New Roman"/>
      <w:color w:val="5A5A5A"/>
      <w:spacing w:val="15"/>
      <w:sz w:val="22"/>
      <w:szCs w:val="22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CA5272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CA5272"/>
    <w:rPr>
      <w:rFonts w:eastAsia="Times New Roman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65F66"/>
    <w:pPr>
      <w:ind w:left="720"/>
      <w:contextualSpacing/>
    </w:pPr>
    <w:rPr>
      <w:rFonts w:cs="Times New Roman"/>
      <w:lang w:val="en-I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BB3"/>
    <w:rPr>
      <w:rFonts w:cs="Times New Roman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B6BB3"/>
    <w:rPr>
      <w:rFonts w:cs="Mangal"/>
      <w:lang w:val="en-US" w:eastAsia="en-US"/>
    </w:rPr>
  </w:style>
  <w:style w:type="character" w:styleId="FootnoteReference">
    <w:name w:val="footnote reference"/>
    <w:uiPriority w:val="99"/>
    <w:semiHidden/>
    <w:unhideWhenUsed/>
    <w:rsid w:val="003B6BB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96194"/>
    <w:rPr>
      <w:rFonts w:cs="Times New Roman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96194"/>
    <w:rPr>
      <w:rFonts w:cs="Mangal"/>
      <w:lang w:val="en-US" w:eastAsia="en-US"/>
    </w:rPr>
  </w:style>
  <w:style w:type="character" w:styleId="EndnoteReference">
    <w:name w:val="endnote reference"/>
    <w:uiPriority w:val="99"/>
    <w:semiHidden/>
    <w:unhideWhenUsed/>
    <w:rsid w:val="00C9619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55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numbering" w:customStyle="1" w:styleId="NoList1">
    <w:name w:val="No List1"/>
    <w:next w:val="NoList"/>
    <w:uiPriority w:val="99"/>
    <w:semiHidden/>
    <w:unhideWhenUsed/>
    <w:rsid w:val="00951ED7"/>
  </w:style>
  <w:style w:type="table" w:customStyle="1" w:styleId="TableGrid1">
    <w:name w:val="Table Grid1"/>
    <w:basedOn w:val="TableNormal"/>
    <w:next w:val="TableGrid"/>
    <w:uiPriority w:val="39"/>
    <w:rsid w:val="00951ED7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75750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B191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B191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730BB6"/>
    <w:pPr>
      <w:spacing w:line="241" w:lineRule="atLeast"/>
    </w:pPr>
    <w:rPr>
      <w:rFonts w:ascii="Gotham" w:hAnsi="Gotham" w:cs="Arial"/>
      <w:color w:val="auto"/>
      <w:lang w:val="en-IN" w:eastAsia="en-IN"/>
    </w:rPr>
  </w:style>
  <w:style w:type="character" w:customStyle="1" w:styleId="A2">
    <w:name w:val="A2"/>
    <w:uiPriority w:val="99"/>
    <w:rsid w:val="00730BB6"/>
    <w:rPr>
      <w:rFonts w:cs="Gotham"/>
      <w:color w:val="000000"/>
      <w:sz w:val="18"/>
      <w:szCs w:val="18"/>
    </w:rPr>
  </w:style>
  <w:style w:type="character" w:customStyle="1" w:styleId="A9">
    <w:name w:val="A9"/>
    <w:uiPriority w:val="99"/>
    <w:rsid w:val="00331C38"/>
    <w:rPr>
      <w:rFonts w:cs="Gotham Medium"/>
      <w:i/>
      <w:iCs/>
      <w:color w:val="000000"/>
      <w:sz w:val="8"/>
      <w:szCs w:val="8"/>
    </w:rPr>
  </w:style>
  <w:style w:type="character" w:customStyle="1" w:styleId="A4">
    <w:name w:val="A4"/>
    <w:uiPriority w:val="99"/>
    <w:rsid w:val="00331C38"/>
    <w:rPr>
      <w:rFonts w:cs="Gotham Medium"/>
      <w:i/>
      <w:iCs/>
      <w:color w:val="000000"/>
      <w:sz w:val="14"/>
      <w:szCs w:val="14"/>
    </w:rPr>
  </w:style>
  <w:style w:type="character" w:customStyle="1" w:styleId="A0">
    <w:name w:val="A0"/>
    <w:uiPriority w:val="99"/>
    <w:rsid w:val="00036ABD"/>
    <w:rPr>
      <w:rFonts w:cs="Gotham"/>
      <w:color w:val="000000"/>
      <w:sz w:val="36"/>
      <w:szCs w:val="36"/>
    </w:rPr>
  </w:style>
  <w:style w:type="character" w:customStyle="1" w:styleId="A16">
    <w:name w:val="A16"/>
    <w:uiPriority w:val="99"/>
    <w:rsid w:val="0051081A"/>
    <w:rPr>
      <w:rFonts w:cs="Gotham"/>
      <w:color w:val="000000"/>
      <w:sz w:val="30"/>
      <w:szCs w:val="30"/>
    </w:rPr>
  </w:style>
  <w:style w:type="character" w:customStyle="1" w:styleId="A8">
    <w:name w:val="A8"/>
    <w:uiPriority w:val="99"/>
    <w:rsid w:val="0086326E"/>
    <w:rPr>
      <w:rFonts w:cs="Gotham"/>
      <w:color w:val="00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55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control" Target="activeX/activeX5.xml"/><Relationship Id="rId26" Type="http://schemas.openxmlformats.org/officeDocument/2006/relationships/control" Target="activeX/activeX9.xml"/><Relationship Id="rId39" Type="http://schemas.openxmlformats.org/officeDocument/2006/relationships/image" Target="media/image17.wmf"/><Relationship Id="rId21" Type="http://schemas.openxmlformats.org/officeDocument/2006/relationships/image" Target="media/image8.wmf"/><Relationship Id="rId34" Type="http://schemas.openxmlformats.org/officeDocument/2006/relationships/control" Target="activeX/activeX13.xml"/><Relationship Id="rId42" Type="http://schemas.openxmlformats.org/officeDocument/2006/relationships/control" Target="activeX/activeX17.xml"/><Relationship Id="rId47" Type="http://schemas.openxmlformats.org/officeDocument/2006/relationships/image" Target="media/image21.wmf"/><Relationship Id="rId50" Type="http://schemas.openxmlformats.org/officeDocument/2006/relationships/control" Target="activeX/activeX21.xml"/><Relationship Id="rId55" Type="http://schemas.openxmlformats.org/officeDocument/2006/relationships/image" Target="media/image25.wmf"/><Relationship Id="rId63" Type="http://schemas.openxmlformats.org/officeDocument/2006/relationships/image" Target="media/image29.wmf"/><Relationship Id="rId68" Type="http://schemas.openxmlformats.org/officeDocument/2006/relationships/control" Target="activeX/activeX30.xml"/><Relationship Id="rId76" Type="http://schemas.openxmlformats.org/officeDocument/2006/relationships/footer" Target="footer1.xml"/><Relationship Id="rId7" Type="http://schemas.openxmlformats.org/officeDocument/2006/relationships/endnotes" Target="endnotes.xml"/><Relationship Id="rId71" Type="http://schemas.openxmlformats.org/officeDocument/2006/relationships/image" Target="media/image33.wmf"/><Relationship Id="rId2" Type="http://schemas.openxmlformats.org/officeDocument/2006/relationships/numbering" Target="numbering.xml"/><Relationship Id="rId16" Type="http://schemas.openxmlformats.org/officeDocument/2006/relationships/control" Target="activeX/activeX4.xml"/><Relationship Id="rId29" Type="http://schemas.openxmlformats.org/officeDocument/2006/relationships/image" Target="media/image12.wmf"/><Relationship Id="rId11" Type="http://schemas.openxmlformats.org/officeDocument/2006/relationships/image" Target="media/image3.wmf"/><Relationship Id="rId24" Type="http://schemas.openxmlformats.org/officeDocument/2006/relationships/control" Target="activeX/activeX8.xml"/><Relationship Id="rId32" Type="http://schemas.openxmlformats.org/officeDocument/2006/relationships/control" Target="activeX/activeX12.xml"/><Relationship Id="rId37" Type="http://schemas.openxmlformats.org/officeDocument/2006/relationships/image" Target="media/image16.wmf"/><Relationship Id="rId40" Type="http://schemas.openxmlformats.org/officeDocument/2006/relationships/control" Target="activeX/activeX16.xml"/><Relationship Id="rId45" Type="http://schemas.openxmlformats.org/officeDocument/2006/relationships/image" Target="media/image20.wmf"/><Relationship Id="rId53" Type="http://schemas.openxmlformats.org/officeDocument/2006/relationships/image" Target="media/image24.wmf"/><Relationship Id="rId58" Type="http://schemas.openxmlformats.org/officeDocument/2006/relationships/control" Target="activeX/activeX25.xml"/><Relationship Id="rId66" Type="http://schemas.openxmlformats.org/officeDocument/2006/relationships/control" Target="activeX/activeX29.xml"/><Relationship Id="rId74" Type="http://schemas.openxmlformats.org/officeDocument/2006/relationships/control" Target="activeX/activeX33.xml"/><Relationship Id="rId5" Type="http://schemas.openxmlformats.org/officeDocument/2006/relationships/webSettings" Target="webSetting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control" Target="activeX/activeX10.xml"/><Relationship Id="rId36" Type="http://schemas.openxmlformats.org/officeDocument/2006/relationships/control" Target="activeX/activeX14.xml"/><Relationship Id="rId49" Type="http://schemas.openxmlformats.org/officeDocument/2006/relationships/image" Target="media/image22.wmf"/><Relationship Id="rId57" Type="http://schemas.openxmlformats.org/officeDocument/2006/relationships/image" Target="media/image26.wmf"/><Relationship Id="rId61" Type="http://schemas.openxmlformats.org/officeDocument/2006/relationships/image" Target="media/image28.wmf"/><Relationship Id="rId10" Type="http://schemas.openxmlformats.org/officeDocument/2006/relationships/control" Target="activeX/activeX1.xml"/><Relationship Id="rId19" Type="http://schemas.openxmlformats.org/officeDocument/2006/relationships/image" Target="media/image7.wmf"/><Relationship Id="rId31" Type="http://schemas.openxmlformats.org/officeDocument/2006/relationships/image" Target="media/image13.wmf"/><Relationship Id="rId44" Type="http://schemas.openxmlformats.org/officeDocument/2006/relationships/control" Target="activeX/activeX18.xml"/><Relationship Id="rId52" Type="http://schemas.openxmlformats.org/officeDocument/2006/relationships/control" Target="activeX/activeX22.xml"/><Relationship Id="rId60" Type="http://schemas.openxmlformats.org/officeDocument/2006/relationships/control" Target="activeX/activeX26.xml"/><Relationship Id="rId65" Type="http://schemas.openxmlformats.org/officeDocument/2006/relationships/image" Target="media/image30.wmf"/><Relationship Id="rId73" Type="http://schemas.openxmlformats.org/officeDocument/2006/relationships/image" Target="media/image34.wmf"/><Relationship Id="rId78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control" Target="activeX/activeX3.xml"/><Relationship Id="rId22" Type="http://schemas.openxmlformats.org/officeDocument/2006/relationships/control" Target="activeX/activeX7.xml"/><Relationship Id="rId27" Type="http://schemas.openxmlformats.org/officeDocument/2006/relationships/image" Target="media/image11.wmf"/><Relationship Id="rId30" Type="http://schemas.openxmlformats.org/officeDocument/2006/relationships/control" Target="activeX/activeX11.xml"/><Relationship Id="rId35" Type="http://schemas.openxmlformats.org/officeDocument/2006/relationships/image" Target="media/image15.wmf"/><Relationship Id="rId43" Type="http://schemas.openxmlformats.org/officeDocument/2006/relationships/image" Target="media/image19.wmf"/><Relationship Id="rId48" Type="http://schemas.openxmlformats.org/officeDocument/2006/relationships/control" Target="activeX/activeX20.xml"/><Relationship Id="rId56" Type="http://schemas.openxmlformats.org/officeDocument/2006/relationships/control" Target="activeX/activeX24.xml"/><Relationship Id="rId64" Type="http://schemas.openxmlformats.org/officeDocument/2006/relationships/control" Target="activeX/activeX28.xml"/><Relationship Id="rId69" Type="http://schemas.openxmlformats.org/officeDocument/2006/relationships/image" Target="media/image32.wmf"/><Relationship Id="rId77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image" Target="media/image23.wmf"/><Relationship Id="rId72" Type="http://schemas.openxmlformats.org/officeDocument/2006/relationships/control" Target="activeX/activeX32.xml"/><Relationship Id="rId3" Type="http://schemas.openxmlformats.org/officeDocument/2006/relationships/styles" Target="styles.xml"/><Relationship Id="rId12" Type="http://schemas.openxmlformats.org/officeDocument/2006/relationships/control" Target="activeX/activeX2.xml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control" Target="activeX/activeX15.xml"/><Relationship Id="rId46" Type="http://schemas.openxmlformats.org/officeDocument/2006/relationships/control" Target="activeX/activeX19.xml"/><Relationship Id="rId59" Type="http://schemas.openxmlformats.org/officeDocument/2006/relationships/image" Target="media/image27.wmf"/><Relationship Id="rId67" Type="http://schemas.openxmlformats.org/officeDocument/2006/relationships/image" Target="media/image31.wmf"/><Relationship Id="rId20" Type="http://schemas.openxmlformats.org/officeDocument/2006/relationships/control" Target="activeX/activeX6.xml"/><Relationship Id="rId41" Type="http://schemas.openxmlformats.org/officeDocument/2006/relationships/image" Target="media/image18.wmf"/><Relationship Id="rId54" Type="http://schemas.openxmlformats.org/officeDocument/2006/relationships/control" Target="activeX/activeX23.xml"/><Relationship Id="rId62" Type="http://schemas.openxmlformats.org/officeDocument/2006/relationships/control" Target="activeX/activeX27.xml"/><Relationship Id="rId70" Type="http://schemas.openxmlformats.org/officeDocument/2006/relationships/control" Target="activeX/activeX31.xml"/><Relationship Id="rId75" Type="http://schemas.openxmlformats.org/officeDocument/2006/relationships/image" Target="media/image3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8D37F2-DC8A-46F7-B3E4-71D248D16C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9</TotalTime>
  <Pages>3</Pages>
  <Words>928</Words>
  <Characters>529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6212</CharactersWithSpaces>
  <SharedDoc>false</SharedDoc>
  <HLinks>
    <vt:vector size="12" baseType="variant">
      <vt:variant>
        <vt:i4>5898338</vt:i4>
      </vt:variant>
      <vt:variant>
        <vt:i4>3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  <vt:variant>
        <vt:i4>5898338</vt:i4>
      </vt:variant>
      <vt:variant>
        <vt:i4>0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 Kalla</dc:creator>
  <cp:lastModifiedBy>ICMR Bioethics Unit</cp:lastModifiedBy>
  <cp:revision>697</cp:revision>
  <cp:lastPrinted>2022-09-29T11:32:00Z</cp:lastPrinted>
  <dcterms:created xsi:type="dcterms:W3CDTF">2018-11-28T06:52:00Z</dcterms:created>
  <dcterms:modified xsi:type="dcterms:W3CDTF">2023-01-05T07:32:00Z</dcterms:modified>
</cp:coreProperties>
</file>